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2"/>
        <w:gridCol w:w="3628"/>
        <w:gridCol w:w="680"/>
        <w:gridCol w:w="680"/>
        <w:gridCol w:w="680"/>
        <w:gridCol w:w="680"/>
        <w:gridCol w:w="680"/>
        <w:gridCol w:w="707"/>
      </w:tblGrid>
      <w:tr w:rsidR="00586892" w:rsidRPr="00B84746" w14:paraId="2BF310FA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7" w:type="dxa"/>
            <w:gridSpan w:val="8"/>
          </w:tcPr>
          <w:p w14:paraId="15B3C0AB" w14:textId="77777777" w:rsidR="00586892" w:rsidRPr="00586892" w:rsidRDefault="00586892" w:rsidP="000A588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86892">
              <w:rPr>
                <w:rFonts w:ascii="Times New Roman" w:hAnsi="Times New Roman" w:cs="Times New Roman"/>
                <w:sz w:val="18"/>
                <w:szCs w:val="18"/>
              </w:rPr>
              <w:t>1. YARIYIL DERS PLANI</w:t>
            </w:r>
          </w:p>
        </w:tc>
      </w:tr>
      <w:tr w:rsidR="00586892" w:rsidRPr="00B84746" w14:paraId="2F0419F3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26DF0AC8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55AD6AD4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78E82E7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7E4C6BB1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54CC4FEC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3D22FCDB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024B3B86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1B372E9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BF576F" w:rsidRPr="007A186F" w14:paraId="10867F59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4B6452BF" w14:textId="4C509FA1" w:rsidR="00BF576F" w:rsidRPr="00A21737" w:rsidRDefault="0030733B" w:rsidP="00542B58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HIST </w:t>
            </w:r>
            <w:r w:rsidR="00542B58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101</w:t>
            </w:r>
          </w:p>
        </w:tc>
        <w:tc>
          <w:tcPr>
            <w:tcW w:w="3628" w:type="dxa"/>
          </w:tcPr>
          <w:p w14:paraId="62C75090" w14:textId="48C69DC8" w:rsidR="00BF576F" w:rsidRPr="00A21737" w:rsidRDefault="00BF576F" w:rsidP="00542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136A82BA" w14:textId="77777777" w:rsidR="00BF576F" w:rsidRPr="00A21737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825C7F3" w14:textId="77777777" w:rsidR="00BF576F" w:rsidRPr="00A21737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C749FD3" w14:textId="77777777" w:rsidR="00BF576F" w:rsidRPr="00A21737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12446E2" w14:textId="77777777" w:rsidR="00BF576F" w:rsidRPr="00A21737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C00EC9" w14:textId="77777777" w:rsidR="00BF576F" w:rsidRPr="00747B9B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B9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E04282F" w14:textId="77777777" w:rsidR="00BF576F" w:rsidRPr="00A21737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586892" w:rsidRPr="007A186F" w14:paraId="7D30EFE2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12D03EDE" w14:textId="736D79B8" w:rsidR="00BF576F" w:rsidRPr="00A21737" w:rsidRDefault="00542B58" w:rsidP="00542B58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T</w:t>
            </w:r>
            <w:r w:rsidR="0030733B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URK </w:t>
            </w: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101</w:t>
            </w:r>
          </w:p>
        </w:tc>
        <w:tc>
          <w:tcPr>
            <w:tcW w:w="3628" w:type="dxa"/>
          </w:tcPr>
          <w:p w14:paraId="5A0893B4" w14:textId="3ED3DBE0" w:rsidR="00BF576F" w:rsidRPr="00A21737" w:rsidRDefault="00BF576F" w:rsidP="00542B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Türk Dil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16173E0E" w14:textId="77777777" w:rsidR="00BF576F" w:rsidRPr="00A21737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14B45483" w14:textId="77777777" w:rsidR="00BF576F" w:rsidRPr="00A21737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51AEC9F" w14:textId="77777777" w:rsidR="00BF576F" w:rsidRPr="00A21737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4F47118" w14:textId="77777777" w:rsidR="00BF576F" w:rsidRPr="00A21737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0A37DAF" w14:textId="77777777" w:rsidR="00BF576F" w:rsidRPr="00747B9B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B9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B1985DA" w14:textId="77777777" w:rsidR="00BF576F" w:rsidRPr="00A21737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1D1F64" w:rsidRPr="007A186F" w14:paraId="14BBD5E7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596F9C53" w14:textId="2EE01AD6" w:rsidR="001D1F64" w:rsidRPr="00A21737" w:rsidRDefault="0030733B" w:rsidP="001D1F64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I</w:t>
            </w:r>
            <w:r w:rsidR="001D1F64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NG</w:t>
            </w: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="001D1F64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101</w:t>
            </w:r>
          </w:p>
        </w:tc>
        <w:tc>
          <w:tcPr>
            <w:tcW w:w="3628" w:type="dxa"/>
          </w:tcPr>
          <w:p w14:paraId="29CCF34C" w14:textId="0244115D" w:rsidR="001D1F64" w:rsidRPr="00A21737" w:rsidRDefault="001D1F64" w:rsidP="001D1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İngilizce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369E679A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5F9533D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8FB3242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7C40BC8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704D099" w14:textId="77777777" w:rsidR="001D1F64" w:rsidRPr="00747B9B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B9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EC3485D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1D1F64" w:rsidRPr="007A186F" w14:paraId="522D9F6B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0509C8A7" w14:textId="251050B9" w:rsidR="001D1F64" w:rsidRPr="00A21737" w:rsidRDefault="005D462C" w:rsidP="001D1F64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OHS </w:t>
            </w:r>
            <w:r w:rsidR="00A66E05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20</w:t>
            </w:r>
            <w:r w:rsidR="00747B9B">
              <w:rPr>
                <w:rFonts w:ascii="Times New Roman" w:hAnsi="Times New Roman" w:cs="Times New Roman"/>
                <w:b w:val="0"/>
                <w:sz w:val="18"/>
                <w:szCs w:val="18"/>
              </w:rPr>
              <w:t>1</w:t>
            </w:r>
          </w:p>
        </w:tc>
        <w:tc>
          <w:tcPr>
            <w:tcW w:w="3628" w:type="dxa"/>
          </w:tcPr>
          <w:p w14:paraId="636357F4" w14:textId="56B9C66E" w:rsidR="001D1F64" w:rsidRPr="00A21737" w:rsidRDefault="001D1F64" w:rsidP="001D1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İş </w:t>
            </w:r>
            <w:r w:rsidR="00A21737" w:rsidRPr="00A21737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ağlığı ve </w:t>
            </w:r>
            <w:r w:rsidR="00A21737" w:rsidRPr="00A21737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üvenliğ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="00747B9B"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753208B3" w14:textId="77777777" w:rsidR="001D1F64" w:rsidRPr="00A21737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1B84ABCC" w14:textId="77777777" w:rsidR="001D1F64" w:rsidRPr="00A21737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BBF72D2" w14:textId="77777777" w:rsidR="001D1F64" w:rsidRPr="00A21737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AA4C798" w14:textId="77777777" w:rsidR="001D1F64" w:rsidRPr="00A21737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E89DBDF" w14:textId="77777777" w:rsidR="001D1F64" w:rsidRPr="00747B9B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747B9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9C4E90E" w14:textId="77777777" w:rsidR="001D1F64" w:rsidRPr="00A21737" w:rsidRDefault="001D1F64" w:rsidP="001D1F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1D1F64" w:rsidRPr="007A186F" w14:paraId="20611AF1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B49A3D6" w14:textId="615416CD" w:rsidR="001D1F64" w:rsidRPr="00A21737" w:rsidRDefault="00B61CF0" w:rsidP="001D1F64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MAT</w:t>
            </w:r>
            <w:r w:rsidR="005D462C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101</w:t>
            </w:r>
          </w:p>
        </w:tc>
        <w:tc>
          <w:tcPr>
            <w:tcW w:w="3628" w:type="dxa"/>
          </w:tcPr>
          <w:p w14:paraId="131F2C06" w14:textId="77777777" w:rsidR="001D1F64" w:rsidRPr="00A21737" w:rsidRDefault="001D1F64" w:rsidP="001D1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Matematik </w:t>
            </w:r>
          </w:p>
        </w:tc>
        <w:tc>
          <w:tcPr>
            <w:tcW w:w="680" w:type="dxa"/>
          </w:tcPr>
          <w:p w14:paraId="2DE8AF82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2A1D316" w14:textId="1C461E2E" w:rsidR="001D1F64" w:rsidRPr="00A21737" w:rsidRDefault="00B522AA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52BCA10" w14:textId="77777777" w:rsidR="001D1F64" w:rsidRPr="00A21737" w:rsidRDefault="001D1F64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BF37DD7" w14:textId="2AC7FD89" w:rsidR="001D1F64" w:rsidRPr="00A21737" w:rsidRDefault="004062EA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2F5328" w14:textId="687F2B1A" w:rsidR="001D1F64" w:rsidRPr="00A21737" w:rsidRDefault="004062EA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D960C43" w14:textId="34988F68" w:rsidR="001D1F64" w:rsidRPr="00A21737" w:rsidRDefault="004655E2" w:rsidP="001D1F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B6BBE" w:rsidRPr="007A186F" w14:paraId="1A5A3217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6A603E14" w14:textId="687E76BE" w:rsidR="00EB6BBE" w:rsidRPr="00A21737" w:rsidRDefault="00EB6BBE" w:rsidP="00EB6B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CARP 101</w:t>
            </w:r>
          </w:p>
        </w:tc>
        <w:tc>
          <w:tcPr>
            <w:tcW w:w="3628" w:type="dxa"/>
          </w:tcPr>
          <w:p w14:paraId="093A6C4C" w14:textId="569E3967" w:rsidR="00EB6BBE" w:rsidRPr="00A21737" w:rsidRDefault="00EB6BBE" w:rsidP="00EB6B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Kariyer Planlama</w:t>
            </w:r>
          </w:p>
        </w:tc>
        <w:tc>
          <w:tcPr>
            <w:tcW w:w="680" w:type="dxa"/>
          </w:tcPr>
          <w:p w14:paraId="215949B9" w14:textId="0F0D1138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96DF4D4" w14:textId="035A3AEF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0A5652D1" w14:textId="37938F08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CB3E1AF" w14:textId="32E30631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0BE5D48A" w14:textId="4A7148F0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0B175D12" w14:textId="7707EF6F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B6BBE" w:rsidRPr="007A186F" w14:paraId="422FCF12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485356A8" w14:textId="4CCA90E0" w:rsidR="00EB6BBE" w:rsidRPr="00A21737" w:rsidRDefault="00EB6BBE" w:rsidP="00EB6BB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A21737"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101</w:t>
            </w:r>
          </w:p>
        </w:tc>
        <w:tc>
          <w:tcPr>
            <w:tcW w:w="3628" w:type="dxa"/>
          </w:tcPr>
          <w:p w14:paraId="40305355" w14:textId="0AE3C2E7" w:rsidR="00EB6BBE" w:rsidRPr="00A21737" w:rsidRDefault="00A21737" w:rsidP="00EB6B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Tarım Tarihi ve Deontolojisi</w:t>
            </w:r>
          </w:p>
        </w:tc>
        <w:tc>
          <w:tcPr>
            <w:tcW w:w="680" w:type="dxa"/>
          </w:tcPr>
          <w:p w14:paraId="18F9B7BA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F0A17DD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1424318" w14:textId="746DBBB2" w:rsidR="00EB6BBE" w:rsidRPr="00A21737" w:rsidRDefault="00A21737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6149FF8" w14:textId="4A7C71AE" w:rsidR="00EB6BBE" w:rsidRPr="00A21737" w:rsidRDefault="00A21737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049EC66" w14:textId="688E4163" w:rsidR="00EB6BBE" w:rsidRPr="00A21737" w:rsidRDefault="00A21737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EFEDB4B" w14:textId="27A0719A" w:rsidR="00EB6BBE" w:rsidRPr="00A21737" w:rsidRDefault="00E24F31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E24F31" w:rsidRPr="007A186F" w14:paraId="53BC8164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482D4609" w14:textId="723175E9" w:rsidR="00E24F31" w:rsidRPr="00E24F31" w:rsidRDefault="00E24F31" w:rsidP="00EB6BB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E24F31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103</w:t>
            </w:r>
          </w:p>
        </w:tc>
        <w:tc>
          <w:tcPr>
            <w:tcW w:w="3628" w:type="dxa"/>
          </w:tcPr>
          <w:p w14:paraId="0BE49C9E" w14:textId="66874F2F" w:rsidR="00E24F31" w:rsidRPr="00A21737" w:rsidRDefault="00E24F31" w:rsidP="00EB6B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imya</w:t>
            </w:r>
          </w:p>
        </w:tc>
        <w:tc>
          <w:tcPr>
            <w:tcW w:w="680" w:type="dxa"/>
          </w:tcPr>
          <w:p w14:paraId="5C59089A" w14:textId="6FF59956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EABE66B" w14:textId="5132D6E5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3B374FC" w14:textId="266AE0A4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69BA06C" w14:textId="6D38B80F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B65FD8A" w14:textId="33FA1867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2BC7AB6" w14:textId="1C86F220" w:rsidR="00E24F31" w:rsidRPr="00A21737" w:rsidRDefault="00E24F31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B6BBE" w:rsidRPr="007A186F" w14:paraId="7B3773F7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F27C513" w14:textId="125D22A7" w:rsidR="00EB6BBE" w:rsidRPr="00A21737" w:rsidRDefault="00EB6BBE" w:rsidP="00EB6BB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TBT 101</w:t>
            </w:r>
          </w:p>
        </w:tc>
        <w:tc>
          <w:tcPr>
            <w:tcW w:w="3628" w:type="dxa"/>
          </w:tcPr>
          <w:p w14:paraId="73C03414" w14:textId="77777777" w:rsidR="00EB6BBE" w:rsidRPr="00A21737" w:rsidRDefault="00EB6BBE" w:rsidP="00EB6B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 xml:space="preserve">Botanik </w:t>
            </w:r>
          </w:p>
        </w:tc>
        <w:tc>
          <w:tcPr>
            <w:tcW w:w="680" w:type="dxa"/>
          </w:tcPr>
          <w:p w14:paraId="2F9ADCBA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3128FFA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A2A63CD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743A496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690DE4A8" w14:textId="77777777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5509FCE3" w14:textId="05BD263F" w:rsidR="00EB6BBE" w:rsidRPr="00A21737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EB6BBE" w:rsidRPr="007A186F" w14:paraId="4C981A62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1968D354" w14:textId="5EC082AA" w:rsidR="00EB6BBE" w:rsidRPr="00A21737" w:rsidRDefault="00EB6BBE" w:rsidP="00EB6BB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b w:val="0"/>
                <w:sz w:val="18"/>
                <w:szCs w:val="18"/>
              </w:rPr>
              <w:t>TBT 103</w:t>
            </w:r>
          </w:p>
        </w:tc>
        <w:tc>
          <w:tcPr>
            <w:tcW w:w="3628" w:type="dxa"/>
          </w:tcPr>
          <w:p w14:paraId="657FF616" w14:textId="77777777" w:rsidR="00EB6BBE" w:rsidRPr="00A21737" w:rsidRDefault="00EB6BBE" w:rsidP="00EB6B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Ölçme Bilgisi</w:t>
            </w:r>
          </w:p>
        </w:tc>
        <w:tc>
          <w:tcPr>
            <w:tcW w:w="680" w:type="dxa"/>
          </w:tcPr>
          <w:p w14:paraId="79108926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A6A6ADF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2F92AE6D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93A5507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DDCC7AF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9E54BC1" w14:textId="77777777" w:rsidR="00EB6BBE" w:rsidRPr="00A21737" w:rsidRDefault="00EB6BBE" w:rsidP="00EB6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2173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B6BBE" w:rsidRPr="007A186F" w14:paraId="7AF92BEE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0238F154" w14:textId="77777777" w:rsidR="00EB6BBE" w:rsidRPr="00D503BA" w:rsidRDefault="00EB6BBE" w:rsidP="00EB6BB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5D8EE12E" w14:textId="24B55E22" w:rsidR="00EB6BBE" w:rsidRPr="001F5DF9" w:rsidRDefault="003038EA" w:rsidP="00EB6B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osyal </w:t>
            </w:r>
            <w:r w:rsidR="00EB6BBE" w:rsidRPr="001F5DF9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  <w:r w:rsidR="00EB6BBE" w:rsidRPr="001F5DF9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680" w:type="dxa"/>
          </w:tcPr>
          <w:p w14:paraId="4D618E5C" w14:textId="77777777" w:rsidR="00EB6BBE" w:rsidRPr="001F5DF9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29F3870" w14:textId="5AAFD1C6" w:rsidR="00EB6BBE" w:rsidRPr="00D503BA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2144F270" w14:textId="4B6E1F33" w:rsidR="00EB6BBE" w:rsidRPr="00D503BA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6D156CAE" w14:textId="1D907F3E" w:rsidR="00EB6BBE" w:rsidRPr="00D503BA" w:rsidRDefault="00EB6BBE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69F73FAD" w14:textId="5FA9DA11" w:rsidR="00EB6BBE" w:rsidRPr="00D503BA" w:rsidRDefault="005F3EA3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D52C26A" w14:textId="01434781" w:rsidR="00EB6BBE" w:rsidRPr="00D503BA" w:rsidRDefault="005F3EA3" w:rsidP="00EB6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4230FB" w:rsidRPr="007A186F" w14:paraId="585B94B8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1B35DD0" w14:textId="77777777" w:rsidR="004230FB" w:rsidRPr="00D503BA" w:rsidRDefault="004230FB" w:rsidP="004230F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4922C8C8" w14:textId="30F18D45" w:rsidR="004230FB" w:rsidRPr="00490635" w:rsidRDefault="004230FB" w:rsidP="00423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0635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567D80CA" w14:textId="1E70B5C8" w:rsidR="004230FB" w:rsidRDefault="004230FB" w:rsidP="00E24F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E24F31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  <w:r w:rsidR="004F1735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27C2A0F2" w14:textId="2D91A49F" w:rsidR="004230FB" w:rsidRDefault="00A21737" w:rsidP="00423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="004F1735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70A53C67" w14:textId="7A6400DD" w:rsidR="004230FB" w:rsidRDefault="00A21737" w:rsidP="00E24F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E24F31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4F1735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0E0B291E" w14:textId="40B00988" w:rsidR="004230FB" w:rsidRPr="00D503BA" w:rsidRDefault="00A21737" w:rsidP="00E24F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E24F31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5D351460" w14:textId="21FEE31D" w:rsidR="004230FB" w:rsidRDefault="004230FB" w:rsidP="00423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4230FB" w:rsidRPr="007A186F" w14:paraId="4F2B8803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A3660DC" w14:textId="77777777" w:rsidR="004230FB" w:rsidRPr="00D503BA" w:rsidRDefault="004230FB" w:rsidP="004230F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532EB31C" w14:textId="77777777" w:rsidR="004230FB" w:rsidRPr="00D503BA" w:rsidRDefault="004230FB" w:rsidP="004230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419A152F" w14:textId="77777777" w:rsidR="004230FB" w:rsidRPr="00D503BA" w:rsidRDefault="004230FB" w:rsidP="004230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1. Modül</w:t>
            </w:r>
          </w:p>
        </w:tc>
      </w:tr>
      <w:tr w:rsidR="004230FB" w:rsidRPr="007A186F" w14:paraId="21955712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540DB00F" w14:textId="77777777" w:rsidR="004230FB" w:rsidRPr="00D503BA" w:rsidRDefault="004230FB" w:rsidP="004230F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2C28088A" w14:textId="77777777" w:rsidR="004230FB" w:rsidRPr="00D503BA" w:rsidRDefault="004230FB" w:rsidP="004230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16DC6EDA" w14:textId="77777777" w:rsidR="004230FB" w:rsidRPr="00D503BA" w:rsidRDefault="004230FB" w:rsidP="00423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otanik-Ölçme Bilgisi</w:t>
            </w:r>
          </w:p>
        </w:tc>
      </w:tr>
    </w:tbl>
    <w:p w14:paraId="793A1804" w14:textId="77777777" w:rsidR="000A5885" w:rsidRDefault="000A5885" w:rsidP="00E1555C">
      <w:pPr>
        <w:spacing w:after="0" w:line="240" w:lineRule="auto"/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E1555C" w:rsidRPr="000D647F" w14:paraId="6B8C4985" w14:textId="77777777" w:rsidTr="005F4F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44B8406C" w14:textId="584D190D" w:rsidR="00E1555C" w:rsidRPr="000D647F" w:rsidRDefault="002444A3" w:rsidP="00BF3891">
            <w:pPr>
              <w:jc w:val="center"/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 xml:space="preserve">SOSYAL </w:t>
            </w:r>
            <w:r w:rsidR="00E1555C" w:rsidRPr="000D647F">
              <w:rPr>
                <w:rFonts w:asciiTheme="majorBidi" w:hAnsiTheme="majorBidi" w:cstheme="majorBidi"/>
                <w:sz w:val="18"/>
                <w:szCs w:val="18"/>
              </w:rPr>
              <w:t>SEÇMELİ DERS PLANI</w:t>
            </w:r>
          </w:p>
        </w:tc>
      </w:tr>
      <w:tr w:rsidR="00E1555C" w:rsidRPr="000D647F" w14:paraId="7F9A2629" w14:textId="77777777" w:rsidTr="005F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ED6ECB" w14:textId="77777777" w:rsidR="00E1555C" w:rsidRPr="000D647F" w:rsidRDefault="00E1555C" w:rsidP="00BF3891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52C06F23" w14:textId="77777777" w:rsidR="00E1555C" w:rsidRPr="000D647F" w:rsidRDefault="00E1555C" w:rsidP="00BF3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3B746243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7AEA884A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127B8AED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288D6C4F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T</w:t>
            </w:r>
            <w:r w:rsidR="00553E61"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5480CDBE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6C61D0F5" w14:textId="77777777" w:rsidR="00E1555C" w:rsidRPr="000D647F" w:rsidRDefault="00E1555C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b/>
                <w:sz w:val="18"/>
                <w:szCs w:val="18"/>
              </w:rPr>
              <w:t>AKTS</w:t>
            </w:r>
          </w:p>
        </w:tc>
      </w:tr>
      <w:tr w:rsidR="00527861" w:rsidRPr="000D647F" w14:paraId="753D8EF6" w14:textId="77777777" w:rsidTr="005F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8002E10" w14:textId="294501A0" w:rsidR="00527861" w:rsidRPr="000D647F" w:rsidRDefault="00527861" w:rsidP="00527861">
            <w:pPr>
              <w:rPr>
                <w:rFonts w:asciiTheme="majorBidi" w:hAnsiTheme="majorBidi" w:cstheme="majorBidi"/>
                <w:bCs w:val="0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09</w:t>
            </w:r>
          </w:p>
        </w:tc>
        <w:tc>
          <w:tcPr>
            <w:tcW w:w="3628" w:type="dxa"/>
          </w:tcPr>
          <w:p w14:paraId="39F417E5" w14:textId="575C25B9" w:rsidR="00527861" w:rsidRPr="000D647F" w:rsidRDefault="00527861" w:rsidP="00527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sz w:val="18"/>
                <w:szCs w:val="18"/>
              </w:rPr>
              <w:t>Medya Okuryazarlığı</w:t>
            </w:r>
          </w:p>
        </w:tc>
        <w:tc>
          <w:tcPr>
            <w:tcW w:w="680" w:type="dxa"/>
          </w:tcPr>
          <w:p w14:paraId="64457E3C" w14:textId="7E65B062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908C007" w14:textId="1BDDA121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FBBAC87" w14:textId="207B36B2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DD684AC" w14:textId="31EE1DFC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49AC74DA" w14:textId="73C3E940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780BBC23" w14:textId="42F4F566" w:rsidR="00527861" w:rsidRPr="000D647F" w:rsidRDefault="00527861" w:rsidP="005278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B57C8A" w:rsidRPr="000D647F" w14:paraId="62993980" w14:textId="77777777" w:rsidTr="005F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1A36B7D" w14:textId="2C9E7406" w:rsidR="00B57C8A" w:rsidRPr="000D647F" w:rsidRDefault="00B57C8A" w:rsidP="00B57C8A">
            <w:pPr>
              <w:rPr>
                <w:rStyle w:val="Gl"/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0</w:t>
            </w:r>
          </w:p>
        </w:tc>
        <w:tc>
          <w:tcPr>
            <w:tcW w:w="3628" w:type="dxa"/>
          </w:tcPr>
          <w:p w14:paraId="755F5959" w14:textId="55D5D39C" w:rsidR="00B57C8A" w:rsidRPr="000D647F" w:rsidRDefault="00B57C8A" w:rsidP="00B57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sz w:val="18"/>
                <w:szCs w:val="18"/>
              </w:rPr>
              <w:t>İletişim Becerileri</w:t>
            </w:r>
          </w:p>
        </w:tc>
        <w:tc>
          <w:tcPr>
            <w:tcW w:w="680" w:type="dxa"/>
          </w:tcPr>
          <w:p w14:paraId="65F39B59" w14:textId="0723E1D0" w:rsidR="00B57C8A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D9B9FFD" w14:textId="069AAFC0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6559402" w14:textId="7754FB4A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C1C0E87" w14:textId="12393BF9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5B665045" w14:textId="38BE7D20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7F225163" w14:textId="7ED2FAE7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B57C8A" w:rsidRPr="000D647F" w14:paraId="48C45AAA" w14:textId="77777777" w:rsidTr="005F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50FCFB4" w14:textId="09449F8D" w:rsidR="00B57C8A" w:rsidRPr="000D647F" w:rsidRDefault="00B57C8A" w:rsidP="00B57C8A">
            <w:pPr>
              <w:rPr>
                <w:rFonts w:asciiTheme="majorBidi" w:hAnsiTheme="majorBidi" w:cstheme="majorBidi"/>
                <w:bCs w:val="0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1</w:t>
            </w:r>
          </w:p>
        </w:tc>
        <w:tc>
          <w:tcPr>
            <w:tcW w:w="3628" w:type="dxa"/>
          </w:tcPr>
          <w:p w14:paraId="5AA01F08" w14:textId="28A9A350" w:rsidR="00B57C8A" w:rsidRPr="000D647F" w:rsidRDefault="00B57C8A" w:rsidP="00B57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sz w:val="18"/>
                <w:szCs w:val="18"/>
              </w:rPr>
              <w:t>Temel Fotoğrafçılık</w:t>
            </w:r>
          </w:p>
        </w:tc>
        <w:tc>
          <w:tcPr>
            <w:tcW w:w="680" w:type="dxa"/>
          </w:tcPr>
          <w:p w14:paraId="4BD34C4C" w14:textId="0EEB0BA8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422EA03" w14:textId="6A2AEC78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A7825DE" w14:textId="0BBE9987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E519900" w14:textId="2A149308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B678FA9" w14:textId="72595C37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EFF0734" w14:textId="6933A0AA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B57C8A" w:rsidRPr="000D647F" w14:paraId="09E8DAA8" w14:textId="77777777" w:rsidTr="005F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853743" w14:textId="38DF976F" w:rsidR="00B57C8A" w:rsidRPr="000D647F" w:rsidRDefault="00B57C8A" w:rsidP="00B57C8A">
            <w:pPr>
              <w:rPr>
                <w:rFonts w:asciiTheme="majorBidi" w:hAnsiTheme="majorBidi" w:cstheme="majorBidi"/>
                <w:bCs w:val="0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2</w:t>
            </w:r>
          </w:p>
        </w:tc>
        <w:tc>
          <w:tcPr>
            <w:tcW w:w="3628" w:type="dxa"/>
          </w:tcPr>
          <w:p w14:paraId="1EA601F3" w14:textId="74C142C8" w:rsidR="00B57C8A" w:rsidRPr="000D647F" w:rsidRDefault="00B57C8A" w:rsidP="00B57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sz w:val="18"/>
                <w:szCs w:val="18"/>
              </w:rPr>
              <w:t>Kişisel Gelişim</w:t>
            </w:r>
          </w:p>
        </w:tc>
        <w:tc>
          <w:tcPr>
            <w:tcW w:w="680" w:type="dxa"/>
          </w:tcPr>
          <w:p w14:paraId="61A57D73" w14:textId="352BDB1B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4CA8B22" w14:textId="6E817CBD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9484F7A" w14:textId="789B4802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61DB0AC" w14:textId="78265D8C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C0F768D" w14:textId="72DFC88E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843BE4F" w14:textId="0E1DE3CE" w:rsidR="00B57C8A" w:rsidRPr="000D647F" w:rsidRDefault="00B57C8A" w:rsidP="00B57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B57C8A" w:rsidRPr="000D647F" w14:paraId="121A45DD" w14:textId="77777777" w:rsidTr="005F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5D3C063" w14:textId="54BCD24E" w:rsidR="00B57C8A" w:rsidRPr="001B4669" w:rsidRDefault="001B4669" w:rsidP="00B57C8A">
            <w:pPr>
              <w:rPr>
                <w:rFonts w:asciiTheme="majorBidi" w:hAnsiTheme="majorBidi" w:cstheme="majorBidi"/>
                <w:b w:val="0"/>
                <w:sz w:val="18"/>
                <w:szCs w:val="18"/>
              </w:rPr>
            </w:pPr>
            <w:r w:rsidRPr="001B4669">
              <w:rPr>
                <w:rFonts w:asciiTheme="majorBidi" w:hAnsiTheme="majorBidi" w:cstheme="majorBidi"/>
                <w:b w:val="0"/>
                <w:sz w:val="18"/>
                <w:szCs w:val="18"/>
              </w:rPr>
              <w:t>SOC 118</w:t>
            </w:r>
          </w:p>
        </w:tc>
        <w:tc>
          <w:tcPr>
            <w:tcW w:w="3628" w:type="dxa"/>
          </w:tcPr>
          <w:p w14:paraId="67887F9D" w14:textId="34DB3324" w:rsidR="00B57C8A" w:rsidRPr="000D647F" w:rsidRDefault="00B57C8A" w:rsidP="00B57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853CC">
              <w:rPr>
                <w:rFonts w:ascii="Times New Roman" w:hAnsi="Times New Roman" w:cs="Times New Roman"/>
                <w:sz w:val="18"/>
                <w:szCs w:val="18"/>
              </w:rPr>
              <w:t>Web Tasarımı</w:t>
            </w:r>
          </w:p>
        </w:tc>
        <w:tc>
          <w:tcPr>
            <w:tcW w:w="680" w:type="dxa"/>
          </w:tcPr>
          <w:p w14:paraId="7A948837" w14:textId="16153CE8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F3AB28C" w14:textId="47CE512B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9E07567" w14:textId="510CC400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304FABD" w14:textId="71C8049F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113E41F" w14:textId="216632B0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532373B2" w14:textId="68B34534" w:rsidR="00B57C8A" w:rsidRPr="000D647F" w:rsidRDefault="00B57C8A" w:rsidP="00B57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</w:tbl>
    <w:p w14:paraId="287ACFB5" w14:textId="77777777" w:rsidR="00BF576F" w:rsidRDefault="00BF576F" w:rsidP="00BF576F">
      <w:pPr>
        <w:spacing w:after="0" w:line="240" w:lineRule="auto"/>
        <w:rPr>
          <w:b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490635" w:rsidRPr="00B84746" w14:paraId="494972A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A7F1B5D" w14:textId="77777777" w:rsidR="00490635" w:rsidRPr="00490635" w:rsidRDefault="00490635" w:rsidP="000A588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0635">
              <w:rPr>
                <w:rFonts w:ascii="Times New Roman" w:hAnsi="Times New Roman" w:cs="Times New Roman"/>
                <w:sz w:val="18"/>
                <w:szCs w:val="18"/>
              </w:rPr>
              <w:t>2. YARIYIL DERS PLANI</w:t>
            </w:r>
          </w:p>
        </w:tc>
      </w:tr>
      <w:tr w:rsidR="000A5885" w:rsidRPr="00B84746" w14:paraId="4C3EE5C4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1BFA55E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5037CBEF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07975FE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5547C13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3CCD3F91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290C6190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5B079A84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4DBFA58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BF576F" w:rsidRPr="007A186F" w14:paraId="419200A1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4017E5A" w14:textId="76FD39F0" w:rsidR="00BF576F" w:rsidRPr="00507D54" w:rsidRDefault="00094763" w:rsidP="00542B58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HIST </w:t>
            </w:r>
            <w:r w:rsidR="00542B58"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102</w:t>
            </w:r>
          </w:p>
        </w:tc>
        <w:tc>
          <w:tcPr>
            <w:tcW w:w="3628" w:type="dxa"/>
          </w:tcPr>
          <w:p w14:paraId="6858F69E" w14:textId="1BCF903A" w:rsidR="00BF576F" w:rsidRPr="00507D54" w:rsidRDefault="00BF576F" w:rsidP="00542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680" w:type="dxa"/>
          </w:tcPr>
          <w:p w14:paraId="37FA06E2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DE6CCC5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A4A4BAD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F4608D6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CCDBD2D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BDF5377" w14:textId="77777777" w:rsidR="00BF576F" w:rsidRPr="00507D54" w:rsidRDefault="00BF576F" w:rsidP="00542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BF576F" w:rsidRPr="007A186F" w14:paraId="33C1FF2B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92EF8D5" w14:textId="6550EB06" w:rsidR="00BF576F" w:rsidRPr="00507D54" w:rsidRDefault="00542B58" w:rsidP="00542B58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T</w:t>
            </w:r>
            <w:r w:rsidR="00094763"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URK </w:t>
            </w: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102</w:t>
            </w:r>
          </w:p>
        </w:tc>
        <w:tc>
          <w:tcPr>
            <w:tcW w:w="3628" w:type="dxa"/>
          </w:tcPr>
          <w:p w14:paraId="3A0CBCC6" w14:textId="25DB0875" w:rsidR="00BF576F" w:rsidRPr="00507D54" w:rsidRDefault="00BF576F" w:rsidP="00542B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Türk Dil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680" w:type="dxa"/>
          </w:tcPr>
          <w:p w14:paraId="15B2D704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8EF7B30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655A5E5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ECA2AA3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CD2B75C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AD11FE9" w14:textId="77777777" w:rsidR="00BF576F" w:rsidRPr="00507D54" w:rsidRDefault="00BF576F" w:rsidP="00542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A52FAC" w:rsidRPr="007A186F" w14:paraId="03E0C73D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466E013" w14:textId="7BB60895" w:rsidR="00A52FAC" w:rsidRPr="00507D54" w:rsidRDefault="00094763" w:rsidP="00A52FAC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I</w:t>
            </w:r>
            <w:r w:rsidR="00A52FAC"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NG</w:t>
            </w: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="00A52FAC"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102</w:t>
            </w:r>
          </w:p>
        </w:tc>
        <w:tc>
          <w:tcPr>
            <w:tcW w:w="3628" w:type="dxa"/>
          </w:tcPr>
          <w:p w14:paraId="69AF0F5E" w14:textId="5CF43AB0" w:rsidR="00A52FAC" w:rsidRPr="00507D54" w:rsidRDefault="00A52FAC" w:rsidP="00A52F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İngilizce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680" w:type="dxa"/>
          </w:tcPr>
          <w:p w14:paraId="7BED7A83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081ECF9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36CF02F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5473236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75E1444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F3C3597" w14:textId="77777777" w:rsidR="00A52FAC" w:rsidRPr="00507D54" w:rsidRDefault="00A52FAC" w:rsidP="00A52F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747B9B" w:rsidRPr="007A186F" w14:paraId="176C9606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5153CE9" w14:textId="4A033172" w:rsidR="00747B9B" w:rsidRPr="00AB606B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B606B">
              <w:rPr>
                <w:rFonts w:ascii="Times New Roman" w:hAnsi="Times New Roman" w:cs="Times New Roman"/>
                <w:b w:val="0"/>
                <w:sz w:val="18"/>
                <w:szCs w:val="18"/>
              </w:rPr>
              <w:t>OHS 202</w:t>
            </w:r>
          </w:p>
        </w:tc>
        <w:tc>
          <w:tcPr>
            <w:tcW w:w="3628" w:type="dxa"/>
          </w:tcPr>
          <w:p w14:paraId="4ACEB4D3" w14:textId="363620B7" w:rsidR="00747B9B" w:rsidRPr="00E47519" w:rsidRDefault="00747B9B" w:rsidP="00747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47519">
              <w:rPr>
                <w:rFonts w:ascii="Times New Roman" w:hAnsi="Times New Roman" w:cs="Times New Roman"/>
                <w:sz w:val="18"/>
                <w:szCs w:val="18"/>
              </w:rPr>
              <w:t>İş Sağlığı ve Güvenliği</w:t>
            </w:r>
            <w:r w:rsidR="00CF0463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E47519"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680" w:type="dxa"/>
          </w:tcPr>
          <w:p w14:paraId="76FBD7FE" w14:textId="76221842" w:rsidR="00747B9B" w:rsidRPr="00E47519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47519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69A2735" w14:textId="7C71EED7" w:rsidR="00747B9B" w:rsidRPr="00E47519" w:rsidRDefault="00AB606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2DEE083" w14:textId="289D51CB" w:rsidR="00747B9B" w:rsidRPr="00E47519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47519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B57EDA3" w14:textId="1392CECC" w:rsidR="00747B9B" w:rsidRPr="00E47519" w:rsidRDefault="00AB606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7445D36" w14:textId="5C139164" w:rsidR="00747B9B" w:rsidRPr="00E47519" w:rsidRDefault="00AB606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4B88FAC" w14:textId="211BB968" w:rsidR="00747B9B" w:rsidRPr="00E47519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4751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747B9B" w:rsidRPr="007A186F" w14:paraId="793CD63D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09E24F9" w14:textId="37EAC1EE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102</w:t>
            </w:r>
          </w:p>
        </w:tc>
        <w:tc>
          <w:tcPr>
            <w:tcW w:w="3628" w:type="dxa"/>
          </w:tcPr>
          <w:p w14:paraId="1DFD0EF2" w14:textId="789FED39" w:rsidR="00747B9B" w:rsidRPr="00507D54" w:rsidRDefault="00747B9B" w:rsidP="00747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Gıda Analizleri</w:t>
            </w:r>
          </w:p>
        </w:tc>
        <w:tc>
          <w:tcPr>
            <w:tcW w:w="680" w:type="dxa"/>
          </w:tcPr>
          <w:p w14:paraId="10330D05" w14:textId="52680881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118727A6" w14:textId="7C1B1E1E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908D2F1" w14:textId="375F5C43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2910D8A" w14:textId="60633773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1C1447F" w14:textId="5953310F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E6D7C0C" w14:textId="07F34B99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747B9B" w:rsidRPr="007A186F" w14:paraId="009DF874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F9C7CB8" w14:textId="505D1BF2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104</w:t>
            </w:r>
          </w:p>
        </w:tc>
        <w:tc>
          <w:tcPr>
            <w:tcW w:w="3628" w:type="dxa"/>
          </w:tcPr>
          <w:p w14:paraId="51696F3E" w14:textId="394F85DD" w:rsidR="00747B9B" w:rsidRPr="00507D54" w:rsidRDefault="00747B9B" w:rsidP="00747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iraat Mühendisliğine Giriş</w:t>
            </w:r>
          </w:p>
        </w:tc>
        <w:tc>
          <w:tcPr>
            <w:tcW w:w="680" w:type="dxa"/>
          </w:tcPr>
          <w:p w14:paraId="54DD738A" w14:textId="713DBB34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EA6630D" w14:textId="6843B12D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032D578" w14:textId="07F0EBC9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9343E14" w14:textId="409228BB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43E44CF" w14:textId="423155F1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3E26DDF" w14:textId="254A331D" w:rsidR="00747B9B" w:rsidRPr="00CF0463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F046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747B9B" w:rsidRPr="007A186F" w14:paraId="79E1D575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AA8E2DE" w14:textId="6402F94F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110</w:t>
            </w:r>
          </w:p>
        </w:tc>
        <w:tc>
          <w:tcPr>
            <w:tcW w:w="3628" w:type="dxa"/>
          </w:tcPr>
          <w:p w14:paraId="3C1457F5" w14:textId="5A703F8E" w:rsidR="00747B9B" w:rsidRPr="00507D54" w:rsidRDefault="00747B9B" w:rsidP="00747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Tarımsal Ekoloji</w:t>
            </w:r>
          </w:p>
        </w:tc>
        <w:tc>
          <w:tcPr>
            <w:tcW w:w="680" w:type="dxa"/>
          </w:tcPr>
          <w:p w14:paraId="737F2ED6" w14:textId="20DF3F54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134C9F7" w14:textId="2F8D2B1F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134FD3F" w14:textId="55BC012D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8E41EBF" w14:textId="28860F0A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27C5C75" w14:textId="39FBB77E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7F3AA88" w14:textId="1919F046" w:rsidR="00747B9B" w:rsidRPr="00CF0463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F046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747B9B" w:rsidRPr="007A186F" w14:paraId="48D65611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8DC7CB" w14:textId="3A2F5C74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TBT 102</w:t>
            </w:r>
          </w:p>
        </w:tc>
        <w:tc>
          <w:tcPr>
            <w:tcW w:w="3628" w:type="dxa"/>
          </w:tcPr>
          <w:p w14:paraId="7C3674EF" w14:textId="77777777" w:rsidR="00747B9B" w:rsidRPr="00507D54" w:rsidRDefault="00747B9B" w:rsidP="00747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Toprak Bilimi</w:t>
            </w:r>
          </w:p>
        </w:tc>
        <w:tc>
          <w:tcPr>
            <w:tcW w:w="680" w:type="dxa"/>
          </w:tcPr>
          <w:p w14:paraId="5030EBE2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FD62F10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6D88394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B3CADE4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1E7D798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646E544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747B9B" w:rsidRPr="007A186F" w14:paraId="34659703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1B0A763" w14:textId="3B9AFEE6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TBT 104</w:t>
            </w:r>
          </w:p>
        </w:tc>
        <w:tc>
          <w:tcPr>
            <w:tcW w:w="3628" w:type="dxa"/>
          </w:tcPr>
          <w:p w14:paraId="5112594E" w14:textId="77777777" w:rsidR="00747B9B" w:rsidRPr="00507D54" w:rsidRDefault="00747B9B" w:rsidP="00747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ooloji</w:t>
            </w:r>
          </w:p>
        </w:tc>
        <w:tc>
          <w:tcPr>
            <w:tcW w:w="680" w:type="dxa"/>
          </w:tcPr>
          <w:p w14:paraId="47F8E518" w14:textId="77777777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279A8CE" w14:textId="77777777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04DAD93" w14:textId="77777777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F087F7F" w14:textId="634F37F7" w:rsidR="00747B9B" w:rsidRPr="00507D54" w:rsidRDefault="00431917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44101397" w14:textId="77777777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37CC51A9" w14:textId="77777777" w:rsidR="00747B9B" w:rsidRPr="00507D54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747B9B" w:rsidRPr="007A186F" w14:paraId="35223FF7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DB68E2F" w14:textId="3E8F6398" w:rsidR="00747B9B" w:rsidRPr="00507D54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b w:val="0"/>
                <w:sz w:val="18"/>
                <w:szCs w:val="18"/>
              </w:rPr>
              <w:t>TBT 106</w:t>
            </w:r>
          </w:p>
        </w:tc>
        <w:tc>
          <w:tcPr>
            <w:tcW w:w="3628" w:type="dxa"/>
          </w:tcPr>
          <w:p w14:paraId="4F796961" w14:textId="77777777" w:rsidR="00747B9B" w:rsidRPr="00507D54" w:rsidRDefault="00747B9B" w:rsidP="00747B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Tarım Ekonomisi</w:t>
            </w:r>
          </w:p>
        </w:tc>
        <w:tc>
          <w:tcPr>
            <w:tcW w:w="680" w:type="dxa"/>
          </w:tcPr>
          <w:p w14:paraId="7FCC92F0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62E062F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B022CD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633D144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CEFD96B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874D527" w14:textId="77777777" w:rsidR="00747B9B" w:rsidRPr="00507D54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7D5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747B9B" w:rsidRPr="007A186F" w14:paraId="794E7001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DFCB7E0" w14:textId="77777777" w:rsidR="00747B9B" w:rsidRPr="00D503BA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632701B6" w14:textId="14FCF0C1" w:rsidR="00747B9B" w:rsidRPr="001F5DF9" w:rsidRDefault="00747B9B" w:rsidP="00747B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osyal </w:t>
            </w: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</w:p>
        </w:tc>
        <w:tc>
          <w:tcPr>
            <w:tcW w:w="680" w:type="dxa"/>
          </w:tcPr>
          <w:p w14:paraId="6A798E56" w14:textId="77777777" w:rsidR="00747B9B" w:rsidRPr="001F5DF9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45676AC" w14:textId="62461308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141380E0" w14:textId="164B4FEE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4B43C36D" w14:textId="78560002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80" w:type="dxa"/>
          </w:tcPr>
          <w:p w14:paraId="01AD1354" w14:textId="2183C42A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7CB321D" w14:textId="17BB1EA9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747B9B" w:rsidRPr="007A186F" w14:paraId="2F690A67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49FEA82" w14:textId="77777777" w:rsidR="00747B9B" w:rsidRPr="00D503BA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35F47E67" w14:textId="2BF72AC7" w:rsidR="00747B9B" w:rsidRPr="00490635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0635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7FA214F3" w14:textId="17FA62CB" w:rsidR="00747B9B" w:rsidRDefault="00AB606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</w:t>
            </w:r>
            <w:r w:rsidR="00747B9B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080A9ED3" w14:textId="398012CA" w:rsidR="00747B9B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*</w:t>
            </w:r>
          </w:p>
        </w:tc>
        <w:tc>
          <w:tcPr>
            <w:tcW w:w="680" w:type="dxa"/>
          </w:tcPr>
          <w:p w14:paraId="1A7BB189" w14:textId="614865CB" w:rsidR="00747B9B" w:rsidRDefault="00AB606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431917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747B9B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1656A70B" w14:textId="3F8B3999" w:rsidR="00747B9B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AB606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707" w:type="dxa"/>
          </w:tcPr>
          <w:p w14:paraId="15531569" w14:textId="350ABF34" w:rsidR="00747B9B" w:rsidRDefault="00747B9B" w:rsidP="00747B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747B9B" w:rsidRPr="007A186F" w14:paraId="598CDEA5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1CE1F95" w14:textId="77777777" w:rsidR="00747B9B" w:rsidRPr="00D503BA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2B9E5BB1" w14:textId="77777777" w:rsidR="00747B9B" w:rsidRPr="00490635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27" w:type="dxa"/>
            <w:gridSpan w:val="5"/>
          </w:tcPr>
          <w:p w14:paraId="7530507E" w14:textId="77777777" w:rsidR="00747B9B" w:rsidRPr="00D503BA" w:rsidRDefault="00747B9B" w:rsidP="00747B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2. </w:t>
            </w:r>
            <w:r w:rsidRPr="0059626E">
              <w:rPr>
                <w:rFonts w:ascii="Times New Roman" w:hAnsi="Times New Roman" w:cs="Times New Roman"/>
                <w:b/>
                <w:sz w:val="18"/>
                <w:szCs w:val="18"/>
              </w:rPr>
              <w:t>Modül</w:t>
            </w:r>
          </w:p>
        </w:tc>
      </w:tr>
      <w:tr w:rsidR="00747B9B" w:rsidRPr="007A186F" w14:paraId="7764DB0F" w14:textId="77777777" w:rsidTr="00893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4636F0" w14:textId="77777777" w:rsidR="00747B9B" w:rsidRPr="00D503BA" w:rsidRDefault="00747B9B" w:rsidP="00747B9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7CB6443D" w14:textId="77777777" w:rsidR="00747B9B" w:rsidRPr="00D503BA" w:rsidRDefault="00747B9B" w:rsidP="00747B9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rak Bilimi- Tarımsal Ekoloji-</w:t>
            </w:r>
            <w:r>
              <w:t xml:space="preserve"> </w:t>
            </w:r>
            <w:r w:rsidRPr="007E7E74">
              <w:rPr>
                <w:rFonts w:ascii="Times New Roman" w:hAnsi="Times New Roman" w:cs="Times New Roman"/>
                <w:b/>
                <w:sz w:val="18"/>
                <w:szCs w:val="18"/>
              </w:rPr>
              <w:t>Tarım Ekonomisi</w:t>
            </w:r>
          </w:p>
        </w:tc>
      </w:tr>
    </w:tbl>
    <w:p w14:paraId="7334B4E0" w14:textId="77777777" w:rsidR="00BF576F" w:rsidRDefault="00BF576F" w:rsidP="00BF576F">
      <w:pPr>
        <w:spacing w:after="0" w:line="240" w:lineRule="auto"/>
        <w:rPr>
          <w:b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893FCF" w:rsidRPr="00B84746" w14:paraId="09D9AE8E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480BDAE7" w14:textId="6D766833" w:rsidR="00893FCF" w:rsidRPr="003C1144" w:rsidRDefault="00174410" w:rsidP="00BF38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SOSYAL SEÇMELİ DERS PLANI</w:t>
            </w:r>
          </w:p>
        </w:tc>
      </w:tr>
      <w:tr w:rsidR="00893FCF" w:rsidRPr="00B84746" w14:paraId="7D36762E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0A40DE" w14:textId="77777777" w:rsidR="00893FCF" w:rsidRPr="00C67603" w:rsidRDefault="00893FCF" w:rsidP="00BF3891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47678932" w14:textId="77777777" w:rsidR="00893FCF" w:rsidRPr="00C67603" w:rsidRDefault="00893FCF" w:rsidP="00BF38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6A072970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2FCDAB91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003BB983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0E489648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11BA0AC6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293BFBC5" w14:textId="77777777" w:rsidR="00893FCF" w:rsidRPr="00C67603" w:rsidRDefault="00893FCF" w:rsidP="00BF38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712EF0" w:rsidRPr="00B84746" w14:paraId="06CCDD36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E95E6E" w14:textId="36710D11" w:rsidR="00712EF0" w:rsidRPr="000D647F" w:rsidRDefault="00712EF0" w:rsidP="00712EF0">
            <w:pPr>
              <w:rPr>
                <w:rStyle w:val="Gl"/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3</w:t>
            </w:r>
          </w:p>
        </w:tc>
        <w:tc>
          <w:tcPr>
            <w:tcW w:w="3628" w:type="dxa"/>
          </w:tcPr>
          <w:p w14:paraId="57D84C5F" w14:textId="2840AE66" w:rsidR="00712EF0" w:rsidRPr="00B53472" w:rsidRDefault="00712EF0" w:rsidP="00712E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53472">
              <w:rPr>
                <w:rFonts w:asciiTheme="majorBidi" w:eastAsia="Times New Roman" w:hAnsiTheme="majorBidi" w:cstheme="majorBidi"/>
                <w:sz w:val="18"/>
                <w:szCs w:val="18"/>
              </w:rPr>
              <w:t xml:space="preserve">Yaratıcı Düşünce </w:t>
            </w:r>
            <w:r w:rsidR="0038630D" w:rsidRPr="00B53472">
              <w:rPr>
                <w:rFonts w:asciiTheme="majorBidi" w:eastAsia="Times New Roman" w:hAnsiTheme="majorBidi" w:cstheme="majorBidi"/>
                <w:sz w:val="18"/>
                <w:szCs w:val="18"/>
              </w:rPr>
              <w:t>Yöntem ve Teknikleri</w:t>
            </w:r>
          </w:p>
        </w:tc>
        <w:tc>
          <w:tcPr>
            <w:tcW w:w="680" w:type="dxa"/>
          </w:tcPr>
          <w:p w14:paraId="1FF6C203" w14:textId="2205E40A" w:rsidR="00712EF0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87DBD56" w14:textId="570A1E7C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AD57AAF" w14:textId="3A40667F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AD081BD" w14:textId="53A8DBBF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4C0DF45E" w14:textId="1002FE6A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E64A9A4" w14:textId="5DE6DBAF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712EF0" w:rsidRPr="00B84746" w14:paraId="23730C1D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692CB5" w14:textId="7B1FEA46" w:rsidR="00712EF0" w:rsidRPr="000D647F" w:rsidRDefault="00712EF0" w:rsidP="00712EF0">
            <w:pPr>
              <w:rPr>
                <w:rStyle w:val="Gl"/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4</w:t>
            </w:r>
          </w:p>
        </w:tc>
        <w:tc>
          <w:tcPr>
            <w:tcW w:w="3628" w:type="dxa"/>
          </w:tcPr>
          <w:p w14:paraId="60E507E0" w14:textId="2A33FDF4" w:rsidR="00712EF0" w:rsidRPr="00B53472" w:rsidRDefault="00712EF0" w:rsidP="00712E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53472">
              <w:rPr>
                <w:rFonts w:asciiTheme="majorBidi" w:eastAsia="Times New Roman" w:hAnsiTheme="majorBidi" w:cstheme="majorBidi"/>
                <w:sz w:val="18"/>
                <w:szCs w:val="18"/>
              </w:rPr>
              <w:t xml:space="preserve">Doğru ve Etkili Konuşma </w:t>
            </w:r>
          </w:p>
        </w:tc>
        <w:tc>
          <w:tcPr>
            <w:tcW w:w="680" w:type="dxa"/>
          </w:tcPr>
          <w:p w14:paraId="4D6BFA56" w14:textId="3FA7CBA3" w:rsidR="00712EF0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26F868A" w14:textId="233BF280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4B89390B" w14:textId="4DD2DA83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A5E3DD3" w14:textId="2D15AE68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C76B7E5" w14:textId="33D084F4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3179A9C7" w14:textId="61894ED1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712EF0" w:rsidRPr="00B84746" w14:paraId="06DC11AD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955A574" w14:textId="520EA2F8" w:rsidR="00712EF0" w:rsidRPr="000D647F" w:rsidRDefault="00712EF0" w:rsidP="00712EF0">
            <w:pPr>
              <w:rPr>
                <w:rStyle w:val="Gl"/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5</w:t>
            </w:r>
          </w:p>
        </w:tc>
        <w:tc>
          <w:tcPr>
            <w:tcW w:w="3628" w:type="dxa"/>
          </w:tcPr>
          <w:p w14:paraId="25B92C88" w14:textId="168EEFFE" w:rsidR="00712EF0" w:rsidRPr="00B53472" w:rsidRDefault="00712EF0" w:rsidP="00712E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53472">
              <w:rPr>
                <w:rFonts w:asciiTheme="majorBidi" w:eastAsia="Times New Roman" w:hAnsiTheme="majorBidi" w:cstheme="majorBidi"/>
                <w:sz w:val="18"/>
                <w:szCs w:val="18"/>
              </w:rPr>
              <w:t>Hızlı Okuma Teknikleri</w:t>
            </w:r>
          </w:p>
        </w:tc>
        <w:tc>
          <w:tcPr>
            <w:tcW w:w="680" w:type="dxa"/>
          </w:tcPr>
          <w:p w14:paraId="4BEE2BA2" w14:textId="0499AC55" w:rsidR="00712EF0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B0CB19C" w14:textId="1674F02E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106534A" w14:textId="1F2ECA23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AB5F866" w14:textId="610D67BF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2075BF0" w14:textId="5A51EBB8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F5EE74B" w14:textId="13CCC9D0" w:rsidR="00712EF0" w:rsidRPr="000D647F" w:rsidRDefault="00712EF0" w:rsidP="00712E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712EF0" w:rsidRPr="00B84746" w14:paraId="368A483E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D09C192" w14:textId="3266ED7B" w:rsidR="00712EF0" w:rsidRPr="000D647F" w:rsidRDefault="00712EF0" w:rsidP="00712EF0">
            <w:pPr>
              <w:rPr>
                <w:rStyle w:val="Gl"/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6</w:t>
            </w:r>
          </w:p>
        </w:tc>
        <w:tc>
          <w:tcPr>
            <w:tcW w:w="3628" w:type="dxa"/>
          </w:tcPr>
          <w:p w14:paraId="2A53F75A" w14:textId="31B15503" w:rsidR="00712EF0" w:rsidRPr="00B53472" w:rsidRDefault="00712EF0" w:rsidP="00712E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B53472">
              <w:rPr>
                <w:rFonts w:asciiTheme="majorBidi" w:eastAsia="Times New Roman" w:hAnsiTheme="majorBidi" w:cstheme="majorBidi"/>
                <w:sz w:val="18"/>
                <w:szCs w:val="18"/>
              </w:rPr>
              <w:t>Halkla İlişkiler</w:t>
            </w:r>
          </w:p>
        </w:tc>
        <w:tc>
          <w:tcPr>
            <w:tcW w:w="680" w:type="dxa"/>
          </w:tcPr>
          <w:p w14:paraId="7244EE2A" w14:textId="7B1718F2" w:rsidR="00712EF0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971C37B" w14:textId="4024F958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C653A32" w14:textId="657E8181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2767B50" w14:textId="413B1837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6657C50" w14:textId="131CD478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1E5ED125" w14:textId="540FB4F1" w:rsidR="00712EF0" w:rsidRPr="000D647F" w:rsidRDefault="00712EF0" w:rsidP="00712E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275F70" w:rsidRPr="00B84746" w14:paraId="6ADBBC1E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5064D19" w14:textId="16A934C8" w:rsidR="00275F70" w:rsidRPr="001B4669" w:rsidRDefault="00275F70" w:rsidP="00275F70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1B4669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OC 1</w:t>
            </w:r>
            <w:r w:rsidR="00D37B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9</w:t>
            </w:r>
          </w:p>
        </w:tc>
        <w:tc>
          <w:tcPr>
            <w:tcW w:w="3628" w:type="dxa"/>
          </w:tcPr>
          <w:p w14:paraId="7DC86E7A" w14:textId="72052A15" w:rsidR="00275F70" w:rsidRDefault="00275F70" w:rsidP="00275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853CC">
              <w:rPr>
                <w:rFonts w:ascii="Times New Roman" w:hAnsi="Times New Roman" w:cs="Times New Roman"/>
                <w:sz w:val="18"/>
                <w:szCs w:val="18"/>
              </w:rPr>
              <w:t xml:space="preserve">Girişimcili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v</w:t>
            </w:r>
            <w:r w:rsidRPr="000853CC">
              <w:rPr>
                <w:rFonts w:ascii="Times New Roman" w:hAnsi="Times New Roman" w:cs="Times New Roman"/>
                <w:sz w:val="18"/>
                <w:szCs w:val="18"/>
              </w:rPr>
              <w:t>e İş Planı Hazırlama</w:t>
            </w:r>
          </w:p>
        </w:tc>
        <w:tc>
          <w:tcPr>
            <w:tcW w:w="680" w:type="dxa"/>
          </w:tcPr>
          <w:p w14:paraId="0D433995" w14:textId="60C7C25B" w:rsidR="00275F70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704B4F6" w14:textId="6A77FE03" w:rsidR="00275F70" w:rsidRPr="00D503BA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A9F252C" w14:textId="1858BAF1" w:rsidR="00275F70" w:rsidRPr="00D503BA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661E0BB" w14:textId="1F088113" w:rsidR="00275F70" w:rsidRPr="00D503BA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3F70DF1" w14:textId="244C815B" w:rsidR="00275F70" w:rsidRPr="00D503BA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7DED69A" w14:textId="260B5687" w:rsidR="00275F70" w:rsidRPr="00D503BA" w:rsidRDefault="00275F70" w:rsidP="00275F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</w:tbl>
    <w:p w14:paraId="5B747F55" w14:textId="77777777" w:rsidR="00BF576F" w:rsidRDefault="00BF576F" w:rsidP="00BF576F">
      <w:pPr>
        <w:spacing w:after="0" w:line="240" w:lineRule="auto"/>
        <w:rPr>
          <w:b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23"/>
      </w:tblGrid>
      <w:tr w:rsidR="00CA6147" w:rsidRPr="00857179" w14:paraId="53625D73" w14:textId="77777777" w:rsidTr="00AA5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8" w:type="dxa"/>
            <w:gridSpan w:val="8"/>
          </w:tcPr>
          <w:p w14:paraId="1F45C9FB" w14:textId="77777777" w:rsidR="00CA6147" w:rsidRPr="00857179" w:rsidRDefault="00CA6147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sz w:val="18"/>
                <w:szCs w:val="18"/>
              </w:rPr>
              <w:t>3. YARIYIL DERS PLANI</w:t>
            </w:r>
          </w:p>
        </w:tc>
      </w:tr>
      <w:tr w:rsidR="000A5885" w:rsidRPr="00857179" w14:paraId="626151CA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A7F89D" w14:textId="77777777" w:rsidR="000A5885" w:rsidRPr="00857179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69F99831" w14:textId="77777777" w:rsidR="000A5885" w:rsidRPr="00857179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27508511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570D9AEA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3FFCF69F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668E1604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73EF72A3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23" w:type="dxa"/>
          </w:tcPr>
          <w:p w14:paraId="440DD997" w14:textId="77777777" w:rsidR="000A5885" w:rsidRPr="00857179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F006F1" w:rsidRPr="00857179" w14:paraId="1CA65B3A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8B943A" w14:textId="5CA06845" w:rsidR="00F006F1" w:rsidRPr="00B716FD" w:rsidRDefault="00F006F1" w:rsidP="00F006F1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507D54"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1</w:t>
            </w:r>
          </w:p>
        </w:tc>
        <w:tc>
          <w:tcPr>
            <w:tcW w:w="3628" w:type="dxa"/>
          </w:tcPr>
          <w:p w14:paraId="40C26E88" w14:textId="12FAB76C" w:rsidR="00F006F1" w:rsidRPr="00B716FD" w:rsidRDefault="00507D54" w:rsidP="00F006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Bitki Fizyolojisi</w:t>
            </w:r>
          </w:p>
        </w:tc>
        <w:tc>
          <w:tcPr>
            <w:tcW w:w="680" w:type="dxa"/>
          </w:tcPr>
          <w:p w14:paraId="7E171BD0" w14:textId="48555744" w:rsidR="00F006F1" w:rsidRPr="00B716FD" w:rsidRDefault="00F006F1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792F48B" w14:textId="7EBE23C7" w:rsidR="00F006F1" w:rsidRPr="00B716FD" w:rsidRDefault="00B716FD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BBC6D9C" w14:textId="151001F6" w:rsidR="00F006F1" w:rsidRPr="00B716FD" w:rsidRDefault="00F006F1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6C5CFD7" w14:textId="53AD2DE2" w:rsidR="00F006F1" w:rsidRPr="00B716FD" w:rsidRDefault="00B716FD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DC3409A" w14:textId="0E253574" w:rsidR="00F006F1" w:rsidRPr="00B716FD" w:rsidRDefault="00B716FD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3" w:type="dxa"/>
          </w:tcPr>
          <w:p w14:paraId="36921116" w14:textId="0C3409CE" w:rsidR="00F006F1" w:rsidRPr="00B716FD" w:rsidRDefault="00B716FD" w:rsidP="00F006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F006F1" w:rsidRPr="00857179" w14:paraId="38228669" w14:textId="77777777" w:rsidTr="00B53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6D14B6B" w14:textId="32B4FD71" w:rsidR="00F006F1" w:rsidRPr="00B716FD" w:rsidRDefault="00F006F1" w:rsidP="00F006F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507D54"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3</w:t>
            </w:r>
          </w:p>
        </w:tc>
        <w:tc>
          <w:tcPr>
            <w:tcW w:w="3628" w:type="dxa"/>
          </w:tcPr>
          <w:p w14:paraId="46471CC4" w14:textId="7E734E57" w:rsidR="00F006F1" w:rsidRPr="00B716FD" w:rsidRDefault="00507D54" w:rsidP="00F006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Tarımsal Mekanizasyon</w:t>
            </w:r>
          </w:p>
        </w:tc>
        <w:tc>
          <w:tcPr>
            <w:tcW w:w="680" w:type="dxa"/>
          </w:tcPr>
          <w:p w14:paraId="31275D53" w14:textId="25AB8C84" w:rsidR="00F006F1" w:rsidRPr="00B716FD" w:rsidRDefault="00F006F1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E3415FD" w14:textId="413A77F3" w:rsidR="00F006F1" w:rsidRPr="00B716FD" w:rsidRDefault="00F006F1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F3C66C6" w14:textId="27FF0AE6" w:rsidR="00F006F1" w:rsidRPr="00B716FD" w:rsidRDefault="00B716FD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B3F87EF" w14:textId="28B11E57" w:rsidR="00F006F1" w:rsidRPr="00B716FD" w:rsidRDefault="00B716FD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F4E92AD" w14:textId="60548FC7" w:rsidR="00F006F1" w:rsidRPr="00B716FD" w:rsidRDefault="00B716FD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245DA8D4" w14:textId="13BAC2DE" w:rsidR="00F006F1" w:rsidRPr="00B716FD" w:rsidRDefault="00B716FD" w:rsidP="00F006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B716FD" w:rsidRPr="00857179" w14:paraId="5E30D242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2C30BF3" w14:textId="0AD47A4B" w:rsidR="00B716FD" w:rsidRPr="00B716FD" w:rsidRDefault="00B716FD" w:rsidP="00B716F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205</w:t>
            </w:r>
          </w:p>
        </w:tc>
        <w:tc>
          <w:tcPr>
            <w:tcW w:w="3628" w:type="dxa"/>
          </w:tcPr>
          <w:p w14:paraId="3FAE4F8E" w14:textId="52BFDEBA" w:rsidR="00B716FD" w:rsidRPr="00B716FD" w:rsidRDefault="00B716FD" w:rsidP="00B71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Tarla Bitkilerine Giriş</w:t>
            </w:r>
          </w:p>
        </w:tc>
        <w:tc>
          <w:tcPr>
            <w:tcW w:w="680" w:type="dxa"/>
          </w:tcPr>
          <w:p w14:paraId="1D2ED22E" w14:textId="1641AA70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841EF27" w14:textId="7D447045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48066BD" w14:textId="5B496F6A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CF223A5" w14:textId="700758BB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04E599F" w14:textId="16D91639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58D0D2B8" w14:textId="3C899C63" w:rsidR="00B716FD" w:rsidRPr="00B716F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507D54" w:rsidRPr="00857179" w14:paraId="5B6D056D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A5C3DCD" w14:textId="67BEB73D" w:rsidR="00507D54" w:rsidRPr="00B716FD" w:rsidRDefault="00507D54" w:rsidP="0053041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207</w:t>
            </w:r>
          </w:p>
        </w:tc>
        <w:tc>
          <w:tcPr>
            <w:tcW w:w="3628" w:type="dxa"/>
          </w:tcPr>
          <w:p w14:paraId="2FBBAE33" w14:textId="35B67EFD" w:rsidR="00507D54" w:rsidRPr="00B716FD" w:rsidRDefault="00507D54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İstatistik</w:t>
            </w:r>
          </w:p>
        </w:tc>
        <w:tc>
          <w:tcPr>
            <w:tcW w:w="680" w:type="dxa"/>
          </w:tcPr>
          <w:p w14:paraId="4E16B45E" w14:textId="54746482" w:rsidR="00507D54" w:rsidRPr="00B716F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8124BD2" w14:textId="28FF22F7" w:rsidR="00507D54" w:rsidRPr="00B716FD" w:rsidRDefault="001E6045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0F390AE" w14:textId="06DED05E" w:rsidR="00507D54" w:rsidRPr="00B716FD" w:rsidRDefault="001E6045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B023170" w14:textId="2C618C84" w:rsidR="00507D54" w:rsidRPr="00B716F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E2F6172" w14:textId="63E3F611" w:rsidR="00507D54" w:rsidRPr="00B716FD" w:rsidRDefault="001E6045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3" w:type="dxa"/>
          </w:tcPr>
          <w:p w14:paraId="4AB9F807" w14:textId="1EE46629" w:rsidR="00507D54" w:rsidRPr="00B716F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07D54" w:rsidRPr="00857179" w14:paraId="2604EF2F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EC3533F" w14:textId="596AACCC" w:rsidR="00507D54" w:rsidRPr="00B716FD" w:rsidRDefault="00507D54" w:rsidP="0053041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209</w:t>
            </w:r>
          </w:p>
        </w:tc>
        <w:tc>
          <w:tcPr>
            <w:tcW w:w="3628" w:type="dxa"/>
          </w:tcPr>
          <w:p w14:paraId="265D904C" w14:textId="20A935F7" w:rsidR="00507D54" w:rsidRPr="00B716FD" w:rsidRDefault="00B716FD" w:rsidP="005304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Mesleki Uygulam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6E75898D" w14:textId="1040C0AC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E2ACD2D" w14:textId="3B30040B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B0E0101" w14:textId="3C17E8F9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23494C0C" w14:textId="7C515D2A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4DF7232D" w14:textId="587003C0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1D0D65BE" w14:textId="5C4CC161" w:rsidR="00507D54" w:rsidRPr="00B716F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53041B" w:rsidRPr="00857179" w14:paraId="7C4F4E78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F4B23BE" w14:textId="610A6484" w:rsidR="0053041B" w:rsidRPr="00B716FD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1</w:t>
            </w:r>
          </w:p>
        </w:tc>
        <w:tc>
          <w:tcPr>
            <w:tcW w:w="3628" w:type="dxa"/>
          </w:tcPr>
          <w:p w14:paraId="30A72C2E" w14:textId="669FE27C" w:rsidR="0053041B" w:rsidRPr="00B716FD" w:rsidRDefault="0053041B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 xml:space="preserve">Tarımsal Yapılar ve Sulama </w:t>
            </w:r>
          </w:p>
        </w:tc>
        <w:tc>
          <w:tcPr>
            <w:tcW w:w="680" w:type="dxa"/>
          </w:tcPr>
          <w:p w14:paraId="1856B9CE" w14:textId="1EC099BF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222C630" w14:textId="7B8E5B2D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B19FBAD" w14:textId="62620151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ED8E653" w14:textId="04CFAD31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208ED1E" w14:textId="1A500C5E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5B7D9879" w14:textId="281FA69C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3041B" w:rsidRPr="00857179" w14:paraId="0A7ED70D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AF35470" w14:textId="7AB58F9D" w:rsidR="0053041B" w:rsidRPr="00B716FD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3</w:t>
            </w:r>
          </w:p>
        </w:tc>
        <w:tc>
          <w:tcPr>
            <w:tcW w:w="3628" w:type="dxa"/>
          </w:tcPr>
          <w:p w14:paraId="13FB49DC" w14:textId="0F4070BA" w:rsidR="0053041B" w:rsidRPr="00B716FD" w:rsidRDefault="0053041B" w:rsidP="005304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Bitki Besleme ve Gübreleme</w:t>
            </w:r>
          </w:p>
        </w:tc>
        <w:tc>
          <w:tcPr>
            <w:tcW w:w="680" w:type="dxa"/>
          </w:tcPr>
          <w:p w14:paraId="2A4D2DDA" w14:textId="36315BB3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DE4CF1F" w14:textId="1045E351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DEACAAC" w14:textId="5E6F9419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36E36C6" w14:textId="5BCE5710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638215F" w14:textId="0BE75510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52651260" w14:textId="39200C67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3041B" w:rsidRPr="00857179" w14:paraId="6343AEF3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89172B0" w14:textId="4B6DEDA9" w:rsidR="0053041B" w:rsidRPr="00B716FD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5</w:t>
            </w:r>
          </w:p>
        </w:tc>
        <w:tc>
          <w:tcPr>
            <w:tcW w:w="3628" w:type="dxa"/>
          </w:tcPr>
          <w:p w14:paraId="3EE98A3A" w14:textId="1F4B27E6" w:rsidR="0053041B" w:rsidRPr="00B716FD" w:rsidRDefault="0053041B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Teknik Resim</w:t>
            </w:r>
          </w:p>
        </w:tc>
        <w:tc>
          <w:tcPr>
            <w:tcW w:w="680" w:type="dxa"/>
          </w:tcPr>
          <w:p w14:paraId="2068A711" w14:textId="21466B16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9DE0267" w14:textId="3BD37742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050F1159" w14:textId="354BC57C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E193456" w14:textId="61ABF25A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7F99924" w14:textId="11827B7F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5D74C202" w14:textId="07BF9768" w:rsidR="0053041B" w:rsidRPr="00B716F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3041B" w:rsidRPr="00857179" w14:paraId="1DC73F5A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C7810AB" w14:textId="194E0A2A" w:rsidR="0053041B" w:rsidRPr="00B716FD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7</w:t>
            </w:r>
          </w:p>
        </w:tc>
        <w:tc>
          <w:tcPr>
            <w:tcW w:w="3628" w:type="dxa"/>
          </w:tcPr>
          <w:p w14:paraId="45243C8C" w14:textId="1C1EABCD" w:rsidR="0053041B" w:rsidRPr="00B716FD" w:rsidRDefault="0053041B" w:rsidP="005304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ootekni</w:t>
            </w:r>
          </w:p>
        </w:tc>
        <w:tc>
          <w:tcPr>
            <w:tcW w:w="680" w:type="dxa"/>
          </w:tcPr>
          <w:p w14:paraId="1A33AB31" w14:textId="5FB18D6B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B3B3298" w14:textId="398B39AF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910C91C" w14:textId="2D30B30F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400137C" w14:textId="4052210A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1F84D7F" w14:textId="29CA4743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3" w:type="dxa"/>
          </w:tcPr>
          <w:p w14:paraId="4DC1C59F" w14:textId="501CABE2" w:rsidR="0053041B" w:rsidRPr="00B716F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71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53041B" w:rsidRPr="00857179" w14:paraId="42C194C1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537F64B" w14:textId="16067403" w:rsidR="0053041B" w:rsidRPr="00857179" w:rsidRDefault="0053041B" w:rsidP="0053041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5EF0862B" w14:textId="6EEB7ED2" w:rsidR="0053041B" w:rsidRPr="001E1311" w:rsidRDefault="0053041B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osyal </w:t>
            </w: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</w:p>
        </w:tc>
        <w:tc>
          <w:tcPr>
            <w:tcW w:w="680" w:type="dxa"/>
          </w:tcPr>
          <w:p w14:paraId="4C58012D" w14:textId="041DF1E9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7320837" w14:textId="4301C411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05722344" w14:textId="34C34A2F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06BF8FCB" w14:textId="7D655D90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7DFC1909" w14:textId="2E0C2280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3" w:type="dxa"/>
          </w:tcPr>
          <w:p w14:paraId="4B597A9C" w14:textId="30B5DEFA" w:rsidR="0053041B" w:rsidRPr="001E1311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53041B" w:rsidRPr="00857179" w14:paraId="73F2446A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FF0DB3" w14:textId="77777777" w:rsidR="0053041B" w:rsidRPr="00857179" w:rsidRDefault="0053041B" w:rsidP="0053041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0EBD772E" w14:textId="3F0948F1" w:rsidR="0053041B" w:rsidRPr="001E1311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0635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1591C999" w14:textId="49DEF739" w:rsidR="0053041B" w:rsidRPr="001E1311" w:rsidRDefault="00B716FD" w:rsidP="001E6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1E6045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  <w:r w:rsidR="0053041B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14EFBAAA" w14:textId="02C9BA35" w:rsidR="0053041B" w:rsidRDefault="001E6045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  <w:r w:rsidR="0053041B"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4BD8DB8E" w14:textId="01AB5C3F" w:rsidR="0053041B" w:rsidRPr="001E1311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B716F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*</w:t>
            </w:r>
          </w:p>
        </w:tc>
        <w:tc>
          <w:tcPr>
            <w:tcW w:w="680" w:type="dxa"/>
          </w:tcPr>
          <w:p w14:paraId="596BC195" w14:textId="008E3AA9" w:rsidR="0053041B" w:rsidRPr="001E1311" w:rsidRDefault="0053041B" w:rsidP="001E6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1E6045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723" w:type="dxa"/>
          </w:tcPr>
          <w:p w14:paraId="15EE59A8" w14:textId="257E67EB" w:rsidR="0053041B" w:rsidRPr="001E1311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53041B" w:rsidRPr="00857179" w14:paraId="607D5EC4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8C5BB27" w14:textId="77777777" w:rsidR="0053041B" w:rsidRPr="00857179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64A9B34A" w14:textId="77777777" w:rsidR="0053041B" w:rsidRPr="00857179" w:rsidRDefault="0053041B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23" w:type="dxa"/>
            <w:gridSpan w:val="6"/>
          </w:tcPr>
          <w:p w14:paraId="5D4FFBD7" w14:textId="77777777" w:rsidR="0053041B" w:rsidRPr="00857179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3. Modül</w:t>
            </w:r>
          </w:p>
        </w:tc>
      </w:tr>
      <w:tr w:rsidR="0053041B" w:rsidRPr="00857179" w14:paraId="13774108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A9621D" w14:textId="77777777" w:rsidR="0053041B" w:rsidRPr="00857179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51" w:type="dxa"/>
            <w:gridSpan w:val="7"/>
            <w:vAlign w:val="center"/>
          </w:tcPr>
          <w:p w14:paraId="3125D55E" w14:textId="1CD02300" w:rsidR="0053041B" w:rsidRPr="00857179" w:rsidRDefault="00B716FD" w:rsidP="0053041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tki Fizyolojisi</w:t>
            </w:r>
            <w:r w:rsidR="0053041B" w:rsidRPr="00857179">
              <w:rPr>
                <w:rFonts w:ascii="Times New Roman" w:hAnsi="Times New Roman" w:cs="Times New Roman"/>
                <w:b/>
                <w:sz w:val="18"/>
                <w:szCs w:val="18"/>
              </w:rPr>
              <w:t>-Bitki Besleme ve Gübreleme-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statistik</w:t>
            </w:r>
          </w:p>
        </w:tc>
      </w:tr>
      <w:tr w:rsidR="0053041B" w:rsidRPr="00857179" w14:paraId="527AD1CE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8" w:type="dxa"/>
            <w:gridSpan w:val="8"/>
          </w:tcPr>
          <w:p w14:paraId="61068720" w14:textId="3574F192" w:rsidR="0053041B" w:rsidRPr="00857179" w:rsidRDefault="0053041B" w:rsidP="0053041B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5717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Mesleki Uygulama dersi ile arazi çalışmalarına 2. Sınıf Birinci </w:t>
            </w:r>
            <w:r w:rsidR="00B716FD">
              <w:rPr>
                <w:rFonts w:ascii="Times New Roman" w:hAnsi="Times New Roman" w:cs="Times New Roman"/>
                <w:sz w:val="18"/>
                <w:szCs w:val="18"/>
              </w:rPr>
              <w:t>y</w:t>
            </w:r>
            <w:r w:rsidRPr="00857179">
              <w:rPr>
                <w:rFonts w:ascii="Times New Roman" w:hAnsi="Times New Roman" w:cs="Times New Roman"/>
                <w:sz w:val="18"/>
                <w:szCs w:val="18"/>
              </w:rPr>
              <w:t>arıyılda başlanacak ve bütün yıl devam edilecektir. Öğrenci ürün çeşitliliğine göre sonbahar veya ilkbaharda ekimini yaparak çalışmalarına başlayacaktır.</w:t>
            </w:r>
          </w:p>
        </w:tc>
      </w:tr>
    </w:tbl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1543C6" w:rsidRPr="00B84746" w14:paraId="2AA1A323" w14:textId="77777777" w:rsidTr="00E823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62A68DFA" w14:textId="72C68175" w:rsidR="001543C6" w:rsidRPr="00D63760" w:rsidRDefault="00174410" w:rsidP="00E823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SOSYAL SEÇMELİ DERS PLANI</w:t>
            </w:r>
          </w:p>
        </w:tc>
      </w:tr>
      <w:tr w:rsidR="001543C6" w:rsidRPr="00B84746" w14:paraId="52A975D6" w14:textId="77777777" w:rsidTr="00E8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FC3E19" w14:textId="77777777" w:rsidR="001543C6" w:rsidRPr="00837857" w:rsidRDefault="001543C6" w:rsidP="00E823D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08E70A65" w14:textId="77777777" w:rsidR="001543C6" w:rsidRPr="00837857" w:rsidRDefault="001543C6" w:rsidP="00E823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228678D8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1BD6BA22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17AF5EA8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3DCEFE44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48FD4920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37EB22F9" w14:textId="77777777" w:rsidR="001543C6" w:rsidRPr="00837857" w:rsidRDefault="001543C6" w:rsidP="00E823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1543C6" w:rsidRPr="00B84746" w14:paraId="7FA6D020" w14:textId="77777777" w:rsidTr="00E82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A1A623E" w14:textId="7C127859" w:rsidR="001543C6" w:rsidRPr="008C34D4" w:rsidRDefault="001543C6" w:rsidP="001543C6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01</w:t>
            </w:r>
          </w:p>
        </w:tc>
        <w:tc>
          <w:tcPr>
            <w:tcW w:w="3628" w:type="dxa"/>
          </w:tcPr>
          <w:p w14:paraId="7137B3A5" w14:textId="6B9FE0D2" w:rsidR="001543C6" w:rsidRPr="00B84746" w:rsidRDefault="001543C6" w:rsidP="00154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bCs/>
                <w:sz w:val="18"/>
                <w:szCs w:val="18"/>
              </w:rPr>
              <w:t>İşletmeye Giriş</w:t>
            </w:r>
          </w:p>
        </w:tc>
        <w:tc>
          <w:tcPr>
            <w:tcW w:w="680" w:type="dxa"/>
          </w:tcPr>
          <w:p w14:paraId="00F3B9F4" w14:textId="6F80C71B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131869B" w14:textId="3A634986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405AE4C" w14:textId="0E08771E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8FC4B3F" w14:textId="75CE80C7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1DFA9D5" w14:textId="0E2F4C0E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C832EC9" w14:textId="47856F01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1543C6" w:rsidRPr="00B84746" w14:paraId="336B975E" w14:textId="77777777" w:rsidTr="00E8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8B4640" w14:textId="650062DC" w:rsidR="001543C6" w:rsidRPr="008C34D4" w:rsidRDefault="001543C6" w:rsidP="001543C6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</w:rPr>
            </w:pPr>
            <w:bookmarkStart w:id="0" w:name="_GoBack"/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02</w:t>
            </w:r>
          </w:p>
        </w:tc>
        <w:tc>
          <w:tcPr>
            <w:tcW w:w="3628" w:type="dxa"/>
          </w:tcPr>
          <w:p w14:paraId="2312CB03" w14:textId="5ADD8888" w:rsidR="001543C6" w:rsidRPr="00B84746" w:rsidRDefault="001543C6" w:rsidP="00154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bCs/>
                <w:sz w:val="18"/>
                <w:szCs w:val="18"/>
              </w:rPr>
              <w:t>Psikolojide Güncel Konular</w:t>
            </w:r>
          </w:p>
        </w:tc>
        <w:tc>
          <w:tcPr>
            <w:tcW w:w="680" w:type="dxa"/>
          </w:tcPr>
          <w:p w14:paraId="2302E9B0" w14:textId="7FCBB7D9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1CBD63C" w14:textId="4558F5FE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43E698B5" w14:textId="00E1FC5A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07D3A97" w14:textId="789AAB75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5F3D565F" w14:textId="60B0B27F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F275819" w14:textId="75BC956A" w:rsidR="001543C6" w:rsidRPr="00B8474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bookmarkEnd w:id="0"/>
      <w:tr w:rsidR="001543C6" w:rsidRPr="00B84746" w14:paraId="314BC02A" w14:textId="77777777" w:rsidTr="00E82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19AB449" w14:textId="5EBCF732" w:rsidR="001543C6" w:rsidRPr="008C34D4" w:rsidRDefault="001543C6" w:rsidP="001543C6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03</w:t>
            </w:r>
          </w:p>
        </w:tc>
        <w:tc>
          <w:tcPr>
            <w:tcW w:w="3628" w:type="dxa"/>
          </w:tcPr>
          <w:p w14:paraId="670324C4" w14:textId="12642464" w:rsidR="001543C6" w:rsidRPr="00A23E8C" w:rsidRDefault="001543C6" w:rsidP="00154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bCs/>
                <w:sz w:val="18"/>
                <w:szCs w:val="18"/>
              </w:rPr>
              <w:t>Gitar 1</w:t>
            </w:r>
          </w:p>
        </w:tc>
        <w:tc>
          <w:tcPr>
            <w:tcW w:w="680" w:type="dxa"/>
          </w:tcPr>
          <w:p w14:paraId="7EA661A5" w14:textId="26D4C109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FFCED1A" w14:textId="4AFE2C4B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520E985" w14:textId="13F611AA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AAB5C72" w14:textId="6210671F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B06660B" w14:textId="2A50EB3A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2F858BAA" w14:textId="7D5CD72D" w:rsidR="001543C6" w:rsidRPr="00B84746" w:rsidRDefault="001543C6" w:rsidP="00154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1543C6" w:rsidRPr="00B84746" w14:paraId="604B8481" w14:textId="77777777" w:rsidTr="00E8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217E911" w14:textId="6DB7C1A5" w:rsidR="001543C6" w:rsidRPr="008C34D4" w:rsidRDefault="001543C6" w:rsidP="001543C6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04</w:t>
            </w:r>
          </w:p>
        </w:tc>
        <w:tc>
          <w:tcPr>
            <w:tcW w:w="3628" w:type="dxa"/>
          </w:tcPr>
          <w:p w14:paraId="2A551AE7" w14:textId="3D8CD126" w:rsidR="001543C6" w:rsidRPr="00506F13" w:rsidRDefault="001543C6" w:rsidP="00154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Ekonomi, Sanayi ve Kalkınmada Özel Konular</w:t>
            </w:r>
          </w:p>
        </w:tc>
        <w:tc>
          <w:tcPr>
            <w:tcW w:w="680" w:type="dxa"/>
          </w:tcPr>
          <w:p w14:paraId="1DF5CEB6" w14:textId="5E408288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A07D7D5" w14:textId="6BDC928A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9EFFDAB" w14:textId="07EEB0FF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6E34331" w14:textId="6B08D9A9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7957FDF" w14:textId="4D931CFC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3D577C62" w14:textId="1FCBBB4D" w:rsidR="001543C6" w:rsidRDefault="001543C6" w:rsidP="001543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A858AA" w:rsidRPr="00B84746" w14:paraId="0917C6C7" w14:textId="77777777" w:rsidTr="00E82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68A7C17" w14:textId="2D733DCF" w:rsidR="00A858AA" w:rsidRPr="008C34D4" w:rsidRDefault="00A858AA" w:rsidP="00A858AA">
            <w:pPr>
              <w:rPr>
                <w:rFonts w:ascii="Times New Roman" w:hAnsi="Times New Roman" w:cs="Times New Roman"/>
                <w:sz w:val="18"/>
                <w:szCs w:val="18"/>
                <w:highlight w:val="darkRed"/>
              </w:rPr>
            </w:pPr>
            <w:r w:rsidRPr="000D647F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17</w:t>
            </w:r>
          </w:p>
        </w:tc>
        <w:tc>
          <w:tcPr>
            <w:tcW w:w="3628" w:type="dxa"/>
          </w:tcPr>
          <w:p w14:paraId="69C7750A" w14:textId="3916FB4D" w:rsidR="00A858AA" w:rsidRPr="001C6535" w:rsidRDefault="00A858AA" w:rsidP="00A858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eastAsia="Times New Roman" w:hAnsiTheme="majorBidi" w:cstheme="majorBidi"/>
                <w:sz w:val="18"/>
                <w:szCs w:val="18"/>
              </w:rPr>
              <w:t>İş Hukuku ve Meslek Etiği</w:t>
            </w:r>
          </w:p>
        </w:tc>
        <w:tc>
          <w:tcPr>
            <w:tcW w:w="680" w:type="dxa"/>
          </w:tcPr>
          <w:p w14:paraId="23E1F60C" w14:textId="41B38F4A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EA8F60A" w14:textId="208CED51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2F3A2A5" w14:textId="5978F153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7B35294" w14:textId="0FCEE023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573F246" w14:textId="0E79502C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3C2240AB" w14:textId="5F0556F6" w:rsidR="00A858AA" w:rsidRPr="001C6535" w:rsidRDefault="00A858AA" w:rsidP="00A858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3325CF" w:rsidRPr="00B84746" w14:paraId="399E7449" w14:textId="77777777" w:rsidTr="00E8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0B7AE8A" w14:textId="11361441" w:rsidR="00A858AA" w:rsidRPr="000D647F" w:rsidRDefault="00A858AA" w:rsidP="00A858AA">
            <w:pPr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</w:pPr>
            <w:r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SOC 1</w:t>
            </w:r>
            <w:r w:rsidR="004947A4"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9</w:t>
            </w:r>
            <w:r>
              <w:rPr>
                <w:rStyle w:val="Gl"/>
                <w:rFonts w:asciiTheme="majorBidi" w:hAnsiTheme="majorBidi" w:cstheme="majorBidi"/>
                <w:bCs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3628" w:type="dxa"/>
          </w:tcPr>
          <w:p w14:paraId="11AFA33A" w14:textId="4EF776BF" w:rsidR="00A858AA" w:rsidRPr="000D647F" w:rsidRDefault="00A858AA" w:rsidP="00A85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Gönüllülük Çalışması</w:t>
            </w:r>
          </w:p>
        </w:tc>
        <w:tc>
          <w:tcPr>
            <w:tcW w:w="680" w:type="dxa"/>
          </w:tcPr>
          <w:p w14:paraId="1A15994D" w14:textId="578C3ACC" w:rsidR="00A858AA" w:rsidRDefault="0080790E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9A6DF69" w14:textId="5E52348F" w:rsidR="00A858AA" w:rsidRPr="000D647F" w:rsidRDefault="00A858AA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21D5A114" w14:textId="12B739A7" w:rsidR="00A858AA" w:rsidRPr="000D647F" w:rsidRDefault="00A858AA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B913F41" w14:textId="34C215B1" w:rsidR="00A858AA" w:rsidRPr="000D647F" w:rsidRDefault="000D04D8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E3462ED" w14:textId="11929640" w:rsidR="00A858AA" w:rsidRPr="000D647F" w:rsidRDefault="00A858AA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AC3EE6C" w14:textId="3F9ADC0F" w:rsidR="00A858AA" w:rsidRPr="000D647F" w:rsidRDefault="00A858AA" w:rsidP="00A858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</w:tbl>
    <w:p w14:paraId="13AA472D" w14:textId="77777777" w:rsidR="00BF576F" w:rsidRDefault="00BF576F" w:rsidP="00BF576F">
      <w:pPr>
        <w:spacing w:after="0" w:line="240" w:lineRule="auto"/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679F" w:rsidRPr="00B84746" w14:paraId="76DF7CA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6794F2F" w14:textId="77777777" w:rsidR="00CF679F" w:rsidRPr="00837857" w:rsidRDefault="00CF679F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CF679F">
              <w:rPr>
                <w:rFonts w:ascii="Times New Roman" w:hAnsi="Times New Roman" w:cs="Times New Roman"/>
                <w:sz w:val="18"/>
                <w:szCs w:val="18"/>
              </w:rPr>
              <w:t>4. YARIYIL DERS PLANI</w:t>
            </w:r>
          </w:p>
        </w:tc>
      </w:tr>
      <w:tr w:rsidR="000A5885" w:rsidRPr="00B84746" w14:paraId="24061F17" w14:textId="77777777" w:rsidTr="00747B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6BD6CC0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5C02058C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549BB92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751BF412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4C6F58F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66B5C4E3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664F36A4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07F02D4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AC640B" w:rsidRPr="007A186F" w14:paraId="3F738CF7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CF227FA" w14:textId="4D53783D" w:rsidR="00AC640B" w:rsidRPr="009948ED" w:rsidRDefault="00AB70BE" w:rsidP="00AC640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B716FD"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2</w:t>
            </w:r>
          </w:p>
        </w:tc>
        <w:tc>
          <w:tcPr>
            <w:tcW w:w="3628" w:type="dxa"/>
          </w:tcPr>
          <w:p w14:paraId="50F487A6" w14:textId="3F35EB04" w:rsidR="00AC640B" w:rsidRPr="009948ED" w:rsidRDefault="00B716FD" w:rsidP="00AC6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Bahçe Bitkilerine Giriş</w:t>
            </w:r>
          </w:p>
        </w:tc>
        <w:tc>
          <w:tcPr>
            <w:tcW w:w="680" w:type="dxa"/>
          </w:tcPr>
          <w:p w14:paraId="5004BF60" w14:textId="7BDDFEAB" w:rsidR="00AC640B" w:rsidRPr="009948ED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12E9812" w14:textId="0E7FCE5A" w:rsidR="00AC640B" w:rsidRPr="009948ED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38CCE58" w14:textId="581BF948" w:rsidR="00AC640B" w:rsidRPr="009948ED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BD4DDB5" w14:textId="44372DE6" w:rsidR="00AC640B" w:rsidRPr="009948ED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04A5D7F" w14:textId="13E8BC3B" w:rsidR="00AC640B" w:rsidRPr="009948ED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FF18477" w14:textId="7FA980CB" w:rsidR="00AC640B" w:rsidRPr="009948ED" w:rsidRDefault="00B716FD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53041B" w:rsidRPr="007A186F" w14:paraId="5D769B09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C2A01D3" w14:textId="4AA48C70" w:rsidR="0053041B" w:rsidRPr="009948ED" w:rsidRDefault="0053041B" w:rsidP="0053041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B716FD"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4</w:t>
            </w:r>
          </w:p>
        </w:tc>
        <w:tc>
          <w:tcPr>
            <w:tcW w:w="3628" w:type="dxa"/>
          </w:tcPr>
          <w:p w14:paraId="6294C77A" w14:textId="576815C3" w:rsidR="0053041B" w:rsidRPr="009948ED" w:rsidRDefault="00B716FD" w:rsidP="005304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Toprak Genesisi ve Sınıflandırılması</w:t>
            </w:r>
          </w:p>
        </w:tc>
        <w:tc>
          <w:tcPr>
            <w:tcW w:w="680" w:type="dxa"/>
          </w:tcPr>
          <w:p w14:paraId="00B58CA2" w14:textId="5FFE5097" w:rsidR="0053041B" w:rsidRPr="009948E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FE0D940" w14:textId="48411F8C" w:rsidR="0053041B" w:rsidRPr="009948E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FFB4124" w14:textId="6E2A05F6" w:rsidR="0053041B" w:rsidRPr="009948E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4FF0606" w14:textId="2080E273" w:rsidR="0053041B" w:rsidRPr="009948E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6970F70" w14:textId="391B5FEB" w:rsidR="0053041B" w:rsidRPr="009948ED" w:rsidRDefault="0053041B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C380DD0" w14:textId="32955C1A" w:rsidR="0053041B" w:rsidRPr="009948ED" w:rsidRDefault="00B716FD" w:rsidP="00530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53041B" w:rsidRPr="007A186F" w14:paraId="7422915E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9E37978" w14:textId="7C13FC9E" w:rsidR="0053041B" w:rsidRPr="009948ED" w:rsidRDefault="0053041B" w:rsidP="0053041B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2</w:t>
            </w:r>
            <w:r w:rsidR="00B716FD"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06</w:t>
            </w:r>
          </w:p>
        </w:tc>
        <w:tc>
          <w:tcPr>
            <w:tcW w:w="3628" w:type="dxa"/>
          </w:tcPr>
          <w:p w14:paraId="46B7A857" w14:textId="10FE855F" w:rsidR="0053041B" w:rsidRPr="009948ED" w:rsidRDefault="00B716FD" w:rsidP="005304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Endüstri Bitkileri</w:t>
            </w:r>
          </w:p>
        </w:tc>
        <w:tc>
          <w:tcPr>
            <w:tcW w:w="680" w:type="dxa"/>
          </w:tcPr>
          <w:p w14:paraId="0EC1F0D8" w14:textId="329600D2" w:rsidR="0053041B" w:rsidRPr="009948E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1413CC6" w14:textId="0C25C7CA" w:rsidR="0053041B" w:rsidRPr="009948E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EC55B82" w14:textId="43DD21AF" w:rsidR="0053041B" w:rsidRPr="009948E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454736C" w14:textId="0F467ACF" w:rsidR="0053041B" w:rsidRPr="009948E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6DCF755" w14:textId="0410DCE7" w:rsidR="0053041B" w:rsidRPr="009948ED" w:rsidRDefault="0053041B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60976E2" w14:textId="7046CE77" w:rsidR="0053041B" w:rsidRPr="009948ED" w:rsidRDefault="00B716FD" w:rsidP="00530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716FD" w:rsidRPr="007A186F" w14:paraId="07544D2D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F5CB3F2" w14:textId="178B7516" w:rsidR="00B716FD" w:rsidRPr="009948ED" w:rsidRDefault="00B716FD" w:rsidP="00B716F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208</w:t>
            </w:r>
          </w:p>
        </w:tc>
        <w:tc>
          <w:tcPr>
            <w:tcW w:w="3628" w:type="dxa"/>
          </w:tcPr>
          <w:p w14:paraId="5270401A" w14:textId="3B2CC0F7" w:rsidR="00B716FD" w:rsidRPr="009948ED" w:rsidRDefault="00B716FD" w:rsidP="00B71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Mesleki Uygulama II</w:t>
            </w:r>
          </w:p>
        </w:tc>
        <w:tc>
          <w:tcPr>
            <w:tcW w:w="680" w:type="dxa"/>
          </w:tcPr>
          <w:p w14:paraId="37580295" w14:textId="62B9C75A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667DF80" w14:textId="0C21C01C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9F61562" w14:textId="05D3A1AE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109F08F3" w14:textId="22EE49D5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40271C88" w14:textId="2A933E02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77E6779" w14:textId="6DBE8D18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B716FD" w:rsidRPr="007A186F" w14:paraId="35E8576E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D2FB81C" w14:textId="7F6F7AC8" w:rsidR="00B716FD" w:rsidRPr="009948ED" w:rsidRDefault="00B716FD" w:rsidP="00B716F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2</w:t>
            </w:r>
          </w:p>
        </w:tc>
        <w:tc>
          <w:tcPr>
            <w:tcW w:w="3628" w:type="dxa"/>
          </w:tcPr>
          <w:p w14:paraId="5AB6F8D7" w14:textId="4FFD5A72" w:rsidR="00B716FD" w:rsidRPr="00A3681A" w:rsidRDefault="00B716FD" w:rsidP="00B71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3681A">
              <w:rPr>
                <w:rFonts w:ascii="Times New Roman" w:hAnsi="Times New Roman" w:cs="Times New Roman"/>
                <w:sz w:val="18"/>
                <w:szCs w:val="18"/>
              </w:rPr>
              <w:t>Dijital Tarım</w:t>
            </w:r>
          </w:p>
        </w:tc>
        <w:tc>
          <w:tcPr>
            <w:tcW w:w="680" w:type="dxa"/>
          </w:tcPr>
          <w:p w14:paraId="387534E3" w14:textId="640DA075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37AA7B5" w14:textId="5DF09C9E" w:rsidR="00B716FD" w:rsidRPr="009948ED" w:rsidRDefault="00670179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138089EC" w14:textId="2FE83564" w:rsidR="00B716FD" w:rsidRPr="009948ED" w:rsidRDefault="00670179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537DAEE" w14:textId="28F45182" w:rsidR="00B716FD" w:rsidRPr="009948ED" w:rsidRDefault="00670179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AD6BF25" w14:textId="4B60C67D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B6FAA62" w14:textId="02F3679D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670179" w:rsidRPr="007A186F" w14:paraId="2932315C" w14:textId="77777777" w:rsidTr="006701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vAlign w:val="center"/>
          </w:tcPr>
          <w:p w14:paraId="3532C403" w14:textId="67184E4D" w:rsidR="00670179" w:rsidRPr="009948ED" w:rsidRDefault="00670179" w:rsidP="0067017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4</w:t>
            </w:r>
          </w:p>
        </w:tc>
        <w:tc>
          <w:tcPr>
            <w:tcW w:w="3628" w:type="dxa"/>
            <w:vAlign w:val="center"/>
          </w:tcPr>
          <w:p w14:paraId="77967C6E" w14:textId="670803F4" w:rsidR="00670179" w:rsidRPr="00A3681A" w:rsidRDefault="00670179" w:rsidP="006701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3681A">
              <w:rPr>
                <w:rFonts w:ascii="Times New Roman" w:hAnsi="Times New Roman" w:cs="Times New Roman"/>
                <w:sz w:val="18"/>
                <w:szCs w:val="18"/>
              </w:rPr>
              <w:t>Tarımda Coğrafi Bilgi Sistemleri ve Uzaktan Algılama</w:t>
            </w:r>
          </w:p>
        </w:tc>
        <w:tc>
          <w:tcPr>
            <w:tcW w:w="680" w:type="dxa"/>
            <w:vAlign w:val="center"/>
          </w:tcPr>
          <w:p w14:paraId="633083E4" w14:textId="5F45E255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  <w:vAlign w:val="center"/>
          </w:tcPr>
          <w:p w14:paraId="5740AC73" w14:textId="07A0408F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  <w:vAlign w:val="center"/>
          </w:tcPr>
          <w:p w14:paraId="6724A3D2" w14:textId="126A508F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  <w:vAlign w:val="center"/>
          </w:tcPr>
          <w:p w14:paraId="03ADACA6" w14:textId="2B0E8778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  <w:vAlign w:val="center"/>
          </w:tcPr>
          <w:p w14:paraId="38C50B5C" w14:textId="0A3AD35C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7A51A4F5" w14:textId="45B41A26" w:rsidR="00670179" w:rsidRPr="009948ED" w:rsidRDefault="00670179" w:rsidP="0067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716FD" w:rsidRPr="007A186F" w14:paraId="526B94EA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59C4EB2" w14:textId="23F30066" w:rsidR="00B716FD" w:rsidRPr="009948ED" w:rsidRDefault="00B716FD" w:rsidP="00B716F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6</w:t>
            </w:r>
          </w:p>
        </w:tc>
        <w:tc>
          <w:tcPr>
            <w:tcW w:w="3628" w:type="dxa"/>
          </w:tcPr>
          <w:p w14:paraId="5883C5F3" w14:textId="67E36189" w:rsidR="00B716FD" w:rsidRPr="00A3681A" w:rsidRDefault="00B716FD" w:rsidP="00B71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3681A">
              <w:rPr>
                <w:rFonts w:ascii="Times New Roman" w:hAnsi="Times New Roman" w:cs="Times New Roman"/>
                <w:sz w:val="18"/>
                <w:szCs w:val="18"/>
              </w:rPr>
              <w:t>Genetik</w:t>
            </w:r>
          </w:p>
        </w:tc>
        <w:tc>
          <w:tcPr>
            <w:tcW w:w="680" w:type="dxa"/>
          </w:tcPr>
          <w:p w14:paraId="524DD976" w14:textId="3C8ED8A9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F9C6A13" w14:textId="4A5BF653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E9E0515" w14:textId="05DC6382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F3600F3" w14:textId="69A4D25C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5CF29BE" w14:textId="3CC6F732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7813219" w14:textId="5A02F6D4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716FD" w:rsidRPr="007A186F" w14:paraId="0B110D61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3CB8D1" w14:textId="68BD7E2E" w:rsidR="00B716FD" w:rsidRPr="009948ED" w:rsidRDefault="00B716FD" w:rsidP="00B716F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08</w:t>
            </w:r>
          </w:p>
        </w:tc>
        <w:tc>
          <w:tcPr>
            <w:tcW w:w="3628" w:type="dxa"/>
          </w:tcPr>
          <w:p w14:paraId="288ADB4E" w14:textId="531E3225" w:rsidR="00B716FD" w:rsidRPr="00A3681A" w:rsidRDefault="00B716FD" w:rsidP="00B71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3681A">
              <w:rPr>
                <w:rFonts w:ascii="Times New Roman" w:hAnsi="Times New Roman" w:cs="Times New Roman"/>
                <w:sz w:val="18"/>
                <w:szCs w:val="18"/>
              </w:rPr>
              <w:t>Meteoroloji</w:t>
            </w:r>
          </w:p>
        </w:tc>
        <w:tc>
          <w:tcPr>
            <w:tcW w:w="680" w:type="dxa"/>
          </w:tcPr>
          <w:p w14:paraId="720C0DB5" w14:textId="0888C1A4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376D8CE" w14:textId="292E3CB1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1684103" w14:textId="08062EA0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792D253" w14:textId="1559FAA0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69BA9E0" w14:textId="1FDD8E4F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CD0A32F" w14:textId="246040B0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670179" w:rsidRPr="007A186F" w14:paraId="5ED57784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83B0AC5" w14:textId="33B8482A" w:rsidR="00670179" w:rsidRPr="009948ED" w:rsidRDefault="00670179" w:rsidP="0067017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210</w:t>
            </w:r>
          </w:p>
        </w:tc>
        <w:tc>
          <w:tcPr>
            <w:tcW w:w="3628" w:type="dxa"/>
          </w:tcPr>
          <w:p w14:paraId="7C18FACF" w14:textId="3859726C" w:rsidR="00670179" w:rsidRPr="00A3681A" w:rsidRDefault="00670179" w:rsidP="00670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3681A">
              <w:rPr>
                <w:rFonts w:ascii="Times New Roman" w:hAnsi="Times New Roman" w:cs="Times New Roman"/>
                <w:sz w:val="18"/>
                <w:szCs w:val="18"/>
              </w:rPr>
              <w:t>Tarım Robotları</w:t>
            </w:r>
          </w:p>
        </w:tc>
        <w:tc>
          <w:tcPr>
            <w:tcW w:w="680" w:type="dxa"/>
          </w:tcPr>
          <w:p w14:paraId="655ACFD5" w14:textId="19A6EDF5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7E4094D" w14:textId="66F9BDBB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3245B088" w14:textId="4D9B41F7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69217EA" w14:textId="6ED47183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DAC42ED" w14:textId="3C4E8A69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4904C8B" w14:textId="004478F2" w:rsidR="00670179" w:rsidRPr="009948E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B716FD" w:rsidRPr="007A186F" w14:paraId="35E757FA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89255E6" w14:textId="005E3C24" w:rsidR="00B716FD" w:rsidRPr="009948ED" w:rsidRDefault="00B716FD" w:rsidP="00B716F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50F64460" w14:textId="5B9FD164" w:rsidR="00B716FD" w:rsidRPr="009948ED" w:rsidRDefault="00B716FD" w:rsidP="00B71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Teknik Seçmeli</w:t>
            </w:r>
            <w:r w:rsidRPr="009948ED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I</w:t>
            </w:r>
          </w:p>
        </w:tc>
        <w:tc>
          <w:tcPr>
            <w:tcW w:w="680" w:type="dxa"/>
          </w:tcPr>
          <w:p w14:paraId="12A9FF54" w14:textId="281D8F1D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EB4F4F0" w14:textId="343D4D1A" w:rsidR="00B716FD" w:rsidRPr="009948ED" w:rsidRDefault="0039199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F25503D" w14:textId="2EC3B67D" w:rsidR="00B716FD" w:rsidRPr="009948ED" w:rsidRDefault="0039199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583FEB6" w14:textId="253C9D4C" w:rsidR="00B716FD" w:rsidRPr="009948ED" w:rsidRDefault="0039199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3CF820D" w14:textId="12069A21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ABD2954" w14:textId="2253A22E" w:rsidR="00B716FD" w:rsidRPr="009948ED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B716FD" w:rsidRPr="007A186F" w14:paraId="10D9285C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2F5F911" w14:textId="3A35CFCD" w:rsidR="00B716FD" w:rsidRPr="009948ED" w:rsidRDefault="00B716FD" w:rsidP="00B716F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3160C0A4" w14:textId="6D607342" w:rsidR="00B716FD" w:rsidRPr="009948ED" w:rsidRDefault="00B716FD" w:rsidP="00B71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Teknik Seçmeli II</w:t>
            </w:r>
          </w:p>
        </w:tc>
        <w:tc>
          <w:tcPr>
            <w:tcW w:w="680" w:type="dxa"/>
          </w:tcPr>
          <w:p w14:paraId="67CB27A6" w14:textId="12D9F5EC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7BCF480" w14:textId="216B35D1" w:rsidR="00B716FD" w:rsidRPr="009948ED" w:rsidRDefault="0039199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6FCD39A" w14:textId="28FC5829" w:rsidR="00B716FD" w:rsidRPr="009948ED" w:rsidRDefault="0039199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C4E9396" w14:textId="73CEF070" w:rsidR="00B716FD" w:rsidRPr="009948ED" w:rsidRDefault="0039199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D80B6C2" w14:textId="32173B60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DF02570" w14:textId="404DA2B9" w:rsidR="00B716FD" w:rsidRPr="009948ED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948E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B716FD" w:rsidRPr="007A186F" w14:paraId="71619091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4C3A43" w14:textId="77777777" w:rsidR="00B716FD" w:rsidRPr="00D503BA" w:rsidRDefault="00B716FD" w:rsidP="00B716F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6363E52B" w14:textId="77777777" w:rsidR="00B716FD" w:rsidRPr="00D503BA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0A5B91BE" w14:textId="39B5CECA" w:rsidR="00B716FD" w:rsidRPr="00D503BA" w:rsidRDefault="00670179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7</w:t>
            </w:r>
          </w:p>
        </w:tc>
        <w:tc>
          <w:tcPr>
            <w:tcW w:w="680" w:type="dxa"/>
          </w:tcPr>
          <w:p w14:paraId="75F2E7CF" w14:textId="05E9040B" w:rsidR="00B716FD" w:rsidRPr="00D503BA" w:rsidRDefault="00670179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</w:p>
        </w:tc>
        <w:tc>
          <w:tcPr>
            <w:tcW w:w="680" w:type="dxa"/>
          </w:tcPr>
          <w:p w14:paraId="02B3DC7A" w14:textId="36E99E59" w:rsidR="00B716FD" w:rsidRPr="00D503BA" w:rsidRDefault="009948E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670179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680" w:type="dxa"/>
          </w:tcPr>
          <w:p w14:paraId="491DD391" w14:textId="09902AB0" w:rsidR="00B716FD" w:rsidRPr="00D503BA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9948E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184A31B4" w14:textId="77777777" w:rsidR="00B716FD" w:rsidRPr="00D503BA" w:rsidRDefault="00B716F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B716FD" w:rsidRPr="007A186F" w14:paraId="2A5671A3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6F40422" w14:textId="77777777" w:rsidR="00B716FD" w:rsidRPr="00D503BA" w:rsidRDefault="00B716FD" w:rsidP="00B716F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1A4F7721" w14:textId="77777777" w:rsidR="00B716FD" w:rsidRPr="00D503BA" w:rsidRDefault="00B716FD" w:rsidP="00B71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7599DA3E" w14:textId="77777777" w:rsidR="00B716FD" w:rsidRPr="00D503BA" w:rsidRDefault="00B716FD" w:rsidP="00B71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. Modül</w:t>
            </w:r>
          </w:p>
        </w:tc>
      </w:tr>
      <w:tr w:rsidR="00B716FD" w:rsidRPr="007A186F" w14:paraId="0FAEC625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525075" w14:textId="77777777" w:rsidR="00B716FD" w:rsidRPr="00D503BA" w:rsidRDefault="00B716FD" w:rsidP="00B716F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5DE574F7" w14:textId="77777777" w:rsidR="00B716FD" w:rsidRPr="00D503BA" w:rsidRDefault="00B716FD" w:rsidP="00B71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46C5071D" w14:textId="4F452CB5" w:rsidR="00B716FD" w:rsidRPr="00D503BA" w:rsidRDefault="009948ED" w:rsidP="00B71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prak Genesisi ve Sınıflandırılması-Endüstri Bitkileri-Genetik</w:t>
            </w:r>
          </w:p>
        </w:tc>
      </w:tr>
      <w:tr w:rsidR="00B716FD" w:rsidRPr="007A186F" w14:paraId="38A58275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EF42E6B" w14:textId="36B6C304" w:rsidR="00B716FD" w:rsidRDefault="00B716FD" w:rsidP="00B716FD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76693">
              <w:rPr>
                <w:rFonts w:ascii="Times New Roman" w:hAnsi="Times New Roman" w:cs="Times New Roman"/>
                <w:sz w:val="18"/>
                <w:szCs w:val="18"/>
              </w:rPr>
              <w:t xml:space="preserve">Mesleki Uygulama dersi ile arazi çalışmalarına 2. Sınıf </w:t>
            </w:r>
            <w:r w:rsidR="009948ED">
              <w:rPr>
                <w:rFonts w:ascii="Times New Roman" w:hAnsi="Times New Roman" w:cs="Times New Roman"/>
                <w:sz w:val="18"/>
                <w:szCs w:val="18"/>
              </w:rPr>
              <w:t>İkinci y</w:t>
            </w:r>
            <w:r w:rsidRPr="00A76693">
              <w:rPr>
                <w:rFonts w:ascii="Times New Roman" w:hAnsi="Times New Roman" w:cs="Times New Roman"/>
                <w:sz w:val="18"/>
                <w:szCs w:val="18"/>
              </w:rPr>
              <w:t>arıyılda başlanacak ve bütün yıl devam edilecektir. Öğrenci ürün çeşitliliğine göre sonbahar veya ilkbaharda ekimini yaparak çalışmalarına başlayacaktır.</w:t>
            </w:r>
          </w:p>
        </w:tc>
      </w:tr>
    </w:tbl>
    <w:p w14:paraId="408A9633" w14:textId="77777777" w:rsidR="00B565DA" w:rsidRDefault="00B565DA" w:rsidP="00B565DA">
      <w:pPr>
        <w:spacing w:after="0" w:line="240" w:lineRule="auto"/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B565DA" w:rsidRPr="00B84746" w14:paraId="63305AEE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1FB0F83F" w14:textId="77777777" w:rsidR="00B565DA" w:rsidRPr="00174410" w:rsidRDefault="00B565DA" w:rsidP="000A588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74410">
              <w:rPr>
                <w:rFonts w:ascii="Times New Roman" w:hAnsi="Times New Roman" w:cs="Times New Roman"/>
                <w:sz w:val="18"/>
                <w:szCs w:val="18"/>
              </w:rPr>
              <w:t>4. YARIYIL SEÇMELİ DERS PLANI</w:t>
            </w:r>
          </w:p>
        </w:tc>
      </w:tr>
      <w:tr w:rsidR="000A5885" w:rsidRPr="00B84746" w14:paraId="798FE80D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1D58B1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6DE05E48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538DE425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0576402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2488C4E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2DF7BC59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14016CA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15B2706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466483" w:rsidRPr="00B84746" w14:paraId="6AB294FC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3AA68E0" w14:textId="25E794F6" w:rsidR="00466483" w:rsidRPr="0088587E" w:rsidRDefault="00466483" w:rsidP="00466483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D629FF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2</w:t>
            </w: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28" w:type="dxa"/>
          </w:tcPr>
          <w:p w14:paraId="0B8618D8" w14:textId="53B3C1BC" w:rsidR="00466483" w:rsidRPr="0088587E" w:rsidRDefault="00D629FF" w:rsidP="00466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Budama Teknikleri</w:t>
            </w:r>
          </w:p>
        </w:tc>
        <w:tc>
          <w:tcPr>
            <w:tcW w:w="680" w:type="dxa"/>
          </w:tcPr>
          <w:p w14:paraId="3273C42D" w14:textId="5C35A0D8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E39C48C" w14:textId="43A342DF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935EC4D" w14:textId="396A6977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4B71DB7" w14:textId="7B2FCB83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FFBC3DB" w14:textId="461FE899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8958240" w14:textId="7A3B0814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466483" w:rsidRPr="00B84746" w14:paraId="06052EA0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344E45E" w14:textId="5E8DD495" w:rsidR="00466483" w:rsidRPr="0088587E" w:rsidRDefault="00466483" w:rsidP="00466483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D629FF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4</w:t>
            </w:r>
          </w:p>
        </w:tc>
        <w:tc>
          <w:tcPr>
            <w:tcW w:w="3628" w:type="dxa"/>
          </w:tcPr>
          <w:p w14:paraId="64F9C868" w14:textId="491DD7E6" w:rsidR="00466483" w:rsidRPr="0088587E" w:rsidRDefault="00D629FF" w:rsidP="00466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ürkiye’de Ekolojik Havzalar ve Yönetimi</w:t>
            </w:r>
          </w:p>
        </w:tc>
        <w:tc>
          <w:tcPr>
            <w:tcW w:w="680" w:type="dxa"/>
          </w:tcPr>
          <w:p w14:paraId="5D8A2AF3" w14:textId="3C01B096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89E9F12" w14:textId="53940927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493382" w14:textId="58EA3079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B49BE05" w14:textId="17511C81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0B9DB5" w14:textId="4C61729A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3AE0511" w14:textId="46B8ED2C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466483" w:rsidRPr="00B84746" w14:paraId="10C8C38D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3AFBEAD" w14:textId="021BB639" w:rsidR="00466483" w:rsidRPr="0088587E" w:rsidRDefault="00466483" w:rsidP="00466483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D629FF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6</w:t>
            </w: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28" w:type="dxa"/>
          </w:tcPr>
          <w:p w14:paraId="6832ED21" w14:textId="2DDDD311" w:rsidR="00466483" w:rsidRPr="0088587E" w:rsidRDefault="00D629FF" w:rsidP="00466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emel Bilgi Teknolojileri Kullanımı</w:t>
            </w:r>
          </w:p>
        </w:tc>
        <w:tc>
          <w:tcPr>
            <w:tcW w:w="680" w:type="dxa"/>
          </w:tcPr>
          <w:p w14:paraId="04BFF59D" w14:textId="7317028D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33E4DB8" w14:textId="3316EA61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3862D7" w14:textId="22468402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6348129" w14:textId="55AFD1BF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4BDE6E" w14:textId="250A0A05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4A10850" w14:textId="64A0D546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466483" w:rsidRPr="00B84746" w14:paraId="25C0F96B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ECBD8BC" w14:textId="2517A4AE" w:rsidR="00466483" w:rsidRPr="0088587E" w:rsidRDefault="00466483" w:rsidP="00466483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D629FF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8</w:t>
            </w: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28" w:type="dxa"/>
          </w:tcPr>
          <w:p w14:paraId="5D467F55" w14:textId="3C06BE29" w:rsidR="00466483" w:rsidRPr="0088587E" w:rsidRDefault="00D629FF" w:rsidP="00466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ahıl İşleme Teknolojileri</w:t>
            </w:r>
          </w:p>
        </w:tc>
        <w:tc>
          <w:tcPr>
            <w:tcW w:w="680" w:type="dxa"/>
          </w:tcPr>
          <w:p w14:paraId="748FD451" w14:textId="77777777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CD10B9B" w14:textId="18F4C7D6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AB70D9B" w14:textId="6BD9962A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B91B40C" w14:textId="057C4356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FB507CE" w14:textId="47B9E949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EF91C57" w14:textId="625C1DBE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466483" w:rsidRPr="00B84746" w14:paraId="79EFFD7A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1521F72" w14:textId="0C10D25E" w:rsidR="00466483" w:rsidRPr="0088587E" w:rsidRDefault="00466483" w:rsidP="004664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88587E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10</w:t>
            </w: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28" w:type="dxa"/>
          </w:tcPr>
          <w:p w14:paraId="668D1481" w14:textId="0AE9C000" w:rsidR="00466483" w:rsidRPr="0088587E" w:rsidRDefault="0088587E" w:rsidP="004664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opraksız Tarım</w:t>
            </w:r>
          </w:p>
        </w:tc>
        <w:tc>
          <w:tcPr>
            <w:tcW w:w="680" w:type="dxa"/>
          </w:tcPr>
          <w:p w14:paraId="4D588CA1" w14:textId="48BE469D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917C851" w14:textId="7A045FDC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06C9E60" w14:textId="34A81493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2047F45" w14:textId="00285E96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1937553" w14:textId="3DE1CCBA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108CEBC" w14:textId="00296701" w:rsidR="00466483" w:rsidRPr="0088587E" w:rsidRDefault="00466483" w:rsidP="004664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466483" w:rsidRPr="00B84746" w14:paraId="18B857FD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8AD6E4" w14:textId="1595475D" w:rsidR="00466483" w:rsidRPr="0088587E" w:rsidRDefault="00466483" w:rsidP="004664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</w:t>
            </w:r>
            <w:r w:rsidR="0088587E"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12</w:t>
            </w: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628" w:type="dxa"/>
          </w:tcPr>
          <w:p w14:paraId="45629DA7" w14:textId="65A7D2B9" w:rsidR="00466483" w:rsidRPr="0088587E" w:rsidRDefault="0088587E" w:rsidP="004664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itogenetik</w:t>
            </w:r>
          </w:p>
        </w:tc>
        <w:tc>
          <w:tcPr>
            <w:tcW w:w="680" w:type="dxa"/>
          </w:tcPr>
          <w:p w14:paraId="7346EBAD" w14:textId="605762F6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2CC4E27" w14:textId="620AD8BC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2DEDCD8" w14:textId="34D8AAE1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ACB50E4" w14:textId="2AE8EC55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4EB2681" w14:textId="77C191F3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C30D717" w14:textId="6C83C1B5" w:rsidR="00466483" w:rsidRPr="0088587E" w:rsidRDefault="00466483" w:rsidP="0046648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5C24BC10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54561D3" w14:textId="064B072E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İKS 20</w:t>
            </w:r>
            <w:r w:rsidR="00AB606B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3628" w:type="dxa"/>
          </w:tcPr>
          <w:p w14:paraId="31C6BAD0" w14:textId="7B274236" w:rsidR="00D629FF" w:rsidRPr="0088587E" w:rsidRDefault="00AB606B" w:rsidP="00D62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606B">
              <w:rPr>
                <w:rFonts w:ascii="Times New Roman" w:hAnsi="Times New Roman" w:cs="Times New Roman"/>
                <w:sz w:val="18"/>
                <w:szCs w:val="18"/>
              </w:rPr>
              <w:t>Entegre Mücadele</w:t>
            </w:r>
          </w:p>
        </w:tc>
        <w:tc>
          <w:tcPr>
            <w:tcW w:w="680" w:type="dxa"/>
          </w:tcPr>
          <w:p w14:paraId="2FF98B44" w14:textId="7BB8562C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360710B" w14:textId="69CECFBE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5DD7574" w14:textId="3E048C4F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BEFE7C3" w14:textId="4F8775D6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D9B1129" w14:textId="1AC062FE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0EE2C42" w14:textId="61A2725A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530D39E4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434BB7" w14:textId="24F8552B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202</w:t>
            </w:r>
          </w:p>
        </w:tc>
        <w:tc>
          <w:tcPr>
            <w:tcW w:w="3628" w:type="dxa"/>
          </w:tcPr>
          <w:p w14:paraId="52BC6759" w14:textId="572EA42C" w:rsidR="00D629FF" w:rsidRPr="0088587E" w:rsidRDefault="00D629FF" w:rsidP="00D6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arla Bitkilerinde Dayanıklılık Islahı</w:t>
            </w:r>
          </w:p>
        </w:tc>
        <w:tc>
          <w:tcPr>
            <w:tcW w:w="680" w:type="dxa"/>
          </w:tcPr>
          <w:p w14:paraId="20D5A032" w14:textId="14B4EA4F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E6F4FFE" w14:textId="651D7706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F5C9518" w14:textId="688F54B8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DD0A10C" w14:textId="0FA48D27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7BF0F58" w14:textId="2A6ACD1F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7BC6F79" w14:textId="2154C7D2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2C4BC272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72BDDD" w14:textId="3E2C67DC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204</w:t>
            </w:r>
          </w:p>
        </w:tc>
        <w:tc>
          <w:tcPr>
            <w:tcW w:w="3628" w:type="dxa"/>
          </w:tcPr>
          <w:p w14:paraId="75EA9F8C" w14:textId="38EE2578" w:rsidR="00D629FF" w:rsidRPr="0088587E" w:rsidRDefault="00D629FF" w:rsidP="00D62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Mantar Yetiştiriciliği</w:t>
            </w:r>
          </w:p>
        </w:tc>
        <w:tc>
          <w:tcPr>
            <w:tcW w:w="680" w:type="dxa"/>
          </w:tcPr>
          <w:p w14:paraId="44F7BD03" w14:textId="279CC91C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F1AFF5E" w14:textId="46FB8D61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9C3ACD6" w14:textId="2B43D1F2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2CA78F6" w14:textId="3E09893A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C8F72E0" w14:textId="1A265A92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636B85D" w14:textId="19229183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2E43E6D9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22DBAEF" w14:textId="64411EED" w:rsidR="00D629FF" w:rsidRPr="0088587E" w:rsidRDefault="00D629FF" w:rsidP="00D629F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206</w:t>
            </w:r>
          </w:p>
        </w:tc>
        <w:tc>
          <w:tcPr>
            <w:tcW w:w="3628" w:type="dxa"/>
          </w:tcPr>
          <w:p w14:paraId="6F6944AE" w14:textId="69CF123F" w:rsidR="00D629FF" w:rsidRPr="0088587E" w:rsidRDefault="00D629FF" w:rsidP="00D6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Toprak Islahı</w:t>
            </w:r>
          </w:p>
        </w:tc>
        <w:tc>
          <w:tcPr>
            <w:tcW w:w="680" w:type="dxa"/>
          </w:tcPr>
          <w:p w14:paraId="347CA998" w14:textId="47FBE12A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D82F2BA" w14:textId="362C4EDA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3A6A07D" w14:textId="2C55DE36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A67A9DB" w14:textId="61223415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5EC3D94" w14:textId="23D8984C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3033CE6" w14:textId="7E33B19F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734FFDD3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6F5039" w14:textId="10EE1BE1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208</w:t>
            </w:r>
          </w:p>
        </w:tc>
        <w:tc>
          <w:tcPr>
            <w:tcW w:w="3628" w:type="dxa"/>
          </w:tcPr>
          <w:p w14:paraId="56659F7B" w14:textId="4395D460" w:rsidR="00D629FF" w:rsidRPr="0088587E" w:rsidRDefault="00D629FF" w:rsidP="00D62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Tarım Sigortaları</w:t>
            </w:r>
          </w:p>
        </w:tc>
        <w:tc>
          <w:tcPr>
            <w:tcW w:w="680" w:type="dxa"/>
          </w:tcPr>
          <w:p w14:paraId="13A4066E" w14:textId="59C336A6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6976E26" w14:textId="3F5827C5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A696685" w14:textId="2C5D77CF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88ED76E" w14:textId="1BD46920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AEB6C02" w14:textId="104B74AD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49B426C" w14:textId="3E67A579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1B1D33D2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82CCEB" w14:textId="4FA2DE8C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210</w:t>
            </w:r>
          </w:p>
        </w:tc>
        <w:tc>
          <w:tcPr>
            <w:tcW w:w="3628" w:type="dxa"/>
          </w:tcPr>
          <w:p w14:paraId="78FC1B86" w14:textId="6521B6DD" w:rsidR="00D629FF" w:rsidRPr="0088587E" w:rsidRDefault="00D629FF" w:rsidP="00D6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Tarım Hukuku</w:t>
            </w:r>
          </w:p>
        </w:tc>
        <w:tc>
          <w:tcPr>
            <w:tcW w:w="680" w:type="dxa"/>
          </w:tcPr>
          <w:p w14:paraId="7AB8E0CF" w14:textId="597119F2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w w:val="99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1954C3A" w14:textId="2DCC00B0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79A1D9D" w14:textId="5A8E0A2A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E6F1A5A" w14:textId="37002985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752D486" w14:textId="3727D3AE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FAFECD2" w14:textId="5FA37CF5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629FF" w:rsidRPr="00B84746" w14:paraId="0C92977E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AECCD8" w14:textId="612D5D61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CNG 290</w:t>
            </w:r>
          </w:p>
        </w:tc>
        <w:tc>
          <w:tcPr>
            <w:tcW w:w="3628" w:type="dxa"/>
          </w:tcPr>
          <w:p w14:paraId="75F56144" w14:textId="24644BD9" w:rsidR="00D629FF" w:rsidRPr="0088587E" w:rsidRDefault="00D629FF" w:rsidP="00D62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Programlamaya Giriş</w:t>
            </w:r>
          </w:p>
        </w:tc>
        <w:tc>
          <w:tcPr>
            <w:tcW w:w="680" w:type="dxa"/>
          </w:tcPr>
          <w:p w14:paraId="61A175FF" w14:textId="65257402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A38A110" w14:textId="119001A7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3987AC18" w14:textId="6DFF57C8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4E1E0EC" w14:textId="1F53EA17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87E8D29" w14:textId="75DE2918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9FA260C" w14:textId="66DB85A3" w:rsidR="00D629FF" w:rsidRPr="0088587E" w:rsidRDefault="00D629FF" w:rsidP="00D629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</w:p>
        </w:tc>
      </w:tr>
      <w:tr w:rsidR="00D629FF" w:rsidRPr="00B84746" w14:paraId="6DC656B6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9A529AD" w14:textId="2259FD06" w:rsidR="00D629FF" w:rsidRPr="0088587E" w:rsidRDefault="00D629FF" w:rsidP="00D629FF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 w:val="0"/>
                <w:sz w:val="18"/>
                <w:szCs w:val="18"/>
              </w:rPr>
              <w:t>AEE 203</w:t>
            </w:r>
          </w:p>
        </w:tc>
        <w:tc>
          <w:tcPr>
            <w:tcW w:w="3628" w:type="dxa"/>
          </w:tcPr>
          <w:p w14:paraId="003CC8B0" w14:textId="23732835" w:rsidR="00D629FF" w:rsidRPr="0088587E" w:rsidRDefault="00D629FF" w:rsidP="00D6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bCs/>
                <w:sz w:val="18"/>
                <w:szCs w:val="18"/>
              </w:rPr>
              <w:t>Malzeme Biliminde Temel Kavramlar</w:t>
            </w:r>
          </w:p>
        </w:tc>
        <w:tc>
          <w:tcPr>
            <w:tcW w:w="680" w:type="dxa"/>
          </w:tcPr>
          <w:p w14:paraId="36EBBE90" w14:textId="6E54D6AC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w w:val="99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CFA5DC1" w14:textId="47BC6F55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BEB62E4" w14:textId="2307EA9F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03DC45C" w14:textId="01C087F8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CA2B6E5" w14:textId="522CDD08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94F2EE1" w14:textId="1E284EA2" w:rsidR="00D629FF" w:rsidRPr="0088587E" w:rsidRDefault="00D629FF" w:rsidP="00D629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8587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</w:tbl>
    <w:p w14:paraId="6CB8C7C0" w14:textId="77777777" w:rsidR="00B565DA" w:rsidRDefault="00B565DA" w:rsidP="00AB6CAB">
      <w:pPr>
        <w:spacing w:after="0" w:line="240" w:lineRule="auto"/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AB6CAB" w:rsidRPr="00B84746" w14:paraId="6C6D600A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7D40917" w14:textId="77777777" w:rsidR="00AB6CAB" w:rsidRPr="00837857" w:rsidRDefault="00AB6CAB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B6CAB">
              <w:rPr>
                <w:rFonts w:ascii="Times New Roman" w:hAnsi="Times New Roman" w:cs="Times New Roman"/>
                <w:sz w:val="18"/>
                <w:szCs w:val="18"/>
              </w:rPr>
              <w:t>5. YARIYIL DERS PLANI</w:t>
            </w:r>
          </w:p>
        </w:tc>
      </w:tr>
      <w:tr w:rsidR="000A5885" w:rsidRPr="00B84746" w14:paraId="255D4C12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B0A51AD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15EC1F02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1E6E5C4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0AD7E83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17F54614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378E1F8B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625CECC3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21F3E9C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FD2FAD" w:rsidRPr="007A186F" w14:paraId="3EBE166D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73C05EA" w14:textId="2D80A2FB" w:rsidR="00FD2FAD" w:rsidRPr="0039199D" w:rsidRDefault="00FD2FAD" w:rsidP="00FD2FA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88587E"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ÜT</w:t>
            </w:r>
            <w:r w:rsidR="00AB68D3"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301</w:t>
            </w:r>
          </w:p>
        </w:tc>
        <w:tc>
          <w:tcPr>
            <w:tcW w:w="3628" w:type="dxa"/>
          </w:tcPr>
          <w:p w14:paraId="24BB9E67" w14:textId="28B17AFF" w:rsidR="00FD2FAD" w:rsidRPr="0039199D" w:rsidRDefault="0088587E" w:rsidP="00FD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Bitki Islahının Esasları</w:t>
            </w:r>
          </w:p>
        </w:tc>
        <w:tc>
          <w:tcPr>
            <w:tcW w:w="680" w:type="dxa"/>
          </w:tcPr>
          <w:p w14:paraId="4CB89854" w14:textId="77777777" w:rsidR="00FD2FAD" w:rsidRPr="0039199D" w:rsidRDefault="00FD2FAD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0B8B038" w14:textId="77777777" w:rsidR="00FD2FAD" w:rsidRPr="0039199D" w:rsidRDefault="00FD2FAD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84D4F27" w14:textId="6C9D41B3" w:rsidR="00FD2FAD" w:rsidRPr="0039199D" w:rsidRDefault="0088587E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8E259D8" w14:textId="3CED8BE0" w:rsidR="00FD2FAD" w:rsidRPr="0039199D" w:rsidRDefault="0088587E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E9D82AB" w14:textId="4B901F29" w:rsidR="00FD2FAD" w:rsidRPr="0039199D" w:rsidRDefault="0088587E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BAAB3BC" w14:textId="1CA9A20F" w:rsidR="00FD2FAD" w:rsidRPr="0039199D" w:rsidRDefault="0088587E" w:rsidP="00FD2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8587E" w:rsidRPr="007A186F" w14:paraId="3CEF91B8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D6F395A" w14:textId="301B0023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3</w:t>
            </w:r>
          </w:p>
        </w:tc>
        <w:tc>
          <w:tcPr>
            <w:tcW w:w="3628" w:type="dxa"/>
          </w:tcPr>
          <w:p w14:paraId="4EF7FECC" w14:textId="364DA3B5" w:rsidR="0088587E" w:rsidRPr="0039199D" w:rsidRDefault="0088587E" w:rsidP="0088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ohumluk Üretimi ve Standardizasyonu</w:t>
            </w:r>
          </w:p>
        </w:tc>
        <w:tc>
          <w:tcPr>
            <w:tcW w:w="680" w:type="dxa"/>
          </w:tcPr>
          <w:p w14:paraId="1AF6AE6E" w14:textId="25376750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48E6F08" w14:textId="1750FCF6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463ACE" w14:textId="7521D146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C4AD3D2" w14:textId="4CE1DCED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DACD0BE" w14:textId="6AEAA701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9D0DE5E" w14:textId="2707C830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8587E" w:rsidRPr="007A186F" w14:paraId="0618F0DB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DB603F4" w14:textId="5551CB0A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5</w:t>
            </w:r>
          </w:p>
        </w:tc>
        <w:tc>
          <w:tcPr>
            <w:tcW w:w="3628" w:type="dxa"/>
          </w:tcPr>
          <w:p w14:paraId="5AC285C0" w14:textId="60EEF1BD" w:rsidR="0088587E" w:rsidRPr="0039199D" w:rsidRDefault="0088587E" w:rsidP="0088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oprak Etüt ve Haritalama</w:t>
            </w:r>
          </w:p>
        </w:tc>
        <w:tc>
          <w:tcPr>
            <w:tcW w:w="680" w:type="dxa"/>
          </w:tcPr>
          <w:p w14:paraId="7391F5FB" w14:textId="168F7EDC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1969937" w14:textId="69C8331B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980B6B6" w14:textId="5DA790BF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9EE34E3" w14:textId="5312D8AB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26FE152" w14:textId="78BE91EC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9240677" w14:textId="57C764BA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8587E" w:rsidRPr="007A186F" w14:paraId="3575D3F9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5DCAB13" w14:textId="63B2BF45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7</w:t>
            </w:r>
          </w:p>
        </w:tc>
        <w:tc>
          <w:tcPr>
            <w:tcW w:w="3628" w:type="dxa"/>
          </w:tcPr>
          <w:p w14:paraId="7D9B9D23" w14:textId="40865535" w:rsidR="0088587E" w:rsidRPr="0039199D" w:rsidRDefault="0088587E" w:rsidP="0088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arımsal Araştırma ve Deneme Metotları</w:t>
            </w:r>
          </w:p>
        </w:tc>
        <w:tc>
          <w:tcPr>
            <w:tcW w:w="680" w:type="dxa"/>
          </w:tcPr>
          <w:p w14:paraId="55E8527B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CB121CF" w14:textId="76557BA1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26AD5F8" w14:textId="0ECF7DC1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79F67C8" w14:textId="491807D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595D3195" w14:textId="69F2DA2D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6743F75F" w14:textId="0EDD31E6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88587E" w:rsidRPr="007A186F" w14:paraId="3060D235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51D6D8" w14:textId="12B318F1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9</w:t>
            </w:r>
          </w:p>
        </w:tc>
        <w:tc>
          <w:tcPr>
            <w:tcW w:w="3628" w:type="dxa"/>
          </w:tcPr>
          <w:p w14:paraId="52ABD8B6" w14:textId="26904A45" w:rsidR="0088587E" w:rsidRPr="0039199D" w:rsidRDefault="0088587E" w:rsidP="0088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Yemeklik Tane Baklagiller</w:t>
            </w:r>
          </w:p>
        </w:tc>
        <w:tc>
          <w:tcPr>
            <w:tcW w:w="680" w:type="dxa"/>
          </w:tcPr>
          <w:p w14:paraId="25A59975" w14:textId="77777777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CFCE116" w14:textId="11D53C86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C54030C" w14:textId="3C7FA949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E05DF70" w14:textId="626DB12C" w:rsidR="0088587E" w:rsidRPr="0039199D" w:rsidRDefault="0030458D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259C418" w14:textId="51CA0D72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78C4C906" w14:textId="4F72B990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8587E" w:rsidRPr="007A186F" w14:paraId="59C9F996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6D0BCE" w14:textId="2611DFED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11</w:t>
            </w:r>
          </w:p>
        </w:tc>
        <w:tc>
          <w:tcPr>
            <w:tcW w:w="3628" w:type="dxa"/>
          </w:tcPr>
          <w:p w14:paraId="2B6A9B6E" w14:textId="6E55B6C2" w:rsidR="0088587E" w:rsidRPr="0039199D" w:rsidRDefault="0088587E" w:rsidP="0088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Sert Çekirdekli Meyve Yetiştiriciliği</w:t>
            </w:r>
          </w:p>
        </w:tc>
        <w:tc>
          <w:tcPr>
            <w:tcW w:w="680" w:type="dxa"/>
          </w:tcPr>
          <w:p w14:paraId="33D98A47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B9A8BED" w14:textId="7F459968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2F6DD8A" w14:textId="2C1B31A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39DB3D3" w14:textId="2B899FE1" w:rsidR="0088587E" w:rsidRPr="0039199D" w:rsidRDefault="0030458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4088471" w14:textId="5A642900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25CD8DE9" w14:textId="4F85D491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88587E" w:rsidRPr="007A186F" w14:paraId="4A2F8451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8FBFAA3" w14:textId="5D28D383" w:rsidR="0088587E" w:rsidRPr="0039199D" w:rsidRDefault="0088587E" w:rsidP="008858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13</w:t>
            </w:r>
          </w:p>
        </w:tc>
        <w:tc>
          <w:tcPr>
            <w:tcW w:w="3628" w:type="dxa"/>
          </w:tcPr>
          <w:p w14:paraId="45CB07BF" w14:textId="196AFECA" w:rsidR="0088587E" w:rsidRPr="0039199D" w:rsidRDefault="0088587E" w:rsidP="0088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ıbbi Aromatik Bitkiler</w:t>
            </w:r>
          </w:p>
        </w:tc>
        <w:tc>
          <w:tcPr>
            <w:tcW w:w="680" w:type="dxa"/>
          </w:tcPr>
          <w:p w14:paraId="18F4FDA2" w14:textId="0E071D84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9B30220" w14:textId="44D7BBF9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33654A09" w14:textId="04E912FB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FD60EE4" w14:textId="65F4C4E2" w:rsidR="0088587E" w:rsidRPr="0039199D" w:rsidRDefault="0039199D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62060F93" w14:textId="4CE1963C" w:rsidR="0088587E" w:rsidRPr="0039199D" w:rsidRDefault="0088587E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1D9076F0" w14:textId="7C558E9A" w:rsidR="0088587E" w:rsidRPr="0039199D" w:rsidRDefault="0039199D" w:rsidP="008858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8587E" w:rsidRPr="007A186F" w14:paraId="1D610420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0F2DD9B" w14:textId="309AF11D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BİK 201</w:t>
            </w:r>
          </w:p>
        </w:tc>
        <w:tc>
          <w:tcPr>
            <w:tcW w:w="3628" w:type="dxa"/>
          </w:tcPr>
          <w:p w14:paraId="702C59FF" w14:textId="7A13F125" w:rsidR="0088587E" w:rsidRPr="0039199D" w:rsidRDefault="0088587E" w:rsidP="0088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Entomoloji</w:t>
            </w:r>
          </w:p>
        </w:tc>
        <w:tc>
          <w:tcPr>
            <w:tcW w:w="680" w:type="dxa"/>
          </w:tcPr>
          <w:p w14:paraId="708591E8" w14:textId="56CFF209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F3B5E4D" w14:textId="028526EE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39D94E7" w14:textId="49331BE7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F662F18" w14:textId="48C2438A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E298901" w14:textId="5FA5CEB6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A79CAAC" w14:textId="76F80431" w:rsidR="0088587E" w:rsidRPr="0039199D" w:rsidRDefault="0039199D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670179" w:rsidRPr="007A186F" w14:paraId="4F9008DF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478D672" w14:textId="35EE65C4" w:rsidR="00670179" w:rsidRPr="0039199D" w:rsidRDefault="00670179" w:rsidP="0067017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b w:val="0"/>
                <w:sz w:val="18"/>
                <w:szCs w:val="18"/>
              </w:rPr>
              <w:t>TBT 301</w:t>
            </w:r>
          </w:p>
        </w:tc>
        <w:tc>
          <w:tcPr>
            <w:tcW w:w="3628" w:type="dxa"/>
          </w:tcPr>
          <w:p w14:paraId="1AC79CEC" w14:textId="77777777" w:rsidR="00670179" w:rsidRPr="00670179" w:rsidRDefault="00670179" w:rsidP="00670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0179">
              <w:rPr>
                <w:rFonts w:ascii="Times New Roman" w:hAnsi="Times New Roman" w:cs="Times New Roman"/>
                <w:sz w:val="18"/>
                <w:szCs w:val="18"/>
              </w:rPr>
              <w:t>Drone Teknolojisi</w:t>
            </w:r>
          </w:p>
        </w:tc>
        <w:tc>
          <w:tcPr>
            <w:tcW w:w="680" w:type="dxa"/>
          </w:tcPr>
          <w:p w14:paraId="76DBC47A" w14:textId="77777777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80D65BE" w14:textId="6CA1EC83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650519BD" w14:textId="3698057C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FB96132" w14:textId="75060D1B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55D28677" w14:textId="77777777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87D7221" w14:textId="77777777" w:rsidR="00670179" w:rsidRPr="0039199D" w:rsidRDefault="00670179" w:rsidP="006701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8587E" w:rsidRPr="007A186F" w14:paraId="426A5495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68FF42" w14:textId="15C2F177" w:rsidR="0088587E" w:rsidRPr="0039199D" w:rsidRDefault="0088587E" w:rsidP="0088587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6E154072" w14:textId="4E0EE23A" w:rsidR="0088587E" w:rsidRPr="0039199D" w:rsidRDefault="0039199D" w:rsidP="0088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 xml:space="preserve">Teknik </w:t>
            </w:r>
            <w:r w:rsidR="0088587E" w:rsidRPr="0039199D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  <w:r w:rsidR="0088587E" w:rsidRPr="0039199D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39199D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>I</w:t>
            </w:r>
          </w:p>
        </w:tc>
        <w:tc>
          <w:tcPr>
            <w:tcW w:w="680" w:type="dxa"/>
          </w:tcPr>
          <w:p w14:paraId="40563B77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7342D5B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7BCCFD4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17DD4B3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355CB51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D65B8AA" w14:textId="77777777" w:rsidR="0088587E" w:rsidRPr="0039199D" w:rsidRDefault="0088587E" w:rsidP="0088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7A186F" w14:paraId="06532121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702D72" w14:textId="77777777" w:rsidR="0039199D" w:rsidRPr="0039199D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418C4ACD" w14:textId="22AF2579" w:rsidR="0039199D" w:rsidRPr="0039199D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eknik Seçmeli II</w:t>
            </w:r>
          </w:p>
        </w:tc>
        <w:tc>
          <w:tcPr>
            <w:tcW w:w="680" w:type="dxa"/>
          </w:tcPr>
          <w:p w14:paraId="3E1E72E3" w14:textId="5F220594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12A5531" w14:textId="373CF095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01313C4" w14:textId="37E65A99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6EA0D50" w14:textId="1B2E6A96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C0D7800" w14:textId="5EBBCF83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BC16BD8" w14:textId="6614B851" w:rsidR="0039199D" w:rsidRPr="0039199D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7A186F" w14:paraId="0FECD328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3BB7AB" w14:textId="77777777" w:rsidR="0039199D" w:rsidRPr="00D503BA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0201BEF1" w14:textId="77777777" w:rsidR="0039199D" w:rsidRPr="00D503BA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1806D049" w14:textId="045D016F" w:rsidR="0039199D" w:rsidRPr="00D503BA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670179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87144DB" w14:textId="7261C314" w:rsidR="0039199D" w:rsidRPr="00D503BA" w:rsidRDefault="00670179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680" w:type="dxa"/>
          </w:tcPr>
          <w:p w14:paraId="0C6B6937" w14:textId="44069EDE" w:rsidR="0039199D" w:rsidRPr="00D503BA" w:rsidRDefault="0030458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670179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680" w:type="dxa"/>
          </w:tcPr>
          <w:p w14:paraId="0FB02CCA" w14:textId="65FCD134" w:rsidR="0039199D" w:rsidRPr="00D503BA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6</w:t>
            </w:r>
          </w:p>
        </w:tc>
        <w:tc>
          <w:tcPr>
            <w:tcW w:w="707" w:type="dxa"/>
          </w:tcPr>
          <w:p w14:paraId="74B2F1A2" w14:textId="77777777" w:rsidR="0039199D" w:rsidRPr="00D503BA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39199D" w:rsidRPr="007A186F" w14:paraId="768147E7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B6D7063" w14:textId="77777777" w:rsidR="0039199D" w:rsidRPr="00D503BA" w:rsidRDefault="0039199D" w:rsidP="003919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007D4B0E" w14:textId="77777777" w:rsidR="0039199D" w:rsidRPr="00D503BA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61B4F754" w14:textId="77777777" w:rsidR="0039199D" w:rsidRPr="00D503BA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. Modül</w:t>
            </w:r>
          </w:p>
        </w:tc>
      </w:tr>
      <w:tr w:rsidR="0039199D" w:rsidRPr="007A186F" w14:paraId="613BD2E7" w14:textId="77777777" w:rsidTr="00AB6C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8B04DEC" w14:textId="77777777" w:rsidR="0039199D" w:rsidRPr="00D503BA" w:rsidRDefault="0039199D" w:rsidP="003919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7EAA2AE0" w14:textId="6FC611B6" w:rsidR="0039199D" w:rsidRPr="00D503BA" w:rsidRDefault="0039199D" w:rsidP="0039199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229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itki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slahının Esasları-Yemeklik Tane Baklagiller-Sert Çekirdekli Meyve Yetiştiriciliği</w:t>
            </w:r>
          </w:p>
        </w:tc>
      </w:tr>
    </w:tbl>
    <w:p w14:paraId="4F16C7C0" w14:textId="1CA2702D" w:rsidR="00CF5A32" w:rsidRDefault="00CF5A32" w:rsidP="00CF5A32">
      <w:pPr>
        <w:spacing w:after="0" w:line="240" w:lineRule="auto"/>
      </w:pPr>
    </w:p>
    <w:p w14:paraId="1EB627F8" w14:textId="4D2822B8" w:rsidR="0039199D" w:rsidRDefault="0039199D" w:rsidP="00CF5A32">
      <w:pPr>
        <w:spacing w:after="0" w:line="240" w:lineRule="auto"/>
      </w:pPr>
    </w:p>
    <w:p w14:paraId="17C8CD94" w14:textId="77777777" w:rsidR="0039199D" w:rsidRDefault="0039199D" w:rsidP="00CF5A32">
      <w:pPr>
        <w:spacing w:after="0" w:line="240" w:lineRule="auto"/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5A32" w:rsidRPr="00B84746" w14:paraId="0B7DFF7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7F9F6CE" w14:textId="77777777" w:rsidR="00CF5A32" w:rsidRPr="00837857" w:rsidRDefault="00CF5A32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CF5A32">
              <w:rPr>
                <w:rFonts w:ascii="Times New Roman" w:hAnsi="Times New Roman" w:cs="Times New Roman"/>
                <w:sz w:val="18"/>
                <w:szCs w:val="18"/>
              </w:rPr>
              <w:t>5. YARIYIL SEÇMELİ DERS PLANI</w:t>
            </w:r>
          </w:p>
        </w:tc>
      </w:tr>
      <w:tr w:rsidR="000A5885" w:rsidRPr="00B84746" w14:paraId="374043E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BBDA49B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3560D99A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5F88B632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1AC2806C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32C5640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599C6F76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616CDDC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2885FCC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39199D" w:rsidRPr="00B84746" w14:paraId="28BC5148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EAA156F" w14:textId="722B89BC" w:rsidR="0039199D" w:rsidRPr="00293AB7" w:rsidRDefault="0039199D" w:rsidP="0039199D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01</w:t>
            </w:r>
          </w:p>
        </w:tc>
        <w:tc>
          <w:tcPr>
            <w:tcW w:w="3628" w:type="dxa"/>
          </w:tcPr>
          <w:p w14:paraId="2E050D5B" w14:textId="00953AFD" w:rsidR="0039199D" w:rsidRPr="00D87019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Bitkisel Üretim Sistemleri ve Ekim Nöbetleri</w:t>
            </w:r>
          </w:p>
        </w:tc>
        <w:tc>
          <w:tcPr>
            <w:tcW w:w="680" w:type="dxa"/>
          </w:tcPr>
          <w:p w14:paraId="12DE2138" w14:textId="439E95D8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EAD2DEB" w14:textId="35E76A9E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4C782A4" w14:textId="09F1FF80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4EB8133" w14:textId="23E38BA5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9C88781" w14:textId="6B7110F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D030AA5" w14:textId="6BA5576E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5A7CE881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6C4C8AF" w14:textId="4AAAC990" w:rsidR="0039199D" w:rsidRPr="00293AB7" w:rsidRDefault="0039199D" w:rsidP="0039199D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03</w:t>
            </w:r>
          </w:p>
        </w:tc>
        <w:tc>
          <w:tcPr>
            <w:tcW w:w="3628" w:type="dxa"/>
          </w:tcPr>
          <w:p w14:paraId="0653AB4F" w14:textId="5F056C69" w:rsidR="0039199D" w:rsidRPr="00D87019" w:rsidRDefault="0039199D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Sert Kabuklu Meyveler</w:t>
            </w:r>
          </w:p>
        </w:tc>
        <w:tc>
          <w:tcPr>
            <w:tcW w:w="680" w:type="dxa"/>
          </w:tcPr>
          <w:p w14:paraId="52DF9EFC" w14:textId="10AE9EC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7E3069B" w14:textId="160DFCB5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B815914" w14:textId="31A45903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C4315E6" w14:textId="08F796D8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4AC1D41" w14:textId="1D628C4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9EB1477" w14:textId="68AC2EEC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4B0ECBA1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6B7B3A9" w14:textId="5BE61E4B" w:rsidR="0039199D" w:rsidRPr="00B65315" w:rsidRDefault="0039199D" w:rsidP="0039199D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05</w:t>
            </w:r>
          </w:p>
        </w:tc>
        <w:tc>
          <w:tcPr>
            <w:tcW w:w="3628" w:type="dxa"/>
          </w:tcPr>
          <w:p w14:paraId="40742759" w14:textId="58E68927" w:rsidR="0039199D" w:rsidRPr="00B65315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Melez Çeşit Islahı</w:t>
            </w:r>
          </w:p>
        </w:tc>
        <w:tc>
          <w:tcPr>
            <w:tcW w:w="680" w:type="dxa"/>
          </w:tcPr>
          <w:p w14:paraId="431649B7" w14:textId="6015C6C7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916B6CA" w14:textId="57FB655C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76F3DE6" w14:textId="7405B330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1A66437" w14:textId="4B5BFD95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75F6CA4" w14:textId="09E0404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2D7C78A" w14:textId="0FCD2664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150F307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5211C1" w14:textId="21B9C588" w:rsidR="0039199D" w:rsidRPr="00B65315" w:rsidRDefault="0039199D" w:rsidP="003919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07</w:t>
            </w:r>
          </w:p>
        </w:tc>
        <w:tc>
          <w:tcPr>
            <w:tcW w:w="3628" w:type="dxa"/>
          </w:tcPr>
          <w:p w14:paraId="7E7FCFE2" w14:textId="0A9608E0" w:rsidR="0039199D" w:rsidRPr="00B65315" w:rsidRDefault="0039199D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Kesme Çiçekçilik</w:t>
            </w:r>
          </w:p>
        </w:tc>
        <w:tc>
          <w:tcPr>
            <w:tcW w:w="680" w:type="dxa"/>
          </w:tcPr>
          <w:p w14:paraId="085708D8" w14:textId="6A16527F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DFAF4B4" w14:textId="4A7FB50A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F8A53A3" w14:textId="60B0F9CD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8B78189" w14:textId="4FAB6855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2F13F36" w14:textId="70CF9915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C12B750" w14:textId="4FCD798B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6A328757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4C86577" w14:textId="1CD19C01" w:rsidR="0039199D" w:rsidRPr="00B65315" w:rsidRDefault="0039199D" w:rsidP="003919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09</w:t>
            </w:r>
          </w:p>
        </w:tc>
        <w:tc>
          <w:tcPr>
            <w:tcW w:w="3628" w:type="dxa"/>
          </w:tcPr>
          <w:p w14:paraId="26E956DB" w14:textId="5883A819" w:rsidR="0039199D" w:rsidRPr="00B65315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Bitki Üretim Yöntemleri</w:t>
            </w:r>
          </w:p>
        </w:tc>
        <w:tc>
          <w:tcPr>
            <w:tcW w:w="680" w:type="dxa"/>
          </w:tcPr>
          <w:p w14:paraId="60B5D41E" w14:textId="1D6155A2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A976475" w14:textId="1A25F125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CF5A303" w14:textId="040E7642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67B8101" w14:textId="31166D42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B10F82D" w14:textId="3A7DF08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50DB702" w14:textId="6D217C13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35CDED04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B1B71C5" w14:textId="1217C312" w:rsidR="0039199D" w:rsidRPr="00B65315" w:rsidRDefault="0039199D" w:rsidP="0039199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11</w:t>
            </w:r>
          </w:p>
        </w:tc>
        <w:tc>
          <w:tcPr>
            <w:tcW w:w="3628" w:type="dxa"/>
          </w:tcPr>
          <w:p w14:paraId="26E86A62" w14:textId="3A54876F" w:rsidR="0039199D" w:rsidRPr="00B65315" w:rsidRDefault="0039199D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9199D">
              <w:rPr>
                <w:rFonts w:ascii="Times New Roman" w:hAnsi="Times New Roman" w:cs="Times New Roman"/>
                <w:sz w:val="18"/>
                <w:szCs w:val="18"/>
              </w:rPr>
              <w:t>Tarla Ürünleri Standardizasyonu ve Yapılanma</w:t>
            </w:r>
          </w:p>
        </w:tc>
        <w:tc>
          <w:tcPr>
            <w:tcW w:w="680" w:type="dxa"/>
          </w:tcPr>
          <w:p w14:paraId="3D4606F2" w14:textId="2DA1C9EE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285477B" w14:textId="359CF175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142429" w14:textId="39B9987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5BBF0A4" w14:textId="41A6E02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60BA2D1" w14:textId="1702C464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771DA3C" w14:textId="6BDCDBEC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396F3BB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5A5D8BB" w14:textId="761ACC1B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1</w:t>
            </w: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3</w:t>
            </w:r>
          </w:p>
        </w:tc>
        <w:tc>
          <w:tcPr>
            <w:tcW w:w="3628" w:type="dxa"/>
          </w:tcPr>
          <w:p w14:paraId="26785DC5" w14:textId="1E5B4367" w:rsidR="0039199D" w:rsidRPr="00D60B63" w:rsidRDefault="00313431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13431">
              <w:rPr>
                <w:rFonts w:ascii="Times New Roman" w:hAnsi="Times New Roman" w:cs="Times New Roman"/>
                <w:sz w:val="18"/>
                <w:szCs w:val="18"/>
              </w:rPr>
              <w:t>Mikrobiyal Genetik</w:t>
            </w:r>
          </w:p>
        </w:tc>
        <w:tc>
          <w:tcPr>
            <w:tcW w:w="680" w:type="dxa"/>
          </w:tcPr>
          <w:p w14:paraId="72B20E41" w14:textId="739ACA45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3D9BC97" w14:textId="4B6E331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324B2C4" w14:textId="14CD09F8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1EACEBC" w14:textId="5277C121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809F1B7" w14:textId="3C0F8CC9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08AD738" w14:textId="6F6D41A3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3291DC27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998B39" w14:textId="2BCFF954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ÜTS 3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1</w:t>
            </w: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5</w:t>
            </w:r>
          </w:p>
        </w:tc>
        <w:tc>
          <w:tcPr>
            <w:tcW w:w="3628" w:type="dxa"/>
          </w:tcPr>
          <w:p w14:paraId="2A7F100E" w14:textId="3A034A6D" w:rsidR="0039199D" w:rsidRPr="00D60B63" w:rsidRDefault="00313431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13431">
              <w:rPr>
                <w:rFonts w:ascii="Times New Roman" w:hAnsi="Times New Roman" w:cs="Times New Roman"/>
                <w:sz w:val="18"/>
                <w:szCs w:val="18"/>
              </w:rPr>
              <w:t>Toprak Biyolojisi</w:t>
            </w:r>
          </w:p>
        </w:tc>
        <w:tc>
          <w:tcPr>
            <w:tcW w:w="680" w:type="dxa"/>
          </w:tcPr>
          <w:p w14:paraId="6797B6C9" w14:textId="2FF1E78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24C24B8" w14:textId="2894B49F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E298FAA" w14:textId="5654E5F5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B797162" w14:textId="2BF062FB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CFF8390" w14:textId="0FF5E6ED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166DF51" w14:textId="4F013D79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0D7DBAAE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25A9C9" w14:textId="68E1739C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653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B653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</w:t>
            </w:r>
            <w: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7</w:t>
            </w:r>
          </w:p>
        </w:tc>
        <w:tc>
          <w:tcPr>
            <w:tcW w:w="3628" w:type="dxa"/>
          </w:tcPr>
          <w:p w14:paraId="16EF5505" w14:textId="0A008770" w:rsidR="0039199D" w:rsidRPr="00D60B63" w:rsidRDefault="00313431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13431">
              <w:rPr>
                <w:rFonts w:ascii="Times New Roman" w:hAnsi="Times New Roman" w:cs="Times New Roman"/>
                <w:sz w:val="18"/>
                <w:szCs w:val="18"/>
              </w:rPr>
              <w:t>Organik Tarım</w:t>
            </w:r>
          </w:p>
        </w:tc>
        <w:tc>
          <w:tcPr>
            <w:tcW w:w="680" w:type="dxa"/>
          </w:tcPr>
          <w:p w14:paraId="769D61DA" w14:textId="731209EC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6535">
              <w:rPr>
                <w:rFonts w:ascii="Times New Roman" w:hAnsi="Times New Roman" w:cs="Times New Roman"/>
                <w:w w:val="99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EBFDB83" w14:textId="0445F10F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154F90B" w14:textId="76B75DDE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3E30DA2" w14:textId="4FAA0D7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8EFCC2" w14:textId="63B315B7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0837073" w14:textId="1D9F766D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6A8B2880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77AB3D0" w14:textId="018D088F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İK</w:t>
            </w: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S 31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3</w:t>
            </w:r>
          </w:p>
        </w:tc>
        <w:tc>
          <w:tcPr>
            <w:tcW w:w="3628" w:type="dxa"/>
          </w:tcPr>
          <w:p w14:paraId="79510ECC" w14:textId="67E8C3D0" w:rsidR="0039199D" w:rsidRPr="00D60B63" w:rsidRDefault="00313431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13431">
              <w:rPr>
                <w:rFonts w:ascii="Times New Roman" w:hAnsi="Times New Roman" w:cs="Times New Roman"/>
                <w:sz w:val="18"/>
                <w:szCs w:val="18"/>
              </w:rPr>
              <w:t>Tarla Bitkileri Hastalıkları</w:t>
            </w:r>
          </w:p>
        </w:tc>
        <w:tc>
          <w:tcPr>
            <w:tcW w:w="680" w:type="dxa"/>
          </w:tcPr>
          <w:p w14:paraId="35B198F4" w14:textId="617C670C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9459165" w14:textId="4E1AA958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CE7B7D7" w14:textId="6B1ABC51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0849F86" w14:textId="42E6F76A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AE8D196" w14:textId="0C4AECD6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0BD55A3" w14:textId="2B8648EE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4F95016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9DB1FB" w14:textId="555194AD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İK</w:t>
            </w: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S 31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5</w:t>
            </w:r>
          </w:p>
        </w:tc>
        <w:tc>
          <w:tcPr>
            <w:tcW w:w="3628" w:type="dxa"/>
          </w:tcPr>
          <w:p w14:paraId="77C1D135" w14:textId="728D37E0" w:rsidR="0039199D" w:rsidRPr="00D60B63" w:rsidRDefault="002A5BDC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ahçe</w:t>
            </w:r>
            <w:r w:rsidR="00313431" w:rsidRPr="00313431">
              <w:rPr>
                <w:rFonts w:ascii="Times New Roman" w:hAnsi="Times New Roman" w:cs="Times New Roman"/>
                <w:sz w:val="18"/>
                <w:szCs w:val="18"/>
              </w:rPr>
              <w:t xml:space="preserve"> Bitkileri Zararlıları</w:t>
            </w:r>
          </w:p>
        </w:tc>
        <w:tc>
          <w:tcPr>
            <w:tcW w:w="680" w:type="dxa"/>
          </w:tcPr>
          <w:p w14:paraId="6183D52A" w14:textId="1E2FBC83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995904A" w14:textId="34A7F183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9CD2D2B" w14:textId="68ED188C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F4A8CA1" w14:textId="567DBF00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01FDAB" w14:textId="1938B9D8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96D424A" w14:textId="64B80F98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380FACEE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26485B2" w14:textId="2EFB9095" w:rsidR="0039199D" w:rsidRPr="00D60B63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İK</w:t>
            </w:r>
            <w:r w:rsidRPr="00D60B63">
              <w:rPr>
                <w:rFonts w:ascii="Times New Roman" w:hAnsi="Times New Roman" w:cs="Times New Roman"/>
                <w:b w:val="0"/>
                <w:sz w:val="18"/>
                <w:szCs w:val="18"/>
              </w:rPr>
              <w:t>S 317</w:t>
            </w:r>
          </w:p>
        </w:tc>
        <w:tc>
          <w:tcPr>
            <w:tcW w:w="3628" w:type="dxa"/>
          </w:tcPr>
          <w:p w14:paraId="0569C201" w14:textId="0E9B9A6B" w:rsidR="0039199D" w:rsidRPr="00D60B63" w:rsidRDefault="00313431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13431">
              <w:rPr>
                <w:rFonts w:ascii="Times New Roman" w:hAnsi="Times New Roman" w:cs="Times New Roman"/>
                <w:sz w:val="18"/>
                <w:szCs w:val="18"/>
              </w:rPr>
              <w:t>Herboloji</w:t>
            </w:r>
          </w:p>
        </w:tc>
        <w:tc>
          <w:tcPr>
            <w:tcW w:w="680" w:type="dxa"/>
          </w:tcPr>
          <w:p w14:paraId="454446A7" w14:textId="3A6F6956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7574789" w14:textId="6E1D9FD6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604EEE" w14:textId="1E2E6B83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BC0B31C" w14:textId="0ED4ADBE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AA43149" w14:textId="4F916559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8037796" w14:textId="00FA7779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3D79F67B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EC08E2D" w14:textId="499E1B9C" w:rsidR="0039199D" w:rsidRPr="00EF5DAF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</w:rPr>
            </w:pPr>
            <w:r w:rsidRPr="00EF5DAF">
              <w:rPr>
                <w:rFonts w:ascii="Times New Roman" w:hAnsi="Times New Roman" w:cs="Times New Roman"/>
                <w:b w:val="0"/>
                <w:sz w:val="18"/>
                <w:szCs w:val="18"/>
              </w:rPr>
              <w:t>TBT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S 301</w:t>
            </w:r>
          </w:p>
        </w:tc>
        <w:tc>
          <w:tcPr>
            <w:tcW w:w="3628" w:type="dxa"/>
          </w:tcPr>
          <w:p w14:paraId="3C1B48B6" w14:textId="7DC1DD9A" w:rsidR="0039199D" w:rsidRPr="00EF5DAF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Bilimsel Eser Yazım ve Sunum Teknikleri</w:t>
            </w:r>
          </w:p>
        </w:tc>
        <w:tc>
          <w:tcPr>
            <w:tcW w:w="680" w:type="dxa"/>
          </w:tcPr>
          <w:p w14:paraId="7DC14B66" w14:textId="13BBBE96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B768DB9" w14:textId="002C471B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27F436" w14:textId="37F0FD0D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DD074CA" w14:textId="3D0EF85F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11D3390" w14:textId="7E30AE52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84FEE68" w14:textId="0C656AD4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5BA3D52F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F19957" w14:textId="7F0A659B" w:rsidR="0039199D" w:rsidRPr="00EF5DAF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b w:val="0"/>
                <w:sz w:val="18"/>
                <w:szCs w:val="18"/>
              </w:rPr>
              <w:t>TBT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S</w:t>
            </w:r>
            <w:r w:rsidRPr="00EF5DAF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303</w:t>
            </w:r>
          </w:p>
        </w:tc>
        <w:tc>
          <w:tcPr>
            <w:tcW w:w="3628" w:type="dxa"/>
          </w:tcPr>
          <w:p w14:paraId="71944B1C" w14:textId="732EC900" w:rsidR="0039199D" w:rsidRPr="00EF5DAF" w:rsidRDefault="0039199D" w:rsidP="00391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Toprak Mikrobiyolojisi</w:t>
            </w:r>
          </w:p>
        </w:tc>
        <w:tc>
          <w:tcPr>
            <w:tcW w:w="680" w:type="dxa"/>
          </w:tcPr>
          <w:p w14:paraId="61126D54" w14:textId="4BC68678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AF9089C" w14:textId="42F13CDA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ECBFB06" w14:textId="2B84DB5D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269F16A" w14:textId="0F621597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55F605A" w14:textId="5FE758A9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700254C" w14:textId="6318E226" w:rsidR="0039199D" w:rsidRPr="00EF5DAF" w:rsidRDefault="0039199D" w:rsidP="003919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9199D" w:rsidRPr="00B84746" w14:paraId="7B05CC8E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7366097" w14:textId="20F61FAC" w:rsidR="0039199D" w:rsidRPr="00EF5DAF" w:rsidRDefault="0039199D" w:rsidP="0039199D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b w:val="0"/>
                <w:sz w:val="18"/>
                <w:szCs w:val="18"/>
              </w:rPr>
              <w:t>TBT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S</w:t>
            </w:r>
            <w:r w:rsidRPr="00EF5DAF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305</w:t>
            </w:r>
          </w:p>
        </w:tc>
        <w:tc>
          <w:tcPr>
            <w:tcW w:w="3628" w:type="dxa"/>
          </w:tcPr>
          <w:p w14:paraId="3C2445A4" w14:textId="070E97C8" w:rsidR="0039199D" w:rsidRPr="00EF5DAF" w:rsidRDefault="0039199D" w:rsidP="00391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Proje Hazırlama</w:t>
            </w:r>
          </w:p>
        </w:tc>
        <w:tc>
          <w:tcPr>
            <w:tcW w:w="680" w:type="dxa"/>
          </w:tcPr>
          <w:p w14:paraId="569074AD" w14:textId="48185460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ED8F15A" w14:textId="7F1DC322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3B00819" w14:textId="639A17EA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3339167" w14:textId="3D86CB1C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C5E12F5" w14:textId="3EB56F88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00A0244" w14:textId="63F8E813" w:rsidR="0039199D" w:rsidRPr="00EF5DAF" w:rsidRDefault="0039199D" w:rsidP="003919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13431" w:rsidRPr="00B84746" w14:paraId="1E64CA2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11F89A9" w14:textId="4E862BFE" w:rsidR="00313431" w:rsidRPr="00EF5DAF" w:rsidRDefault="00313431" w:rsidP="00313431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TBTS 407</w:t>
            </w:r>
          </w:p>
        </w:tc>
        <w:tc>
          <w:tcPr>
            <w:tcW w:w="3628" w:type="dxa"/>
          </w:tcPr>
          <w:p w14:paraId="71F0EE7C" w14:textId="545D3932" w:rsidR="00313431" w:rsidRPr="00EF5DAF" w:rsidRDefault="00313431" w:rsidP="003134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rla Bitkileri Islahı</w:t>
            </w:r>
          </w:p>
        </w:tc>
        <w:tc>
          <w:tcPr>
            <w:tcW w:w="680" w:type="dxa"/>
          </w:tcPr>
          <w:p w14:paraId="42F9FFEF" w14:textId="0E0294E4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BDC5B74" w14:textId="1416999D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FAD2CA3" w14:textId="420FEB03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196253B" w14:textId="77B796CC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81F353C" w14:textId="5920FF9A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049E862" w14:textId="61FA9B92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13431" w:rsidRPr="00B84746" w14:paraId="3FE00376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197F8B" w14:textId="08F994CC" w:rsidR="00313431" w:rsidRPr="00B22511" w:rsidRDefault="00313431" w:rsidP="00313431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22511">
              <w:rPr>
                <w:rFonts w:ascii="Times New Roman" w:hAnsi="Times New Roman" w:cs="Times New Roman"/>
                <w:b w:val="0"/>
                <w:sz w:val="18"/>
                <w:szCs w:val="18"/>
              </w:rPr>
              <w:t>CNG 39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1</w:t>
            </w:r>
          </w:p>
        </w:tc>
        <w:tc>
          <w:tcPr>
            <w:tcW w:w="3628" w:type="dxa"/>
          </w:tcPr>
          <w:p w14:paraId="163ED53C" w14:textId="763F3E78" w:rsidR="00313431" w:rsidRPr="00B22511" w:rsidRDefault="00313431" w:rsidP="003134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Yapay Zeka</w:t>
            </w:r>
          </w:p>
        </w:tc>
        <w:tc>
          <w:tcPr>
            <w:tcW w:w="680" w:type="dxa"/>
          </w:tcPr>
          <w:p w14:paraId="03871B31" w14:textId="6ADEC400" w:rsidR="00313431" w:rsidRPr="001C6535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</w:rPr>
            </w:pPr>
            <w:r w:rsidRPr="001C6535">
              <w:rPr>
                <w:rFonts w:ascii="Times New Roman" w:hAnsi="Times New Roman" w:cs="Times New Roman"/>
                <w:w w:val="99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12AE9B6" w14:textId="7F123493" w:rsidR="00313431" w:rsidRPr="00EF5DAF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654CCD4" w14:textId="7877DFEA" w:rsidR="00313431" w:rsidRPr="00EF5DAF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E428F19" w14:textId="29D5FF3B" w:rsidR="00313431" w:rsidRPr="00EF5DAF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A7880C1" w14:textId="11AD5194" w:rsidR="00313431" w:rsidRPr="00EF5DAF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BF061AD" w14:textId="411F57C2" w:rsidR="00313431" w:rsidRPr="00EF5DAF" w:rsidRDefault="00313431" w:rsidP="003134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13431" w:rsidRPr="00B84746" w14:paraId="0458A2C8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1AD3C31" w14:textId="20FF0968" w:rsidR="00313431" w:rsidRPr="00B22511" w:rsidRDefault="00313431" w:rsidP="00313431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22511">
              <w:rPr>
                <w:rFonts w:ascii="Times New Roman" w:hAnsi="Times New Roman" w:cs="Times New Roman"/>
                <w:b w:val="0"/>
                <w:sz w:val="18"/>
                <w:szCs w:val="18"/>
              </w:rPr>
              <w:t>CNG 39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3</w:t>
            </w:r>
          </w:p>
        </w:tc>
        <w:tc>
          <w:tcPr>
            <w:tcW w:w="3628" w:type="dxa"/>
          </w:tcPr>
          <w:p w14:paraId="3DEAD315" w14:textId="4DE2836F" w:rsidR="00313431" w:rsidRPr="00B22511" w:rsidRDefault="00313431" w:rsidP="003134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22511">
              <w:rPr>
                <w:rFonts w:ascii="Times New Roman" w:hAnsi="Times New Roman" w:cs="Times New Roman"/>
                <w:bCs/>
                <w:sz w:val="18"/>
                <w:szCs w:val="18"/>
              </w:rPr>
              <w:t>Veri Madenciliğine Giriş</w:t>
            </w:r>
          </w:p>
        </w:tc>
        <w:tc>
          <w:tcPr>
            <w:tcW w:w="680" w:type="dxa"/>
          </w:tcPr>
          <w:p w14:paraId="74B097B4" w14:textId="7BAC1D85" w:rsidR="00313431" w:rsidRPr="001C6535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</w:rPr>
            </w:pPr>
            <w:r w:rsidRPr="001C6535">
              <w:rPr>
                <w:rFonts w:ascii="Times New Roman" w:hAnsi="Times New Roman" w:cs="Times New Roman"/>
                <w:w w:val="99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5B8D4BE" w14:textId="14F55FEB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C65CB6" w14:textId="246D83BA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ADF63DE" w14:textId="186349BE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7072CDE" w14:textId="3410C954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95105D0" w14:textId="0308640D" w:rsidR="00313431" w:rsidRPr="00EF5DAF" w:rsidRDefault="00313431" w:rsidP="003134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EF5DA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</w:tbl>
    <w:p w14:paraId="28856C55" w14:textId="77777777" w:rsidR="00CF5A32" w:rsidRDefault="00CF5A32" w:rsidP="00CF5A32">
      <w:pPr>
        <w:spacing w:after="0" w:line="240" w:lineRule="auto"/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5A32" w:rsidRPr="00B84746" w14:paraId="22500FE2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2199BF63" w14:textId="77777777" w:rsidR="00CF5A32" w:rsidRPr="00837857" w:rsidRDefault="00CF5A32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CF5A32">
              <w:rPr>
                <w:rFonts w:ascii="Times New Roman" w:hAnsi="Times New Roman" w:cs="Times New Roman"/>
                <w:sz w:val="18"/>
                <w:szCs w:val="18"/>
              </w:rPr>
              <w:t>6. YARIYIL DERS PLANI</w:t>
            </w:r>
          </w:p>
        </w:tc>
      </w:tr>
      <w:tr w:rsidR="000A5885" w:rsidRPr="00B84746" w14:paraId="41692D08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47E1F8C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258D44E2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379851D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69897B3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5A494825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486198B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632DA10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6887EBAD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87369E" w:rsidRPr="00B84746" w14:paraId="1789B508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C6143A7" w14:textId="67FB1763" w:rsidR="0087369E" w:rsidRPr="00837857" w:rsidRDefault="0087369E" w:rsidP="0087369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2</w:t>
            </w:r>
          </w:p>
        </w:tc>
        <w:tc>
          <w:tcPr>
            <w:tcW w:w="3628" w:type="dxa"/>
          </w:tcPr>
          <w:p w14:paraId="6A6D5E8B" w14:textId="770E11D1" w:rsidR="0087369E" w:rsidRPr="00837857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Bitki Genetik Kaynakları</w:t>
            </w:r>
          </w:p>
        </w:tc>
        <w:tc>
          <w:tcPr>
            <w:tcW w:w="680" w:type="dxa"/>
          </w:tcPr>
          <w:p w14:paraId="00D0E486" w14:textId="71CE7E87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06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8DB9CFA" w14:textId="19D8E7C6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C221AC8" w14:textId="31404B9B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36A488A" w14:textId="0AA14763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F6DC6D4" w14:textId="683C5EC7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1716DB0" w14:textId="6F0CF2E0" w:rsidR="0087369E" w:rsidRPr="0083785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634D93E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6546CB" w14:textId="41EEDD7C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D28EF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ÜT 304</w:t>
            </w:r>
          </w:p>
        </w:tc>
        <w:tc>
          <w:tcPr>
            <w:tcW w:w="3628" w:type="dxa"/>
          </w:tcPr>
          <w:p w14:paraId="5F598979" w14:textId="3BC6F6EE" w:rsidR="0087369E" w:rsidRPr="001F5DF9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Yem Bitkileri</w:t>
            </w:r>
          </w:p>
        </w:tc>
        <w:tc>
          <w:tcPr>
            <w:tcW w:w="680" w:type="dxa"/>
          </w:tcPr>
          <w:p w14:paraId="08FBDBD9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12DD518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654DB94" w14:textId="758F8794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507878C8" w14:textId="2B0F2A58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8BE7D74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7EDF9B16" w14:textId="2714FF0E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69D1149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2BB47B4" w14:textId="427EC827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D28EF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ÜT 306</w:t>
            </w:r>
          </w:p>
        </w:tc>
        <w:tc>
          <w:tcPr>
            <w:tcW w:w="3628" w:type="dxa"/>
          </w:tcPr>
          <w:p w14:paraId="35BA79D1" w14:textId="3E21911D" w:rsidR="0087369E" w:rsidRPr="004C0472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Genel Meyvecilik</w:t>
            </w:r>
          </w:p>
        </w:tc>
        <w:tc>
          <w:tcPr>
            <w:tcW w:w="680" w:type="dxa"/>
          </w:tcPr>
          <w:p w14:paraId="4DE00DF5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7845156" w14:textId="17DA2C9E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312836" w14:textId="27EE7228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AE05C88" w14:textId="67FA6B95" w:rsidR="0087369E" w:rsidRDefault="00646295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C4AC119" w14:textId="2BCA51B3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1ADEA0F2" w14:textId="0BAD0591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1000DFD8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8B1C816" w14:textId="42948C4D" w:rsidR="0087369E" w:rsidRPr="009F0AD5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08</w:t>
            </w:r>
          </w:p>
        </w:tc>
        <w:tc>
          <w:tcPr>
            <w:tcW w:w="3628" w:type="dxa"/>
          </w:tcPr>
          <w:p w14:paraId="1755D900" w14:textId="08BCC544" w:rsidR="0087369E" w:rsidRPr="009F0AD5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Serin İklim Tahılları</w:t>
            </w:r>
          </w:p>
        </w:tc>
        <w:tc>
          <w:tcPr>
            <w:tcW w:w="680" w:type="dxa"/>
          </w:tcPr>
          <w:p w14:paraId="537299C9" w14:textId="36ECCF0F" w:rsidR="0087369E" w:rsidRPr="009F0AD5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E82841E" w14:textId="4E2358B0" w:rsidR="0087369E" w:rsidRPr="009F0AD5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0135369" w14:textId="3D0E3F90" w:rsidR="0087369E" w:rsidRPr="009F0AD5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07394D3" w14:textId="09F3AFE1" w:rsidR="0087369E" w:rsidRPr="009F0AD5" w:rsidRDefault="00646295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D21268A" w14:textId="09CEA901" w:rsidR="0087369E" w:rsidRPr="009F0AD5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BD04556" w14:textId="583651CB" w:rsidR="0087369E" w:rsidRPr="009F0AD5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F0AD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2714CEF7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D73B62" w14:textId="4C3FA6C2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D28EF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ÜT 310</w:t>
            </w:r>
          </w:p>
        </w:tc>
        <w:tc>
          <w:tcPr>
            <w:tcW w:w="3628" w:type="dxa"/>
          </w:tcPr>
          <w:p w14:paraId="5F0E1A28" w14:textId="0A32D52C" w:rsidR="0087369E" w:rsidRPr="00C00356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Sebze ve Süs Bitkileri Yetiştiriciliği</w:t>
            </w:r>
          </w:p>
        </w:tc>
        <w:tc>
          <w:tcPr>
            <w:tcW w:w="680" w:type="dxa"/>
          </w:tcPr>
          <w:p w14:paraId="3B0E5E87" w14:textId="77777777" w:rsidR="0087369E" w:rsidRPr="000031E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 w:rsidRPr="000031EE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14D2D65" w14:textId="6344E74D" w:rsidR="0087369E" w:rsidRPr="00D94A5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8D3590D" w14:textId="656A70E7" w:rsidR="0087369E" w:rsidRPr="00D94A5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F0C2E00" w14:textId="2ADC58D0" w:rsidR="0087369E" w:rsidRPr="00D94A59" w:rsidRDefault="00646295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714D8D97" w14:textId="4ED23270" w:rsidR="0087369E" w:rsidRPr="00D94A5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73DC0A8" w14:textId="70E5D1EB" w:rsidR="0087369E" w:rsidRPr="00D94A5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634057C4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5DD6D6" w14:textId="25824C86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12</w:t>
            </w:r>
          </w:p>
        </w:tc>
        <w:tc>
          <w:tcPr>
            <w:tcW w:w="3628" w:type="dxa"/>
          </w:tcPr>
          <w:p w14:paraId="4D077E92" w14:textId="1BBE47F0" w:rsidR="0087369E" w:rsidRPr="00C00356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Bitki Biyoteknolojisi</w:t>
            </w:r>
          </w:p>
        </w:tc>
        <w:tc>
          <w:tcPr>
            <w:tcW w:w="680" w:type="dxa"/>
          </w:tcPr>
          <w:p w14:paraId="338F9509" w14:textId="45A3D060" w:rsidR="0087369E" w:rsidRPr="000031E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65546A0" w14:textId="4808EA55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0831F20" w14:textId="1912ACF4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314DCE8A" w14:textId="7C81B998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0F95BA7" w14:textId="17B9FBD3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493DCF23" w14:textId="54FE8E04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6076C470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00C8BA9" w14:textId="535240BE" w:rsidR="0087369E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14</w:t>
            </w:r>
          </w:p>
        </w:tc>
        <w:tc>
          <w:tcPr>
            <w:tcW w:w="3628" w:type="dxa"/>
          </w:tcPr>
          <w:p w14:paraId="6C5690A8" w14:textId="54FAB293" w:rsidR="0087369E" w:rsidRPr="00C00356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Tarımsal Üretim ve Pazarlama</w:t>
            </w:r>
          </w:p>
        </w:tc>
        <w:tc>
          <w:tcPr>
            <w:tcW w:w="680" w:type="dxa"/>
          </w:tcPr>
          <w:p w14:paraId="4FF87B0F" w14:textId="387DDBC7" w:rsidR="0087369E" w:rsidRPr="000031E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A95DC5F" w14:textId="3DF0B077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233EDE6" w14:textId="55AE8F09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D3A4BAD" w14:textId="24B222E3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075EB64" w14:textId="60F13767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6D41001" w14:textId="20E75B90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13E71AE9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549CB7" w14:textId="0330776E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316</w:t>
            </w:r>
          </w:p>
        </w:tc>
        <w:tc>
          <w:tcPr>
            <w:tcW w:w="3628" w:type="dxa"/>
          </w:tcPr>
          <w:p w14:paraId="1D0D0128" w14:textId="4380F780" w:rsidR="0087369E" w:rsidRPr="001F5DF9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zuniyet Tezi I</w:t>
            </w:r>
          </w:p>
        </w:tc>
        <w:tc>
          <w:tcPr>
            <w:tcW w:w="680" w:type="dxa"/>
          </w:tcPr>
          <w:p w14:paraId="16F22BDB" w14:textId="77777777" w:rsidR="0087369E" w:rsidRPr="001F5DF9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3893F9B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35A0F5A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10BB4B4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9204265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759FF0D5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87369E" w:rsidRPr="007A186F" w14:paraId="2C607163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9888EEE" w14:textId="6B7C0CE5" w:rsidR="0087369E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FD28EF">
              <w:rPr>
                <w:rFonts w:ascii="Times New Roman" w:hAnsi="Times New Roman" w:cs="Times New Roman"/>
                <w:b w:val="0"/>
                <w:sz w:val="18"/>
                <w:szCs w:val="18"/>
              </w:rPr>
              <w:t>BİK</w:t>
            </w: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202</w:t>
            </w:r>
          </w:p>
        </w:tc>
        <w:tc>
          <w:tcPr>
            <w:tcW w:w="3628" w:type="dxa"/>
          </w:tcPr>
          <w:p w14:paraId="46E01F65" w14:textId="32E5F089" w:rsidR="0087369E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topatoloji</w:t>
            </w:r>
          </w:p>
        </w:tc>
        <w:tc>
          <w:tcPr>
            <w:tcW w:w="680" w:type="dxa"/>
          </w:tcPr>
          <w:p w14:paraId="1F2144DA" w14:textId="6D5A7B9B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A5B2CE5" w14:textId="4344EBD5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6D634E4" w14:textId="179682B1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2B7F7A8" w14:textId="703F3A56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6A4A001" w14:textId="5E5DC2CD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49B1423" w14:textId="0127F6F4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187DDFC0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400161E" w14:textId="51CF46D0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325D3C97" w14:textId="3B4C639B" w:rsidR="0087369E" w:rsidRPr="001F5DF9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eknik </w:t>
            </w: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  <w:r w:rsidRPr="001F5DF9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I</w:t>
            </w:r>
          </w:p>
        </w:tc>
        <w:tc>
          <w:tcPr>
            <w:tcW w:w="680" w:type="dxa"/>
          </w:tcPr>
          <w:p w14:paraId="3DEA2F78" w14:textId="77777777" w:rsidR="0087369E" w:rsidRPr="001F5DF9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C2BD46D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813E87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1488E38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784D7A1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E511ACC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5881775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68C7268" w14:textId="77777777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350DFD4A" w14:textId="4417D605" w:rsidR="0087369E" w:rsidRPr="001F5DF9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knik Seçmeli II</w:t>
            </w:r>
          </w:p>
        </w:tc>
        <w:tc>
          <w:tcPr>
            <w:tcW w:w="680" w:type="dxa"/>
          </w:tcPr>
          <w:p w14:paraId="74BABCDF" w14:textId="5086887E" w:rsidR="0087369E" w:rsidRPr="001F5DF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AECB1AC" w14:textId="542F1FB5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568D44D" w14:textId="2EE03A6C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1A54605" w14:textId="6B2E08A4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C7C028F" w14:textId="600E5963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C7B127F" w14:textId="218814B1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67A8ED65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FFD81D9" w14:textId="77777777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2B6B250B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4878EE36" w14:textId="522A4F14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</w:t>
            </w:r>
          </w:p>
        </w:tc>
        <w:tc>
          <w:tcPr>
            <w:tcW w:w="680" w:type="dxa"/>
          </w:tcPr>
          <w:p w14:paraId="625777F0" w14:textId="6D91E3FC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680" w:type="dxa"/>
          </w:tcPr>
          <w:p w14:paraId="50A128B9" w14:textId="0BF595E4" w:rsidR="0087369E" w:rsidRPr="00D503BA" w:rsidRDefault="00646295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7</w:t>
            </w:r>
          </w:p>
        </w:tc>
        <w:tc>
          <w:tcPr>
            <w:tcW w:w="680" w:type="dxa"/>
          </w:tcPr>
          <w:p w14:paraId="51A428AF" w14:textId="303ADA56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646295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707" w:type="dxa"/>
          </w:tcPr>
          <w:p w14:paraId="21B9957F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87369E" w:rsidRPr="007A186F" w14:paraId="18D00888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6A827BD" w14:textId="77777777" w:rsidR="0087369E" w:rsidRPr="00D503BA" w:rsidRDefault="0087369E" w:rsidP="008736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28" w:type="dxa"/>
          </w:tcPr>
          <w:p w14:paraId="0C0954A8" w14:textId="77777777" w:rsidR="0087369E" w:rsidRPr="00D503BA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5D016016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6. Modül</w:t>
            </w:r>
          </w:p>
        </w:tc>
      </w:tr>
      <w:tr w:rsidR="0087369E" w:rsidRPr="007A186F" w14:paraId="18160823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E40964" w14:textId="77777777" w:rsidR="0087369E" w:rsidRPr="00D503BA" w:rsidRDefault="0087369E" w:rsidP="0087369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6A49462C" w14:textId="66C27C31" w:rsidR="0087369E" w:rsidRPr="00D503BA" w:rsidRDefault="0087369E" w:rsidP="008736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enel Meyvecilik-Serin İklim Tahılları-Bitki Biyoteknolojisi</w:t>
            </w:r>
          </w:p>
        </w:tc>
      </w:tr>
    </w:tbl>
    <w:p w14:paraId="2042EDC0" w14:textId="77777777" w:rsidR="00BF576F" w:rsidRDefault="00BF576F" w:rsidP="00BF576F">
      <w:pPr>
        <w:spacing w:after="0" w:line="240" w:lineRule="auto"/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467E2E" w:rsidRPr="00B84746" w14:paraId="32C0FFD0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42A799B8" w14:textId="77777777" w:rsidR="00467E2E" w:rsidRPr="00837857" w:rsidRDefault="00467E2E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467E2E">
              <w:rPr>
                <w:rFonts w:ascii="Times New Roman" w:hAnsi="Times New Roman" w:cs="Times New Roman"/>
                <w:sz w:val="18"/>
                <w:szCs w:val="18"/>
              </w:rPr>
              <w:t>6. YARIYIL SEÇMELİ DERS PLANI</w:t>
            </w:r>
          </w:p>
        </w:tc>
      </w:tr>
      <w:tr w:rsidR="000A5885" w:rsidRPr="00B84746" w14:paraId="5BAA173D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1228B7B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154DBB03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620C26F2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073F0F59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193C7F5C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40EE9E79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1D426EB0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189D0A8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900FF9" w:rsidRPr="00B84746" w14:paraId="2B372954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8ADC35F" w14:textId="01211626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02</w:t>
            </w:r>
          </w:p>
        </w:tc>
        <w:tc>
          <w:tcPr>
            <w:tcW w:w="3628" w:type="dxa"/>
          </w:tcPr>
          <w:p w14:paraId="6D2D1429" w14:textId="6A07805F" w:rsidR="00900FF9" w:rsidRPr="002830F2" w:rsidRDefault="002830F2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Türkiye'nin Kırsal Kültürü</w:t>
            </w:r>
          </w:p>
        </w:tc>
        <w:tc>
          <w:tcPr>
            <w:tcW w:w="680" w:type="dxa"/>
          </w:tcPr>
          <w:p w14:paraId="756B6460" w14:textId="08D8CBC7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3F69DE7" w14:textId="14828C54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7147778" w14:textId="229BC3E4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737F430" w14:textId="18B23EDF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89F94C1" w14:textId="1437BC9D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D1A763E" w14:textId="25737339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7901326B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238E85" w14:textId="15E61F02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04</w:t>
            </w:r>
          </w:p>
        </w:tc>
        <w:tc>
          <w:tcPr>
            <w:tcW w:w="3628" w:type="dxa"/>
          </w:tcPr>
          <w:p w14:paraId="5C1F5490" w14:textId="2FB4768C" w:rsidR="00900FF9" w:rsidRPr="002830F2" w:rsidRDefault="002830F2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erin İklim Sebzeleri</w:t>
            </w:r>
          </w:p>
        </w:tc>
        <w:tc>
          <w:tcPr>
            <w:tcW w:w="680" w:type="dxa"/>
          </w:tcPr>
          <w:p w14:paraId="38FC06C2" w14:textId="705E7AFF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79C1047" w14:textId="0DD5BC59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929386D" w14:textId="3D4EBAFA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D669620" w14:textId="79F11BC6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39A0C17" w14:textId="326623F6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7CE8640" w14:textId="75734C1F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47F6CF99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43D7D0" w14:textId="0B88AC83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06</w:t>
            </w:r>
          </w:p>
        </w:tc>
        <w:tc>
          <w:tcPr>
            <w:tcW w:w="3628" w:type="dxa"/>
          </w:tcPr>
          <w:p w14:paraId="1CBB24FA" w14:textId="24736C5D" w:rsidR="00900FF9" w:rsidRPr="002830F2" w:rsidRDefault="002830F2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Üreme Biyolojisi</w:t>
            </w:r>
          </w:p>
        </w:tc>
        <w:tc>
          <w:tcPr>
            <w:tcW w:w="680" w:type="dxa"/>
          </w:tcPr>
          <w:p w14:paraId="52863933" w14:textId="3F3171F2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24D4414" w14:textId="15F0CEB6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93971FA" w14:textId="1EE8C7D0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BD6854C" w14:textId="15E17225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FC4A0A8" w14:textId="5350AF9F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5542406" w14:textId="7494926B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5CAA2A34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A0F6B73" w14:textId="07F62C4F" w:rsidR="00900FF9" w:rsidRPr="002830F2" w:rsidRDefault="00900FF9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08</w:t>
            </w:r>
          </w:p>
        </w:tc>
        <w:tc>
          <w:tcPr>
            <w:tcW w:w="3628" w:type="dxa"/>
          </w:tcPr>
          <w:p w14:paraId="2C99DF57" w14:textId="7F8F9C35" w:rsidR="00900FF9" w:rsidRPr="002830F2" w:rsidRDefault="002830F2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Bitki Çoğaltma Teknikleri</w:t>
            </w:r>
          </w:p>
        </w:tc>
        <w:tc>
          <w:tcPr>
            <w:tcW w:w="680" w:type="dxa"/>
          </w:tcPr>
          <w:p w14:paraId="2619C7CD" w14:textId="18BF7509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612C9FB" w14:textId="6837CAAF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9DB7919" w14:textId="7F8BE69E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3C1A8E5" w14:textId="718DCBE5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77939D9" w14:textId="4CBF6D70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0AD1FD0" w14:textId="425AAB5D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7D009FED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FF0329D" w14:textId="0C86F243" w:rsidR="00900FF9" w:rsidRPr="002830F2" w:rsidRDefault="00900FF9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10</w:t>
            </w:r>
          </w:p>
        </w:tc>
        <w:tc>
          <w:tcPr>
            <w:tcW w:w="3628" w:type="dxa"/>
          </w:tcPr>
          <w:p w14:paraId="5CD27C1D" w14:textId="54BE5904" w:rsidR="00900FF9" w:rsidRPr="002830F2" w:rsidRDefault="002830F2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Toprak Fiziği</w:t>
            </w:r>
          </w:p>
        </w:tc>
        <w:tc>
          <w:tcPr>
            <w:tcW w:w="680" w:type="dxa"/>
          </w:tcPr>
          <w:p w14:paraId="11F03E87" w14:textId="43E355A6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89B7A4A" w14:textId="0C10F4B5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FAF3A09" w14:textId="69D4954E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05213E1" w14:textId="4DF90840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7D189CF" w14:textId="50503157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3CA0B9B1" w14:textId="1E690AEF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58DBB6F6" w14:textId="77777777" w:rsidTr="002830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vAlign w:val="center"/>
          </w:tcPr>
          <w:p w14:paraId="15CA090E" w14:textId="7F23083F" w:rsidR="00900FF9" w:rsidRPr="002830F2" w:rsidRDefault="00900FF9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312</w:t>
            </w:r>
          </w:p>
        </w:tc>
        <w:tc>
          <w:tcPr>
            <w:tcW w:w="3628" w:type="dxa"/>
            <w:vAlign w:val="center"/>
          </w:tcPr>
          <w:p w14:paraId="02CA0F2B" w14:textId="105D1E7B" w:rsidR="00900FF9" w:rsidRPr="002830F2" w:rsidRDefault="002830F2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Tütün Yetiştiriciliği ve Hasat Sonrası Uygulamalar</w:t>
            </w:r>
          </w:p>
        </w:tc>
        <w:tc>
          <w:tcPr>
            <w:tcW w:w="680" w:type="dxa"/>
            <w:vAlign w:val="center"/>
          </w:tcPr>
          <w:p w14:paraId="1CB49720" w14:textId="7D70D9D1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  <w:vAlign w:val="center"/>
          </w:tcPr>
          <w:p w14:paraId="57166A70" w14:textId="118A30E4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  <w:vAlign w:val="center"/>
          </w:tcPr>
          <w:p w14:paraId="11FE23EE" w14:textId="0B0897C1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  <w:vAlign w:val="center"/>
          </w:tcPr>
          <w:p w14:paraId="5DB521BF" w14:textId="4FC85387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  <w:vAlign w:val="center"/>
          </w:tcPr>
          <w:p w14:paraId="08DC96C0" w14:textId="58504107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vAlign w:val="center"/>
          </w:tcPr>
          <w:p w14:paraId="118FE89E" w14:textId="16EA05A7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2830F2" w:rsidRPr="00B84746" w14:paraId="79108110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E16C541" w14:textId="6FBD922E" w:rsidR="002830F2" w:rsidRPr="002830F2" w:rsidRDefault="002830F2" w:rsidP="00900FF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 314</w:t>
            </w:r>
          </w:p>
        </w:tc>
        <w:tc>
          <w:tcPr>
            <w:tcW w:w="3628" w:type="dxa"/>
          </w:tcPr>
          <w:p w14:paraId="1A9A0B15" w14:textId="3FC6939F" w:rsidR="002830F2" w:rsidRPr="002830F2" w:rsidRDefault="002830F2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Kültür Bitkilerinin Evrimi</w:t>
            </w:r>
          </w:p>
        </w:tc>
        <w:tc>
          <w:tcPr>
            <w:tcW w:w="680" w:type="dxa"/>
          </w:tcPr>
          <w:p w14:paraId="22A7EE83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1F75CED0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058BD663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60AC38C1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</w:tcPr>
          <w:p w14:paraId="4A0A2512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</w:tcPr>
          <w:p w14:paraId="023CFF08" w14:textId="77777777" w:rsidR="002830F2" w:rsidRPr="002830F2" w:rsidRDefault="002830F2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00FF9" w:rsidRPr="00B84746" w14:paraId="49F891EE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BE62189" w14:textId="7CC2BA0B" w:rsidR="00900FF9" w:rsidRPr="002830F2" w:rsidRDefault="00900FF9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İKS 31</w:t>
            </w:r>
            <w:r w:rsidR="002830F2" w:rsidRPr="002830F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</w:t>
            </w:r>
          </w:p>
        </w:tc>
        <w:tc>
          <w:tcPr>
            <w:tcW w:w="3628" w:type="dxa"/>
          </w:tcPr>
          <w:p w14:paraId="36A14B6E" w14:textId="53935383" w:rsidR="00900FF9" w:rsidRPr="002830F2" w:rsidRDefault="002830F2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Bahçe Bitkileri Hastalıkları</w:t>
            </w:r>
          </w:p>
        </w:tc>
        <w:tc>
          <w:tcPr>
            <w:tcW w:w="680" w:type="dxa"/>
          </w:tcPr>
          <w:p w14:paraId="64D77973" w14:textId="3EB7FACF" w:rsidR="00900FF9" w:rsidRPr="002830F2" w:rsidRDefault="002830F2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95B1D59" w14:textId="2AE79F14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781C0BC" w14:textId="12CE79B7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7CBF198" w14:textId="162024D8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6003373" w14:textId="6A323142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0C2BDD0" w14:textId="2298930F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1E90144B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25519D" w14:textId="10334BE5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B</w:t>
            </w:r>
            <w:r w:rsidR="002830F2"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İK</w:t>
            </w: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S 31</w:t>
            </w:r>
            <w:r w:rsidR="002830F2"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8</w:t>
            </w:r>
          </w:p>
        </w:tc>
        <w:tc>
          <w:tcPr>
            <w:tcW w:w="3628" w:type="dxa"/>
          </w:tcPr>
          <w:p w14:paraId="76B8A9C1" w14:textId="5A414ED1" w:rsidR="00900FF9" w:rsidRPr="002830F2" w:rsidRDefault="002A5BDC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rla</w:t>
            </w:r>
            <w:r w:rsidR="002830F2" w:rsidRPr="002830F2">
              <w:rPr>
                <w:rFonts w:ascii="Times New Roman" w:hAnsi="Times New Roman" w:cs="Times New Roman"/>
                <w:sz w:val="18"/>
                <w:szCs w:val="18"/>
              </w:rPr>
              <w:t xml:space="preserve"> Bitkileri Zararlıları</w:t>
            </w:r>
          </w:p>
        </w:tc>
        <w:tc>
          <w:tcPr>
            <w:tcW w:w="680" w:type="dxa"/>
          </w:tcPr>
          <w:p w14:paraId="25555A62" w14:textId="7A602BCF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6793273" w14:textId="274657F2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2913F3F" w14:textId="727444EA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93402B8" w14:textId="0B01F7A6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B591479" w14:textId="6EB1077F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3736FAD" w14:textId="076D2C84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4CEA802B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242D87" w14:textId="212440A2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304</w:t>
            </w:r>
          </w:p>
        </w:tc>
        <w:tc>
          <w:tcPr>
            <w:tcW w:w="3628" w:type="dxa"/>
          </w:tcPr>
          <w:p w14:paraId="62F35933" w14:textId="7D01BE7B" w:rsidR="00900FF9" w:rsidRPr="002830F2" w:rsidRDefault="00900FF9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ıcak İklim Sebzeleri</w:t>
            </w:r>
          </w:p>
        </w:tc>
        <w:tc>
          <w:tcPr>
            <w:tcW w:w="680" w:type="dxa"/>
          </w:tcPr>
          <w:p w14:paraId="2CB1EC78" w14:textId="5121DF2E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0C9837F" w14:textId="004D8664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DC6790E" w14:textId="02E97A8C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21EC05E" w14:textId="25D4662D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0C6850E" w14:textId="730B9CB0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AEB38B0" w14:textId="1C006635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71D0B137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B43CF5B" w14:textId="101C1A29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306</w:t>
            </w:r>
          </w:p>
        </w:tc>
        <w:tc>
          <w:tcPr>
            <w:tcW w:w="3628" w:type="dxa"/>
          </w:tcPr>
          <w:p w14:paraId="5376B8D0" w14:textId="7EBF6621" w:rsidR="00900FF9" w:rsidRPr="002830F2" w:rsidRDefault="00900FF9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Fidan</w:t>
            </w:r>
            <w:r w:rsidRPr="002830F2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Üretimi</w:t>
            </w:r>
          </w:p>
        </w:tc>
        <w:tc>
          <w:tcPr>
            <w:tcW w:w="680" w:type="dxa"/>
          </w:tcPr>
          <w:p w14:paraId="0C9CECD7" w14:textId="062014BA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B36AF72" w14:textId="66E2FBF8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BF5A338" w14:textId="0D83FC43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9839076" w14:textId="63B3CDE6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49AEBF" w14:textId="7D191C5E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10C1B1DA" w14:textId="1C20107B" w:rsidR="00900FF9" w:rsidRPr="002830F2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6CF222FE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E2B6D95" w14:textId="19DEB6EB" w:rsidR="00900FF9" w:rsidRPr="002830F2" w:rsidRDefault="00900FF9" w:rsidP="00900FF9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308</w:t>
            </w:r>
          </w:p>
        </w:tc>
        <w:tc>
          <w:tcPr>
            <w:tcW w:w="3628" w:type="dxa"/>
          </w:tcPr>
          <w:p w14:paraId="1317EED5" w14:textId="762F2EE1" w:rsidR="00900FF9" w:rsidRPr="002830F2" w:rsidRDefault="00900FF9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Cs/>
                <w:sz w:val="18"/>
                <w:szCs w:val="18"/>
              </w:rPr>
              <w:t>Transgenik Bitkiler</w:t>
            </w:r>
          </w:p>
        </w:tc>
        <w:tc>
          <w:tcPr>
            <w:tcW w:w="680" w:type="dxa"/>
          </w:tcPr>
          <w:p w14:paraId="1832250B" w14:textId="5DA1F94B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6C3CB4C" w14:textId="488CDC7C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05AF435" w14:textId="390C66F9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2C5767AD" w14:textId="7AB72BDB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0312A32" w14:textId="70482750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92C8B8A" w14:textId="2CFFC37C" w:rsidR="00900FF9" w:rsidRPr="002830F2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02F3" w:rsidRPr="00B84746" w14:paraId="5080F26B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C173EB" w14:textId="02F8910E" w:rsidR="000402F3" w:rsidRPr="002830F2" w:rsidRDefault="000402F3" w:rsidP="000402F3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CNG 390</w:t>
            </w:r>
          </w:p>
        </w:tc>
        <w:tc>
          <w:tcPr>
            <w:tcW w:w="3628" w:type="dxa"/>
          </w:tcPr>
          <w:p w14:paraId="6F88CF24" w14:textId="3A567DA3" w:rsidR="000402F3" w:rsidRPr="002830F2" w:rsidRDefault="000402F3" w:rsidP="00040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Cs/>
                <w:sz w:val="18"/>
                <w:szCs w:val="18"/>
              </w:rPr>
              <w:t>Görün</w:t>
            </w:r>
            <w:r w:rsidR="00507D54" w:rsidRPr="002830F2">
              <w:rPr>
                <w:rFonts w:ascii="Times New Roman" w:hAnsi="Times New Roman" w:cs="Times New Roman"/>
                <w:bCs/>
                <w:sz w:val="18"/>
                <w:szCs w:val="18"/>
              </w:rPr>
              <w:t>t</w:t>
            </w:r>
            <w:r w:rsidRPr="002830F2">
              <w:rPr>
                <w:rFonts w:ascii="Times New Roman" w:hAnsi="Times New Roman" w:cs="Times New Roman"/>
                <w:bCs/>
                <w:sz w:val="18"/>
                <w:szCs w:val="18"/>
              </w:rPr>
              <w:t>ü İşlemeye Giriş</w:t>
            </w:r>
          </w:p>
        </w:tc>
        <w:tc>
          <w:tcPr>
            <w:tcW w:w="680" w:type="dxa"/>
          </w:tcPr>
          <w:p w14:paraId="6E7F90EF" w14:textId="3DBC540A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2EE82094" w14:textId="7CF0DA2C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369C11" w14:textId="3EEEC252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C0E0AE6" w14:textId="68A192D6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1C4E16A" w14:textId="198B0DC9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79085A66" w14:textId="069C9D08" w:rsidR="000402F3" w:rsidRPr="002830F2" w:rsidRDefault="000402F3" w:rsidP="000402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D4646" w:rsidRPr="00B84746" w14:paraId="08C253A1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7CC46D3" w14:textId="09C14035" w:rsidR="000D4646" w:rsidRPr="002830F2" w:rsidRDefault="000D4646" w:rsidP="000D4646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ST</w:t>
            </w:r>
            <w:r w:rsidR="0063070F"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</w:t>
            </w:r>
            <w:r w:rsidRPr="002830F2">
              <w:rPr>
                <w:rFonts w:ascii="Times New Roman" w:hAnsi="Times New Roman" w:cs="Times New Roman"/>
                <w:b w:val="0"/>
                <w:sz w:val="18"/>
                <w:szCs w:val="18"/>
              </w:rPr>
              <w:t>5003</w:t>
            </w:r>
          </w:p>
        </w:tc>
        <w:tc>
          <w:tcPr>
            <w:tcW w:w="3628" w:type="dxa"/>
          </w:tcPr>
          <w:p w14:paraId="12C5CA8C" w14:textId="597B4D59" w:rsidR="000D4646" w:rsidRPr="002830F2" w:rsidRDefault="000D4646" w:rsidP="000D4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bCs/>
                <w:sz w:val="18"/>
                <w:szCs w:val="18"/>
              </w:rPr>
              <w:t>Mühendislikte Deneysel Tasarım Yöntemleri</w:t>
            </w:r>
          </w:p>
        </w:tc>
        <w:tc>
          <w:tcPr>
            <w:tcW w:w="680" w:type="dxa"/>
          </w:tcPr>
          <w:p w14:paraId="48F811AF" w14:textId="220F0E73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FCB4295" w14:textId="36AA05C7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3C6506D" w14:textId="33AC7F62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A086101" w14:textId="7B9F8F24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E7E436C" w14:textId="33434F4A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0CED5AD5" w14:textId="3845A36C" w:rsidR="000D4646" w:rsidRPr="002830F2" w:rsidRDefault="000D4646" w:rsidP="000D4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</w:tbl>
    <w:p w14:paraId="20355FC3" w14:textId="6EEE0A0C" w:rsidR="00BF576F" w:rsidRDefault="00BF576F" w:rsidP="00BF576F">
      <w:pPr>
        <w:spacing w:after="0" w:line="240" w:lineRule="auto"/>
      </w:pPr>
    </w:p>
    <w:p w14:paraId="3D046592" w14:textId="6CB96B93" w:rsidR="00646295" w:rsidRDefault="00646295" w:rsidP="00BF576F">
      <w:pPr>
        <w:spacing w:after="0" w:line="240" w:lineRule="auto"/>
      </w:pPr>
    </w:p>
    <w:p w14:paraId="2060E8EE" w14:textId="40D4B61F" w:rsidR="00646295" w:rsidRDefault="00646295" w:rsidP="00BF576F">
      <w:pPr>
        <w:spacing w:after="0" w:line="240" w:lineRule="auto"/>
      </w:pPr>
    </w:p>
    <w:p w14:paraId="3B5B9DED" w14:textId="44C65EB2" w:rsidR="00646295" w:rsidRDefault="00646295" w:rsidP="00BF576F">
      <w:pPr>
        <w:spacing w:after="0" w:line="240" w:lineRule="auto"/>
      </w:pPr>
    </w:p>
    <w:p w14:paraId="092BA517" w14:textId="6A690F56" w:rsidR="00646295" w:rsidRDefault="00646295" w:rsidP="00BF576F">
      <w:pPr>
        <w:spacing w:after="0" w:line="240" w:lineRule="auto"/>
      </w:pPr>
    </w:p>
    <w:p w14:paraId="5B7E47FB" w14:textId="169C5E0C" w:rsidR="00646295" w:rsidRDefault="00646295" w:rsidP="00BF576F">
      <w:pPr>
        <w:spacing w:after="0" w:line="240" w:lineRule="auto"/>
      </w:pPr>
    </w:p>
    <w:p w14:paraId="07D0C17D" w14:textId="77777777" w:rsidR="00646295" w:rsidRDefault="00646295" w:rsidP="00BF576F">
      <w:pPr>
        <w:spacing w:after="0" w:line="240" w:lineRule="auto"/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7E6818" w:rsidRPr="00B84746" w14:paraId="4912124C" w14:textId="77777777" w:rsidTr="000C1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AA78E7D" w14:textId="77777777" w:rsidR="007E6818" w:rsidRPr="00837857" w:rsidRDefault="007E6818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F3891">
              <w:rPr>
                <w:rFonts w:ascii="Times New Roman" w:hAnsi="Times New Roman" w:cs="Times New Roman"/>
                <w:sz w:val="18"/>
                <w:szCs w:val="18"/>
              </w:rPr>
              <w:t>7. YARIYIL DERS PLANI</w:t>
            </w:r>
          </w:p>
        </w:tc>
      </w:tr>
      <w:tr w:rsidR="000A5885" w:rsidRPr="00B84746" w14:paraId="4154C37E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554D2FD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322F0489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50CDC054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00583814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536BF769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6FFF4E0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306298A6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5186F43E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87369E" w:rsidRPr="007A186F" w14:paraId="676B772F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BDC91DC" w14:textId="231F0369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01</w:t>
            </w:r>
          </w:p>
        </w:tc>
        <w:tc>
          <w:tcPr>
            <w:tcW w:w="3628" w:type="dxa"/>
          </w:tcPr>
          <w:p w14:paraId="07D4A401" w14:textId="1E240376" w:rsidR="0087369E" w:rsidRPr="00606737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Tarımsal Yayım ve Haberleşme</w:t>
            </w:r>
          </w:p>
        </w:tc>
        <w:tc>
          <w:tcPr>
            <w:tcW w:w="680" w:type="dxa"/>
          </w:tcPr>
          <w:p w14:paraId="03A4703E" w14:textId="66A584BB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56729EA3" w14:textId="76E1E2FB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63CC230" w14:textId="52CDAA59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3F25F49" w14:textId="370CF937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43E6808" w14:textId="07C18781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929E60E" w14:textId="26780F25" w:rsidR="0087369E" w:rsidRPr="00606737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4D7FEA56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0C82696" w14:textId="485F185C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03</w:t>
            </w:r>
          </w:p>
        </w:tc>
        <w:tc>
          <w:tcPr>
            <w:tcW w:w="3628" w:type="dxa"/>
          </w:tcPr>
          <w:p w14:paraId="397CFA2C" w14:textId="094E2FCF" w:rsidR="0087369E" w:rsidRPr="00606737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Bilimsel Araştırma Teknikleri</w:t>
            </w:r>
          </w:p>
        </w:tc>
        <w:tc>
          <w:tcPr>
            <w:tcW w:w="680" w:type="dxa"/>
          </w:tcPr>
          <w:p w14:paraId="0A962DDF" w14:textId="77777777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06737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E6A8D38" w14:textId="5349FB9D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B86295" w14:textId="58469DBC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4AA9B4F" w14:textId="281E1E20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01513D8" w14:textId="26766986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3A71FE8" w14:textId="27BB007D" w:rsidR="0087369E" w:rsidRPr="00606737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186CC729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F4DC407" w14:textId="4CC0E38F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05</w:t>
            </w:r>
          </w:p>
        </w:tc>
        <w:tc>
          <w:tcPr>
            <w:tcW w:w="3628" w:type="dxa"/>
          </w:tcPr>
          <w:p w14:paraId="256611C4" w14:textId="3A143C4E" w:rsidR="0087369E" w:rsidRPr="001F5DF9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Bahçe Ürünlerinin Muhafazası</w:t>
            </w:r>
          </w:p>
        </w:tc>
        <w:tc>
          <w:tcPr>
            <w:tcW w:w="680" w:type="dxa"/>
          </w:tcPr>
          <w:p w14:paraId="57C46225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3F60C65" w14:textId="308C67F5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1464833" w14:textId="157CF68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04C8745" w14:textId="760A4852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2EE4B7E" w14:textId="0385633C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4AD2EA21" w14:textId="2F3CA893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30F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29269EE2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0213B33" w14:textId="67CD5DCD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07</w:t>
            </w:r>
          </w:p>
        </w:tc>
        <w:tc>
          <w:tcPr>
            <w:tcW w:w="3628" w:type="dxa"/>
          </w:tcPr>
          <w:p w14:paraId="35E8DC0F" w14:textId="0CB36AEA" w:rsidR="0087369E" w:rsidRPr="001F5DF9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00356">
              <w:rPr>
                <w:rFonts w:ascii="Times New Roman" w:hAnsi="Times New Roman" w:cs="Times New Roman"/>
                <w:sz w:val="18"/>
                <w:szCs w:val="18"/>
              </w:rPr>
              <w:t>Sıcak İklim Tahılları</w:t>
            </w:r>
          </w:p>
        </w:tc>
        <w:tc>
          <w:tcPr>
            <w:tcW w:w="680" w:type="dxa"/>
          </w:tcPr>
          <w:p w14:paraId="414EFEB2" w14:textId="5A19565E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0E8DC4F0" w14:textId="1913394E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FC8EF98" w14:textId="118A210F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0A9C9435" w14:textId="7B22E701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33EE5DA4" w14:textId="0505182A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5A8B32BF" w14:textId="2F7CAE0B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7018246B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9AA013E" w14:textId="5EBDC51F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09</w:t>
            </w:r>
          </w:p>
        </w:tc>
        <w:tc>
          <w:tcPr>
            <w:tcW w:w="3628" w:type="dxa"/>
          </w:tcPr>
          <w:p w14:paraId="19FE89C2" w14:textId="120479E7" w:rsidR="0087369E" w:rsidRPr="00B84746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Genel Bağcılık</w:t>
            </w:r>
          </w:p>
        </w:tc>
        <w:tc>
          <w:tcPr>
            <w:tcW w:w="680" w:type="dxa"/>
          </w:tcPr>
          <w:p w14:paraId="54F78FF9" w14:textId="77777777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385B1BA6" w14:textId="0367B0EF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408121" w14:textId="3BFB77BF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7A68FF4" w14:textId="5F3E618D" w:rsidR="0087369E" w:rsidRDefault="00646295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BED49A1" w14:textId="2A39BD4E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292E4BA1" w14:textId="0420126F" w:rsid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3CE88CCA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93A2144" w14:textId="3C8259BB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11</w:t>
            </w:r>
          </w:p>
        </w:tc>
        <w:tc>
          <w:tcPr>
            <w:tcW w:w="3628" w:type="dxa"/>
          </w:tcPr>
          <w:p w14:paraId="761B2C67" w14:textId="7567C9BA" w:rsidR="0087369E" w:rsidRPr="001F5DF9" w:rsidRDefault="001E6045" w:rsidP="001E60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Çayır Mera Yönetimi </w:t>
            </w:r>
            <w:r w:rsidR="0087369E" w:rsidRPr="00D53B56">
              <w:rPr>
                <w:rFonts w:ascii="Times New Roman" w:hAnsi="Times New Roman" w:cs="Times New Roman"/>
                <w:sz w:val="18"/>
                <w:szCs w:val="18"/>
              </w:rPr>
              <w:t>ve Islahı</w:t>
            </w:r>
          </w:p>
        </w:tc>
        <w:tc>
          <w:tcPr>
            <w:tcW w:w="680" w:type="dxa"/>
          </w:tcPr>
          <w:p w14:paraId="0B83718B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28786C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CA79A5E" w14:textId="4890C79B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4D9DCD1" w14:textId="754663F1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4F92181" w14:textId="4822A588" w:rsidR="0087369E" w:rsidRPr="00D503BA" w:rsidRDefault="001E6045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24873B11" w14:textId="2B48C8DD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72F1AF8C" w14:textId="224E9410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87369E" w:rsidRPr="007A186F" w14:paraId="7C940044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400DEA" w14:textId="6FBC7CE5" w:rsidR="0087369E" w:rsidRPr="0087369E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13</w:t>
            </w:r>
          </w:p>
        </w:tc>
        <w:tc>
          <w:tcPr>
            <w:tcW w:w="3628" w:type="dxa"/>
          </w:tcPr>
          <w:p w14:paraId="10627FBC" w14:textId="5CA6455D" w:rsidR="0087369E" w:rsidRPr="0087369E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Moleküler Genetik</w:t>
            </w:r>
          </w:p>
        </w:tc>
        <w:tc>
          <w:tcPr>
            <w:tcW w:w="680" w:type="dxa"/>
          </w:tcPr>
          <w:p w14:paraId="2DCB0BD7" w14:textId="5F31769D" w:rsidR="0087369E" w:rsidRP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619207F4" w14:textId="07A050DC" w:rsidR="0087369E" w:rsidRP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A47F51B" w14:textId="2C4ACA03" w:rsidR="0087369E" w:rsidRP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592E200" w14:textId="3800FB4F" w:rsidR="0087369E" w:rsidRPr="0087369E" w:rsidRDefault="00646295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EF507FF" w14:textId="1798A6A4" w:rsidR="0087369E" w:rsidRP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39408DFD" w14:textId="563DAC21" w:rsidR="0087369E" w:rsidRPr="0087369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87369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87369E" w:rsidRPr="007A186F" w14:paraId="12BCC118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E8C96DC" w14:textId="53247066" w:rsidR="0087369E" w:rsidRPr="00FD28EF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15</w:t>
            </w:r>
          </w:p>
        </w:tc>
        <w:tc>
          <w:tcPr>
            <w:tcW w:w="3628" w:type="dxa"/>
          </w:tcPr>
          <w:p w14:paraId="7284761F" w14:textId="5A0B0DBB" w:rsidR="0087369E" w:rsidRPr="001F5DF9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B56">
              <w:rPr>
                <w:rFonts w:ascii="Times New Roman" w:hAnsi="Times New Roman" w:cs="Times New Roman"/>
                <w:sz w:val="18"/>
                <w:szCs w:val="18"/>
              </w:rPr>
              <w:t>Yumuşak Çekirdekli Meyve Yetiştiriciliği</w:t>
            </w:r>
          </w:p>
        </w:tc>
        <w:tc>
          <w:tcPr>
            <w:tcW w:w="680" w:type="dxa"/>
          </w:tcPr>
          <w:p w14:paraId="5EB47B5F" w14:textId="49B29CF0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4CEDCBF2" w14:textId="643B70BD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9B5D3FC" w14:textId="5760DC6C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F9258EB" w14:textId="15A6734A" w:rsidR="0087369E" w:rsidRDefault="00646295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1C69F834" w14:textId="08E5C37D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7" w:type="dxa"/>
          </w:tcPr>
          <w:p w14:paraId="2863ABA6" w14:textId="718939E5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87369E" w:rsidRPr="007A186F" w14:paraId="6A4A6C59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AD6F40" w14:textId="47D8B05F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sz w:val="18"/>
                <w:szCs w:val="18"/>
              </w:rPr>
              <w:t>BÜT 417</w:t>
            </w:r>
          </w:p>
        </w:tc>
        <w:tc>
          <w:tcPr>
            <w:tcW w:w="3628" w:type="dxa"/>
          </w:tcPr>
          <w:p w14:paraId="51919748" w14:textId="4DF49455" w:rsidR="0087369E" w:rsidRPr="001F5DF9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84746">
              <w:rPr>
                <w:rFonts w:ascii="Times New Roman" w:hAnsi="Times New Roman" w:cs="Times New Roman"/>
                <w:sz w:val="18"/>
                <w:szCs w:val="18"/>
              </w:rPr>
              <w:t xml:space="preserve">Mezuniyet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B84746">
              <w:rPr>
                <w:rFonts w:ascii="Times New Roman" w:hAnsi="Times New Roman" w:cs="Times New Roman"/>
                <w:sz w:val="18"/>
                <w:szCs w:val="18"/>
              </w:rPr>
              <w:t>ez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I</w:t>
            </w:r>
          </w:p>
        </w:tc>
        <w:tc>
          <w:tcPr>
            <w:tcW w:w="680" w:type="dxa"/>
          </w:tcPr>
          <w:p w14:paraId="5965855D" w14:textId="77777777" w:rsidR="0087369E" w:rsidRPr="001F5DF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26BA2351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DE9AECB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8E38FD2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D11183E" w14:textId="77777777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7" w:type="dxa"/>
          </w:tcPr>
          <w:p w14:paraId="43DC0220" w14:textId="6FD0F022" w:rsidR="0087369E" w:rsidRPr="004D13B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4</w:t>
            </w:r>
          </w:p>
        </w:tc>
      </w:tr>
      <w:tr w:rsidR="0087369E" w:rsidRPr="007A186F" w14:paraId="3FD6BC86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DF76E06" w14:textId="332429AA" w:rsidR="0087369E" w:rsidRPr="004D13BE" w:rsidRDefault="0087369E" w:rsidP="0087369E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2844A89C" w14:textId="693C6BC9" w:rsidR="0087369E" w:rsidRPr="00B84746" w:rsidRDefault="0087369E" w:rsidP="008736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eknik </w:t>
            </w: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eçmeli</w:t>
            </w:r>
            <w:r w:rsidRPr="001F5DF9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>I</w:t>
            </w:r>
          </w:p>
        </w:tc>
        <w:tc>
          <w:tcPr>
            <w:tcW w:w="680" w:type="dxa"/>
          </w:tcPr>
          <w:p w14:paraId="6D0526A3" w14:textId="3BFEF5BB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9A81D5E" w14:textId="3F25E1AC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17B9D8D" w14:textId="2B4F5C0D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E58148C" w14:textId="1E8B2D06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4190F08" w14:textId="5C4B11E6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60628D61" w14:textId="46FA92C6" w:rsidR="0087369E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3FECF0EB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4091786" w14:textId="77777777" w:rsidR="0087369E" w:rsidRPr="004D13BE" w:rsidRDefault="0087369E" w:rsidP="0087369E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0BD824E2" w14:textId="21ED177B" w:rsidR="0087369E" w:rsidRPr="001F5DF9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knik Seçmeli II</w:t>
            </w:r>
          </w:p>
        </w:tc>
        <w:tc>
          <w:tcPr>
            <w:tcW w:w="680" w:type="dxa"/>
          </w:tcPr>
          <w:p w14:paraId="7E0BA43A" w14:textId="05720DEB" w:rsidR="0087369E" w:rsidRPr="001F5DF9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F5DF9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1FA832C5" w14:textId="038CAE0B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2B0600C" w14:textId="46FD7BEA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36173D8" w14:textId="0587A863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CA5E3E3" w14:textId="4053926A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</w:tcPr>
          <w:p w14:paraId="23243AB5" w14:textId="6124CC0A" w:rsidR="0087369E" w:rsidRPr="00D503BA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87369E" w:rsidRPr="007A186F" w14:paraId="0272EBB3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2B93A9" w14:textId="77777777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4308" w:type="dxa"/>
            <w:gridSpan w:val="2"/>
          </w:tcPr>
          <w:p w14:paraId="56CC8180" w14:textId="7777777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503BA">
              <w:rPr>
                <w:rFonts w:ascii="Times New Roman" w:hAnsi="Times New Roman" w:cs="Times New Roman"/>
                <w:b/>
                <w:sz w:val="18"/>
                <w:szCs w:val="18"/>
              </w:rPr>
              <w:t>Toplam</w:t>
            </w:r>
          </w:p>
        </w:tc>
        <w:tc>
          <w:tcPr>
            <w:tcW w:w="680" w:type="dxa"/>
          </w:tcPr>
          <w:p w14:paraId="7E90F3CC" w14:textId="460102A9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</w:t>
            </w:r>
          </w:p>
        </w:tc>
        <w:tc>
          <w:tcPr>
            <w:tcW w:w="680" w:type="dxa"/>
          </w:tcPr>
          <w:p w14:paraId="19E5D352" w14:textId="7ACDC656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680" w:type="dxa"/>
          </w:tcPr>
          <w:p w14:paraId="20E8AE28" w14:textId="3B6548A4" w:rsidR="0087369E" w:rsidRPr="00D503BA" w:rsidRDefault="00646295" w:rsidP="001E6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7</w:t>
            </w:r>
          </w:p>
        </w:tc>
        <w:tc>
          <w:tcPr>
            <w:tcW w:w="680" w:type="dxa"/>
          </w:tcPr>
          <w:p w14:paraId="196E054E" w14:textId="2E890F2B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5</w:t>
            </w:r>
          </w:p>
        </w:tc>
        <w:tc>
          <w:tcPr>
            <w:tcW w:w="707" w:type="dxa"/>
          </w:tcPr>
          <w:p w14:paraId="2CCE53D5" w14:textId="2BA5B5EA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0</w:t>
            </w:r>
          </w:p>
        </w:tc>
      </w:tr>
      <w:tr w:rsidR="0087369E" w:rsidRPr="007A186F" w14:paraId="153E4522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C8D2ED" w14:textId="77777777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3628" w:type="dxa"/>
          </w:tcPr>
          <w:p w14:paraId="6C50779C" w14:textId="77777777" w:rsidR="0087369E" w:rsidRPr="00D503BA" w:rsidRDefault="0087369E" w:rsidP="0087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107" w:type="dxa"/>
            <w:gridSpan w:val="6"/>
          </w:tcPr>
          <w:p w14:paraId="66097E47" w14:textId="77777777" w:rsidR="0087369E" w:rsidRPr="000F4B8E" w:rsidRDefault="0087369E" w:rsidP="00873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F4B8E">
              <w:rPr>
                <w:rFonts w:ascii="Times New Roman" w:hAnsi="Times New Roman" w:cs="Times New Roman"/>
                <w:b/>
                <w:sz w:val="18"/>
                <w:szCs w:val="18"/>
              </w:rPr>
              <w:t>7. Modül</w:t>
            </w:r>
          </w:p>
        </w:tc>
      </w:tr>
      <w:tr w:rsidR="0087369E" w:rsidRPr="007A186F" w14:paraId="7DB761D1" w14:textId="77777777" w:rsidTr="007E68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0EEECF1" w14:textId="77777777" w:rsidR="0087369E" w:rsidRPr="00D503BA" w:rsidRDefault="0087369E" w:rsidP="0087369E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390486E2" w14:textId="63427F57" w:rsidR="0087369E" w:rsidRPr="00D503BA" w:rsidRDefault="0087369E" w:rsidP="00873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Genel Bağcılık-Çayır Mera Yetiştiricliği ve Islahı-Moleküler Genetik                                              </w:t>
            </w:r>
          </w:p>
        </w:tc>
      </w:tr>
    </w:tbl>
    <w:p w14:paraId="7F308755" w14:textId="77777777" w:rsidR="00BF576F" w:rsidRDefault="00BF576F" w:rsidP="00BF576F">
      <w:pPr>
        <w:spacing w:after="0" w:line="240" w:lineRule="auto"/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85"/>
        <w:gridCol w:w="680"/>
        <w:gridCol w:w="680"/>
        <w:gridCol w:w="680"/>
        <w:gridCol w:w="680"/>
        <w:gridCol w:w="680"/>
        <w:gridCol w:w="650"/>
        <w:gridCol w:w="57"/>
      </w:tblGrid>
      <w:tr w:rsidR="00D41CCE" w:rsidRPr="00B84746" w14:paraId="2EA7261A" w14:textId="77777777" w:rsidTr="00E823D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3C4C430" w14:textId="77777777" w:rsidR="00D41CCE" w:rsidRPr="00837857" w:rsidRDefault="00D41CCE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467E2E">
              <w:rPr>
                <w:rFonts w:ascii="Times New Roman" w:hAnsi="Times New Roman" w:cs="Times New Roman"/>
                <w:sz w:val="18"/>
                <w:szCs w:val="18"/>
              </w:rPr>
              <w:t>. YARIYIL SEÇMELİ DERS PLANI</w:t>
            </w:r>
          </w:p>
        </w:tc>
      </w:tr>
      <w:tr w:rsidR="000A5885" w:rsidRPr="00B84746" w14:paraId="6D9BFF09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D6D83EB" w14:textId="77777777" w:rsidR="000A5885" w:rsidRPr="00837857" w:rsidRDefault="000A5885" w:rsidP="000A58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85" w:type="dxa"/>
          </w:tcPr>
          <w:p w14:paraId="4D6AAB5B" w14:textId="77777777" w:rsidR="000A5885" w:rsidRPr="00837857" w:rsidRDefault="000A5885" w:rsidP="000A58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103CABDC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0299DCA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63B3DD2B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0638B24A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553E61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481C6812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  <w:gridSpan w:val="2"/>
          </w:tcPr>
          <w:p w14:paraId="04D1544F" w14:textId="77777777" w:rsidR="000A5885" w:rsidRPr="00837857" w:rsidRDefault="000A5885" w:rsidP="000A58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900FF9" w:rsidRPr="00B84746" w14:paraId="06E285C2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1C7BE6E" w14:textId="5E0008C0" w:rsidR="00900FF9" w:rsidRPr="003D5A95" w:rsidRDefault="00900FF9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D53B56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ÜT</w:t>
            </w: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 401</w:t>
            </w:r>
          </w:p>
        </w:tc>
        <w:tc>
          <w:tcPr>
            <w:tcW w:w="3685" w:type="dxa"/>
          </w:tcPr>
          <w:p w14:paraId="56E14CAA" w14:textId="5441201F" w:rsidR="00900FF9" w:rsidRPr="003D5A95" w:rsidRDefault="00D53B56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İleri Bitki Islahı</w:t>
            </w:r>
          </w:p>
        </w:tc>
        <w:tc>
          <w:tcPr>
            <w:tcW w:w="680" w:type="dxa"/>
          </w:tcPr>
          <w:p w14:paraId="1C46F345" w14:textId="7704F05D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8EF6BEA" w14:textId="3F11E956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40BE5A5" w14:textId="5BA644A0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775CB87" w14:textId="634A41E1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D0DB2B1" w14:textId="2E86CB4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318CF011" w14:textId="6FC1E69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41AB7580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B300AA" w14:textId="6A6F9CC5" w:rsidR="00900FF9" w:rsidRPr="003D5A95" w:rsidRDefault="00D53B56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</w:t>
            </w:r>
            <w:r w:rsidR="00900FF9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403</w:t>
            </w:r>
          </w:p>
        </w:tc>
        <w:tc>
          <w:tcPr>
            <w:tcW w:w="3685" w:type="dxa"/>
          </w:tcPr>
          <w:p w14:paraId="222D60B6" w14:textId="0537BCF1" w:rsidR="00900FF9" w:rsidRPr="003D5A95" w:rsidRDefault="00D53B56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Mikro Üretim Teknikleri</w:t>
            </w:r>
          </w:p>
        </w:tc>
        <w:tc>
          <w:tcPr>
            <w:tcW w:w="680" w:type="dxa"/>
          </w:tcPr>
          <w:p w14:paraId="41E3EF9F" w14:textId="3EEE0407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06C87DE" w14:textId="3F42F798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EA53913" w14:textId="27792A3E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38B572E" w14:textId="7FA27D7E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739C7246" w14:textId="22631B0D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53D8DD37" w14:textId="6D6504B4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1A5E36E2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2C1CBF4" w14:textId="23FD31B1" w:rsidR="00900FF9" w:rsidRPr="003D5A95" w:rsidRDefault="00D53B56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</w:t>
            </w:r>
            <w:r w:rsidR="00900FF9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405</w:t>
            </w:r>
          </w:p>
        </w:tc>
        <w:tc>
          <w:tcPr>
            <w:tcW w:w="3685" w:type="dxa"/>
          </w:tcPr>
          <w:p w14:paraId="0FBA49B4" w14:textId="2266D29D" w:rsidR="00900FF9" w:rsidRPr="003D5A95" w:rsidRDefault="00D53B56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Tarım ve Çevre Sorunları</w:t>
            </w:r>
          </w:p>
        </w:tc>
        <w:tc>
          <w:tcPr>
            <w:tcW w:w="680" w:type="dxa"/>
          </w:tcPr>
          <w:p w14:paraId="78AA2DD1" w14:textId="6ADC8523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3ACAA4E" w14:textId="59BE2A9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20E4416" w14:textId="6F6048D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856B9FC" w14:textId="6BCDFF89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229E905" w14:textId="6B05C8A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0CDD2196" w14:textId="1FA1A385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3E2A2877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E4C95F7" w14:textId="09C4875D" w:rsidR="00900FF9" w:rsidRPr="003D5A95" w:rsidRDefault="00D53B56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</w:t>
            </w:r>
            <w:r w:rsidR="00900FF9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407</w:t>
            </w:r>
          </w:p>
        </w:tc>
        <w:tc>
          <w:tcPr>
            <w:tcW w:w="3685" w:type="dxa"/>
          </w:tcPr>
          <w:p w14:paraId="3B220D1B" w14:textId="7B7FFADD" w:rsidR="00900FF9" w:rsidRPr="003D5A95" w:rsidRDefault="00D53B56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Bahçe Bitkilerinde Biyoteknolojik Uygulamalar</w:t>
            </w:r>
          </w:p>
        </w:tc>
        <w:tc>
          <w:tcPr>
            <w:tcW w:w="680" w:type="dxa"/>
          </w:tcPr>
          <w:p w14:paraId="245D9FA0" w14:textId="41582BED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6C1764C" w14:textId="175F4795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6E40BCA" w14:textId="56F89543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5A5177A" w14:textId="5153B3ED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9828E06" w14:textId="5EC7E1D4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708F2277" w14:textId="77FA2EAA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21C72AAE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5C57341" w14:textId="64F7861D" w:rsidR="00900FF9" w:rsidRPr="003D5A95" w:rsidRDefault="00D53B56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</w:t>
            </w:r>
            <w:r w:rsidR="00900FF9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409</w:t>
            </w:r>
          </w:p>
        </w:tc>
        <w:tc>
          <w:tcPr>
            <w:tcW w:w="3685" w:type="dxa"/>
          </w:tcPr>
          <w:p w14:paraId="62E3736F" w14:textId="52E1D96E" w:rsidR="00900FF9" w:rsidRPr="003D5A95" w:rsidRDefault="00D53B56" w:rsidP="00900F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Çevresel Toprak Sorunları</w:t>
            </w:r>
          </w:p>
        </w:tc>
        <w:tc>
          <w:tcPr>
            <w:tcW w:w="680" w:type="dxa"/>
          </w:tcPr>
          <w:p w14:paraId="4AD04C9B" w14:textId="08066B23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3417A3A3" w14:textId="645846A3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9ED6914" w14:textId="315CB206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3E4D4F7" w14:textId="76820D39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CCB0A7B" w14:textId="638DDD7F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045DE92E" w14:textId="7C3F78E7" w:rsidR="00900FF9" w:rsidRPr="003D5A95" w:rsidRDefault="00900FF9" w:rsidP="00900F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00FF9" w:rsidRPr="00B84746" w14:paraId="0BA3197E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2BDA24" w14:textId="7CA7CD8F" w:rsidR="00900FF9" w:rsidRPr="003D5A95" w:rsidRDefault="00D53B56" w:rsidP="00900FF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</w:t>
            </w:r>
            <w:r w:rsidR="00900FF9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411</w:t>
            </w:r>
          </w:p>
        </w:tc>
        <w:tc>
          <w:tcPr>
            <w:tcW w:w="3685" w:type="dxa"/>
          </w:tcPr>
          <w:p w14:paraId="015C8A53" w14:textId="2DFB7AFA" w:rsidR="00900FF9" w:rsidRPr="003D5A95" w:rsidRDefault="00D53B56" w:rsidP="00900F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Örtüaltı Meyve-Bağ Yetiştiriciliği</w:t>
            </w:r>
          </w:p>
        </w:tc>
        <w:tc>
          <w:tcPr>
            <w:tcW w:w="680" w:type="dxa"/>
          </w:tcPr>
          <w:p w14:paraId="56334434" w14:textId="18D2CDF7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7CC659F" w14:textId="7AACFE21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76344D3" w14:textId="27C44B9E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654381B" w14:textId="7BEE8ED2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7F93B67" w14:textId="73EA218E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1F689EDC" w14:textId="061B1095" w:rsidR="00900FF9" w:rsidRPr="003D5A95" w:rsidRDefault="00900FF9" w:rsidP="00900F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53B56" w:rsidRPr="00B84746" w14:paraId="48441A6D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BEE578" w14:textId="24876B22" w:rsidR="00D53B56" w:rsidRPr="003D5A95" w:rsidRDefault="00D53B56" w:rsidP="00D53B5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 413</w:t>
            </w:r>
          </w:p>
        </w:tc>
        <w:tc>
          <w:tcPr>
            <w:tcW w:w="3685" w:type="dxa"/>
          </w:tcPr>
          <w:p w14:paraId="1275EE29" w14:textId="38270639" w:rsidR="00D53B56" w:rsidRPr="003D5A95" w:rsidRDefault="00D53B56" w:rsidP="00D53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ilaj Yapım Teknikleri</w:t>
            </w:r>
          </w:p>
        </w:tc>
        <w:tc>
          <w:tcPr>
            <w:tcW w:w="680" w:type="dxa"/>
          </w:tcPr>
          <w:p w14:paraId="513E4BE6" w14:textId="441188CC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DF28873" w14:textId="6DE758BA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C699213" w14:textId="5F43D273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915A4C4" w14:textId="47ED81C9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5EC015" w14:textId="7D98C718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63FBA70A" w14:textId="691AE412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53B56" w:rsidRPr="00B84746" w14:paraId="6EEB4849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7C076C" w14:textId="61123139" w:rsidR="00D53B56" w:rsidRPr="003D5A95" w:rsidRDefault="00D53B56" w:rsidP="00D53B5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 415</w:t>
            </w:r>
          </w:p>
        </w:tc>
        <w:tc>
          <w:tcPr>
            <w:tcW w:w="3685" w:type="dxa"/>
          </w:tcPr>
          <w:p w14:paraId="3E35BDF5" w14:textId="53E4D009" w:rsidR="00D53B56" w:rsidRPr="003D5A95" w:rsidRDefault="00D53B56" w:rsidP="00D53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Üzümsü Meyveler</w:t>
            </w:r>
          </w:p>
        </w:tc>
        <w:tc>
          <w:tcPr>
            <w:tcW w:w="680" w:type="dxa"/>
          </w:tcPr>
          <w:p w14:paraId="2EC5466F" w14:textId="6FB9D153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612BCF6A" w14:textId="47AC6639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8C0ED19" w14:textId="3BDA70D3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4C54BEE2" w14:textId="46271981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A2BC608" w14:textId="650A554F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2C590A42" w14:textId="5877A3AB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53B56" w:rsidRPr="00B84746" w14:paraId="062F1972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7A9E35C" w14:textId="38DBE2C8" w:rsidR="00D53B56" w:rsidRPr="003D5A95" w:rsidRDefault="00D53B56" w:rsidP="00D53B5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ÜTS 417</w:t>
            </w:r>
          </w:p>
        </w:tc>
        <w:tc>
          <w:tcPr>
            <w:tcW w:w="3685" w:type="dxa"/>
          </w:tcPr>
          <w:p w14:paraId="2B843430" w14:textId="07EDA028" w:rsidR="00D53B56" w:rsidRPr="003D5A95" w:rsidRDefault="00D53B56" w:rsidP="00D53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Ekim Öncesi Tohum Uygulamaları</w:t>
            </w:r>
          </w:p>
        </w:tc>
        <w:tc>
          <w:tcPr>
            <w:tcW w:w="680" w:type="dxa"/>
          </w:tcPr>
          <w:p w14:paraId="09D2E145" w14:textId="46A0477A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A18C0A5" w14:textId="00CECD83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2A37D11" w14:textId="18AECDC5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7501CA37" w14:textId="0518B45F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0B7A666" w14:textId="1FCC492A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0077922B" w14:textId="7B1F8544" w:rsidR="00D53B56" w:rsidRPr="003D5A95" w:rsidRDefault="00D53B56" w:rsidP="00D53B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D53B56" w:rsidRPr="00B84746" w14:paraId="5BC95D5F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C204E6" w14:textId="146DF656" w:rsidR="00D53B56" w:rsidRPr="003D5A95" w:rsidRDefault="00D53B56" w:rsidP="00D53B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İKS 4</w:t>
            </w:r>
            <w:r w:rsidR="003D5A95"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09</w:t>
            </w:r>
          </w:p>
        </w:tc>
        <w:tc>
          <w:tcPr>
            <w:tcW w:w="3685" w:type="dxa"/>
          </w:tcPr>
          <w:p w14:paraId="5042AA6B" w14:textId="3F3C0F79" w:rsidR="00D53B56" w:rsidRPr="003D5A95" w:rsidRDefault="003D5A95" w:rsidP="00D53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Mikrobiyoloji</w:t>
            </w:r>
          </w:p>
        </w:tc>
        <w:tc>
          <w:tcPr>
            <w:tcW w:w="680" w:type="dxa"/>
          </w:tcPr>
          <w:p w14:paraId="2890B3EC" w14:textId="356122F5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52533189" w14:textId="5757E6E4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CA03593" w14:textId="62418C99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9343C52" w14:textId="07BBA646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3FAC931" w14:textId="44E672FE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37052781" w14:textId="57D65084" w:rsidR="00D53B56" w:rsidRPr="003D5A95" w:rsidRDefault="00D53B56" w:rsidP="00D53B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502B398A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8DB25D" w14:textId="45C7BEA9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İKS 415</w:t>
            </w:r>
          </w:p>
        </w:tc>
        <w:tc>
          <w:tcPr>
            <w:tcW w:w="3685" w:type="dxa"/>
          </w:tcPr>
          <w:p w14:paraId="2B00890E" w14:textId="6F56308F" w:rsidR="003D5A95" w:rsidRPr="003D5A95" w:rsidRDefault="003D5A95" w:rsidP="003D5A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Nematoloji</w:t>
            </w:r>
          </w:p>
        </w:tc>
        <w:tc>
          <w:tcPr>
            <w:tcW w:w="680" w:type="dxa"/>
          </w:tcPr>
          <w:p w14:paraId="4E96ADCF" w14:textId="2D9ECD02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596C23B" w14:textId="402BA197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3A617B8" w14:textId="64E2EBDB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5E8AFDC" w14:textId="707F0DC4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AAF3F60" w14:textId="554016E8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501EFF0B" w14:textId="16BBA21E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3B305D42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C32962A" w14:textId="17467AC6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401</w:t>
            </w:r>
          </w:p>
        </w:tc>
        <w:tc>
          <w:tcPr>
            <w:tcW w:w="3685" w:type="dxa"/>
          </w:tcPr>
          <w:p w14:paraId="5BB77E75" w14:textId="6C055A22" w:rsidR="003D5A95" w:rsidRPr="003D5A95" w:rsidRDefault="003D5A95" w:rsidP="003D5A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Çim</w:t>
            </w:r>
            <w:r w:rsidRPr="003D5A95">
              <w:rPr>
                <w:rFonts w:ascii="Times New Roman" w:hAnsi="Times New Roman" w:cs="Times New Roman"/>
                <w:spacing w:val="-7"/>
                <w:sz w:val="18"/>
                <w:szCs w:val="18"/>
              </w:rPr>
              <w:t xml:space="preserve"> </w:t>
            </w: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Bitkileri</w:t>
            </w:r>
            <w:r w:rsidRPr="003D5A95">
              <w:rPr>
                <w:rFonts w:ascii="Times New Roman" w:hAnsi="Times New Roman" w:cs="Times New Roman"/>
                <w:spacing w:val="-4"/>
                <w:sz w:val="18"/>
                <w:szCs w:val="18"/>
              </w:rPr>
              <w:t xml:space="preserve"> </w:t>
            </w: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Yetiştiriciliği</w:t>
            </w:r>
          </w:p>
        </w:tc>
        <w:tc>
          <w:tcPr>
            <w:tcW w:w="680" w:type="dxa"/>
          </w:tcPr>
          <w:p w14:paraId="297B26FF" w14:textId="055E4FCA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493CBF7" w14:textId="5B081D12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504BFEF" w14:textId="58F7B468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24421C0" w14:textId="37AE9A42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ACF61C6" w14:textId="544C2461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50E6A40D" w14:textId="47280AE7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68DD8656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9766FAA" w14:textId="5E9C183B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403</w:t>
            </w:r>
          </w:p>
        </w:tc>
        <w:tc>
          <w:tcPr>
            <w:tcW w:w="3685" w:type="dxa"/>
          </w:tcPr>
          <w:p w14:paraId="5FA6998F" w14:textId="65F2F9AA" w:rsidR="003D5A95" w:rsidRPr="003D5A95" w:rsidRDefault="003D5A95" w:rsidP="003D5A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Genetik Mühendisliği</w:t>
            </w:r>
          </w:p>
        </w:tc>
        <w:tc>
          <w:tcPr>
            <w:tcW w:w="680" w:type="dxa"/>
          </w:tcPr>
          <w:p w14:paraId="155DE3C2" w14:textId="5FA88879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4DF75707" w14:textId="6BA1B09C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4D2814F" w14:textId="0DF2F9DA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3AB77E67" w14:textId="51C8EF52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C7912EE" w14:textId="1113949E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3BD80250" w14:textId="26E68FF0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054912BC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7771D4" w14:textId="7140D257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405</w:t>
            </w:r>
          </w:p>
        </w:tc>
        <w:tc>
          <w:tcPr>
            <w:tcW w:w="3685" w:type="dxa"/>
          </w:tcPr>
          <w:p w14:paraId="22568AAA" w14:textId="27567363" w:rsidR="003D5A95" w:rsidRPr="003D5A95" w:rsidRDefault="003D5A95" w:rsidP="003D5A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Bahçe</w:t>
            </w:r>
            <w:r w:rsidRPr="003D5A95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Bitkileri</w:t>
            </w:r>
            <w:r w:rsidRPr="003D5A95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Islahı</w:t>
            </w:r>
          </w:p>
        </w:tc>
        <w:tc>
          <w:tcPr>
            <w:tcW w:w="680" w:type="dxa"/>
          </w:tcPr>
          <w:p w14:paraId="6D125B85" w14:textId="112423B8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44DED42" w14:textId="291F2F21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C93E533" w14:textId="7292D81A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00CCC8D9" w14:textId="77ABCAD3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B41CEED" w14:textId="1B6FF0FF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36AC2660" w14:textId="4F368478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5F6CFF1A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607250" w14:textId="170DEC2F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409</w:t>
            </w:r>
          </w:p>
        </w:tc>
        <w:tc>
          <w:tcPr>
            <w:tcW w:w="3685" w:type="dxa"/>
          </w:tcPr>
          <w:p w14:paraId="120E53DD" w14:textId="05F2878E" w:rsidR="003D5A95" w:rsidRPr="003D5A95" w:rsidRDefault="003D5A95" w:rsidP="003D5A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İyi Tarım Uygulamaları</w:t>
            </w:r>
          </w:p>
        </w:tc>
        <w:tc>
          <w:tcPr>
            <w:tcW w:w="680" w:type="dxa"/>
          </w:tcPr>
          <w:p w14:paraId="4AB3EEDF" w14:textId="55E2E67D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3DFB394" w14:textId="74676D8E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7F93B69" w14:textId="213DF27A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F6914B8" w14:textId="73B920BC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5D4CAE0F" w14:textId="7AC8A803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61BE5FC5" w14:textId="4E340583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57E1AEE6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A1ABACF" w14:textId="150649C7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sz w:val="18"/>
                <w:szCs w:val="18"/>
              </w:rPr>
              <w:t>TBTS 307</w:t>
            </w:r>
          </w:p>
        </w:tc>
        <w:tc>
          <w:tcPr>
            <w:tcW w:w="3685" w:type="dxa"/>
          </w:tcPr>
          <w:p w14:paraId="4E7D863E" w14:textId="4548C663" w:rsidR="003D5A95" w:rsidRPr="003D5A95" w:rsidRDefault="003D5A95" w:rsidP="003D5A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Toprak ve Ekosistem</w:t>
            </w:r>
          </w:p>
        </w:tc>
        <w:tc>
          <w:tcPr>
            <w:tcW w:w="680" w:type="dxa"/>
          </w:tcPr>
          <w:p w14:paraId="4093D9B5" w14:textId="7BC8BAC1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0313BEC9" w14:textId="5EB17759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278AEA2E" w14:textId="593C6746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1746B34B" w14:textId="7D52CF61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E5900CB" w14:textId="6CEAAC1B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0780163C" w14:textId="01D968FF" w:rsidR="003D5A95" w:rsidRPr="003D5A95" w:rsidRDefault="003D5A95" w:rsidP="003D5A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3D5A95" w:rsidRPr="00B84746" w14:paraId="31A59F60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693B0D" w14:textId="09A37492" w:rsidR="003D5A95" w:rsidRPr="003D5A95" w:rsidRDefault="003D5A95" w:rsidP="003D5A9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AEE 104</w:t>
            </w:r>
          </w:p>
        </w:tc>
        <w:tc>
          <w:tcPr>
            <w:tcW w:w="3685" w:type="dxa"/>
          </w:tcPr>
          <w:p w14:paraId="540B0444" w14:textId="1E795E1E" w:rsidR="003D5A95" w:rsidRPr="003D5A95" w:rsidRDefault="003D5A95" w:rsidP="003D5A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Mühendislik Mekaniği: Statik</w:t>
            </w:r>
          </w:p>
        </w:tc>
        <w:tc>
          <w:tcPr>
            <w:tcW w:w="680" w:type="dxa"/>
          </w:tcPr>
          <w:p w14:paraId="45AF746D" w14:textId="3EABC367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680" w:type="dxa"/>
          </w:tcPr>
          <w:p w14:paraId="77125DA0" w14:textId="5E7415B1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69EAFC6" w14:textId="267107E3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60CA0117" w14:textId="5948481C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098B81B" w14:textId="4503404D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3DDBBB1A" w14:textId="28C6938E" w:rsidR="003D5A95" w:rsidRPr="003D5A95" w:rsidRDefault="003D5A95" w:rsidP="003D5A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3D5A9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</w:tbl>
    <w:p w14:paraId="58ED586F" w14:textId="77777777" w:rsidR="00BF576F" w:rsidRDefault="00BF576F" w:rsidP="00BF576F">
      <w:pPr>
        <w:spacing w:after="0" w:line="240" w:lineRule="auto"/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0C0AA9" w:rsidRPr="00B84746" w14:paraId="0D041895" w14:textId="77777777" w:rsidTr="000C1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  <w:vAlign w:val="center"/>
          </w:tcPr>
          <w:p w14:paraId="24668B8B" w14:textId="77777777" w:rsidR="000C0AA9" w:rsidRPr="00A36301" w:rsidRDefault="000C0AA9" w:rsidP="000C1812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B33B63">
              <w:rPr>
                <w:rFonts w:ascii="Times New Roman" w:hAnsi="Times New Roman" w:cs="Times New Roman"/>
                <w:sz w:val="18"/>
                <w:szCs w:val="18"/>
              </w:rPr>
              <w:t>8. YARIYIL DERS PLANI</w:t>
            </w:r>
          </w:p>
        </w:tc>
      </w:tr>
      <w:tr w:rsidR="000C0AA9" w:rsidRPr="00B84746" w14:paraId="50714821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2FD1BC" w14:textId="77777777" w:rsidR="000C0AA9" w:rsidRPr="007314A5" w:rsidRDefault="000C0AA9" w:rsidP="000C1812">
            <w:pPr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28" w:type="dxa"/>
          </w:tcPr>
          <w:p w14:paraId="528E0FAF" w14:textId="77777777" w:rsidR="000C0AA9" w:rsidRPr="007314A5" w:rsidRDefault="000C0AA9" w:rsidP="000C18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2EFC861D" w14:textId="77777777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Z/S</w:t>
            </w:r>
          </w:p>
        </w:tc>
        <w:tc>
          <w:tcPr>
            <w:tcW w:w="680" w:type="dxa"/>
          </w:tcPr>
          <w:p w14:paraId="28B1E2B3" w14:textId="77777777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</w:p>
        </w:tc>
        <w:tc>
          <w:tcPr>
            <w:tcW w:w="680" w:type="dxa"/>
          </w:tcPr>
          <w:p w14:paraId="4B52B08A" w14:textId="77777777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U</w:t>
            </w:r>
          </w:p>
        </w:tc>
        <w:tc>
          <w:tcPr>
            <w:tcW w:w="680" w:type="dxa"/>
          </w:tcPr>
          <w:p w14:paraId="3E4B6ADC" w14:textId="1D2EEA54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r w:rsidR="003E50AB">
              <w:rPr>
                <w:rFonts w:ascii="Times New Roman" w:hAnsi="Times New Roman" w:cs="Times New Roman"/>
                <w:b/>
                <w:sz w:val="18"/>
                <w:szCs w:val="18"/>
              </w:rPr>
              <w:t>O</w:t>
            </w:r>
          </w:p>
        </w:tc>
        <w:tc>
          <w:tcPr>
            <w:tcW w:w="680" w:type="dxa"/>
          </w:tcPr>
          <w:p w14:paraId="6E4F53C2" w14:textId="77777777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UK</w:t>
            </w:r>
          </w:p>
        </w:tc>
        <w:tc>
          <w:tcPr>
            <w:tcW w:w="707" w:type="dxa"/>
          </w:tcPr>
          <w:p w14:paraId="744D3182" w14:textId="77777777" w:rsidR="000C0AA9" w:rsidRPr="007314A5" w:rsidRDefault="000C0AA9" w:rsidP="00DB74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36301">
              <w:rPr>
                <w:rFonts w:ascii="Times New Roman" w:hAnsi="Times New Roman" w:cs="Times New Roman"/>
                <w:b/>
                <w:sz w:val="18"/>
                <w:szCs w:val="18"/>
              </w:rPr>
              <w:t>AKTS</w:t>
            </w:r>
          </w:p>
        </w:tc>
      </w:tr>
      <w:tr w:rsidR="00DB74D7" w:rsidRPr="00B84746" w14:paraId="4F78DEA2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C5F39C" w14:textId="0082CDF5" w:rsidR="00DB74D7" w:rsidRPr="00C4737F" w:rsidRDefault="00C4737F" w:rsidP="000C1812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C4737F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</w:t>
            </w:r>
            <w:r w:rsidR="003D5A9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ÜT </w:t>
            </w:r>
            <w:r w:rsidRPr="00C4737F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02</w:t>
            </w:r>
          </w:p>
        </w:tc>
        <w:tc>
          <w:tcPr>
            <w:tcW w:w="3628" w:type="dxa"/>
          </w:tcPr>
          <w:p w14:paraId="481F9F2F" w14:textId="33AB699D" w:rsidR="00DB74D7" w:rsidRPr="00A36301" w:rsidRDefault="00DB74D7" w:rsidP="000C18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sleki </w:t>
            </w:r>
            <w:r w:rsidR="003D5A95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neyim</w:t>
            </w:r>
          </w:p>
        </w:tc>
        <w:tc>
          <w:tcPr>
            <w:tcW w:w="680" w:type="dxa"/>
          </w:tcPr>
          <w:p w14:paraId="002A9D0E" w14:textId="49AACEF8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Z</w:t>
            </w:r>
          </w:p>
        </w:tc>
        <w:tc>
          <w:tcPr>
            <w:tcW w:w="680" w:type="dxa"/>
          </w:tcPr>
          <w:p w14:paraId="7DD7C06E" w14:textId="38D2E70C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</w:p>
        </w:tc>
        <w:tc>
          <w:tcPr>
            <w:tcW w:w="680" w:type="dxa"/>
          </w:tcPr>
          <w:p w14:paraId="58FE2B74" w14:textId="44BA7F64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40</w:t>
            </w:r>
          </w:p>
        </w:tc>
        <w:tc>
          <w:tcPr>
            <w:tcW w:w="680" w:type="dxa"/>
          </w:tcPr>
          <w:p w14:paraId="29D5F428" w14:textId="7F7A9D64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40</w:t>
            </w:r>
          </w:p>
        </w:tc>
        <w:tc>
          <w:tcPr>
            <w:tcW w:w="680" w:type="dxa"/>
          </w:tcPr>
          <w:p w14:paraId="10047568" w14:textId="59D6DBB0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20</w:t>
            </w:r>
          </w:p>
        </w:tc>
        <w:tc>
          <w:tcPr>
            <w:tcW w:w="707" w:type="dxa"/>
          </w:tcPr>
          <w:p w14:paraId="1618C637" w14:textId="5D65FC3E" w:rsidR="00DB74D7" w:rsidRPr="00DB74D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74D7">
              <w:rPr>
                <w:rFonts w:ascii="Times New Roman" w:hAnsi="Times New Roman" w:cs="Times New Roman"/>
                <w:bCs/>
                <w:sz w:val="18"/>
                <w:szCs w:val="18"/>
              </w:rPr>
              <w:t>30</w:t>
            </w:r>
          </w:p>
        </w:tc>
      </w:tr>
    </w:tbl>
    <w:p w14:paraId="24B8BED5" w14:textId="107C61C3" w:rsidR="000C0AA9" w:rsidRPr="00F33883" w:rsidRDefault="00C4737F" w:rsidP="000C0AA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Z</w:t>
      </w:r>
      <w:r w:rsidR="000C0AA9">
        <w:rPr>
          <w:rFonts w:ascii="Times New Roman" w:hAnsi="Times New Roman" w:cs="Times New Roman"/>
          <w:b/>
          <w:sz w:val="18"/>
          <w:szCs w:val="18"/>
        </w:rPr>
        <w:t xml:space="preserve">: </w:t>
      </w:r>
      <w:r w:rsidR="000C0AA9">
        <w:rPr>
          <w:rFonts w:ascii="Times New Roman" w:hAnsi="Times New Roman" w:cs="Times New Roman"/>
          <w:sz w:val="18"/>
          <w:szCs w:val="18"/>
        </w:rPr>
        <w:t xml:space="preserve">Zor    </w:t>
      </w:r>
      <w:r w:rsidR="000C0AA9">
        <w:rPr>
          <w:rFonts w:ascii="Times New Roman" w:hAnsi="Times New Roman" w:cs="Times New Roman"/>
          <w:b/>
          <w:sz w:val="18"/>
          <w:szCs w:val="18"/>
        </w:rPr>
        <w:t xml:space="preserve">S: </w:t>
      </w:r>
      <w:r w:rsidR="000C0AA9" w:rsidRPr="00D64EF9">
        <w:rPr>
          <w:rFonts w:ascii="Times New Roman" w:hAnsi="Times New Roman" w:cs="Times New Roman"/>
          <w:sz w:val="18"/>
          <w:szCs w:val="18"/>
        </w:rPr>
        <w:t>Seçmeli</w:t>
      </w:r>
      <w:r w:rsidR="000C0AA9">
        <w:rPr>
          <w:rFonts w:ascii="Times New Roman" w:hAnsi="Times New Roman" w:cs="Times New Roman"/>
          <w:sz w:val="18"/>
          <w:szCs w:val="18"/>
        </w:rPr>
        <w:t xml:space="preserve">   </w:t>
      </w:r>
      <w:r w:rsidR="000C0AA9" w:rsidRPr="00D64EF9">
        <w:rPr>
          <w:rFonts w:ascii="Times New Roman" w:hAnsi="Times New Roman" w:cs="Times New Roman"/>
          <w:sz w:val="18"/>
          <w:szCs w:val="18"/>
        </w:rPr>
        <w:t xml:space="preserve"> </w:t>
      </w:r>
      <w:r w:rsidR="000C0AA9" w:rsidRPr="00F33883">
        <w:rPr>
          <w:rFonts w:ascii="Times New Roman" w:hAnsi="Times New Roman" w:cs="Times New Roman"/>
          <w:b/>
          <w:sz w:val="18"/>
          <w:szCs w:val="18"/>
        </w:rPr>
        <w:t>T:</w:t>
      </w:r>
      <w:r w:rsidR="000C0AA9" w:rsidRPr="00F33883">
        <w:rPr>
          <w:rFonts w:ascii="Times New Roman" w:hAnsi="Times New Roman" w:cs="Times New Roman"/>
          <w:sz w:val="18"/>
          <w:szCs w:val="18"/>
        </w:rPr>
        <w:t xml:space="preserve"> Teori</w:t>
      </w:r>
      <w:r w:rsidR="000C0AA9">
        <w:rPr>
          <w:rFonts w:ascii="Times New Roman" w:hAnsi="Times New Roman" w:cs="Times New Roman"/>
          <w:sz w:val="18"/>
          <w:szCs w:val="18"/>
        </w:rPr>
        <w:t xml:space="preserve">k    </w:t>
      </w:r>
      <w:r w:rsidR="000C0AA9" w:rsidRPr="00F33883">
        <w:rPr>
          <w:rFonts w:ascii="Times New Roman" w:hAnsi="Times New Roman" w:cs="Times New Roman"/>
          <w:b/>
          <w:sz w:val="18"/>
          <w:szCs w:val="18"/>
        </w:rPr>
        <w:t>U:</w:t>
      </w:r>
      <w:r w:rsidR="000C0AA9" w:rsidRPr="00F33883">
        <w:rPr>
          <w:rFonts w:ascii="Times New Roman" w:hAnsi="Times New Roman" w:cs="Times New Roman"/>
          <w:sz w:val="18"/>
          <w:szCs w:val="18"/>
        </w:rPr>
        <w:t xml:space="preserve"> Uygulama</w:t>
      </w:r>
      <w:r w:rsidR="000C0AA9">
        <w:rPr>
          <w:rFonts w:ascii="Times New Roman" w:hAnsi="Times New Roman" w:cs="Times New Roman"/>
          <w:sz w:val="18"/>
          <w:szCs w:val="18"/>
        </w:rPr>
        <w:t xml:space="preserve">    </w:t>
      </w:r>
      <w:r w:rsidR="000C0AA9" w:rsidRPr="00D64EF9">
        <w:rPr>
          <w:rFonts w:ascii="Times New Roman" w:hAnsi="Times New Roman" w:cs="Times New Roman"/>
          <w:b/>
          <w:sz w:val="18"/>
          <w:szCs w:val="18"/>
        </w:rPr>
        <w:t>T</w:t>
      </w:r>
      <w:r w:rsidR="00553E61">
        <w:rPr>
          <w:rFonts w:ascii="Times New Roman" w:hAnsi="Times New Roman" w:cs="Times New Roman"/>
          <w:b/>
          <w:sz w:val="18"/>
          <w:szCs w:val="18"/>
        </w:rPr>
        <w:t>O</w:t>
      </w:r>
      <w:r w:rsidR="000C0AA9" w:rsidRPr="00D64EF9">
        <w:rPr>
          <w:rFonts w:ascii="Times New Roman" w:hAnsi="Times New Roman" w:cs="Times New Roman"/>
          <w:b/>
          <w:sz w:val="18"/>
          <w:szCs w:val="18"/>
        </w:rPr>
        <w:t>:</w:t>
      </w:r>
      <w:r w:rsidR="000C0AA9">
        <w:rPr>
          <w:rFonts w:ascii="Times New Roman" w:hAnsi="Times New Roman" w:cs="Times New Roman"/>
          <w:sz w:val="18"/>
          <w:szCs w:val="18"/>
        </w:rPr>
        <w:t xml:space="preserve"> Toplam</w:t>
      </w:r>
      <w:r w:rsidR="000C0AA9" w:rsidRPr="00D64EF9">
        <w:rPr>
          <w:rFonts w:ascii="Times New Roman" w:hAnsi="Times New Roman" w:cs="Times New Roman"/>
          <w:sz w:val="18"/>
          <w:szCs w:val="18"/>
        </w:rPr>
        <w:t xml:space="preserve">    </w:t>
      </w:r>
      <w:r w:rsidR="000C0AA9" w:rsidRPr="00F33883">
        <w:rPr>
          <w:rFonts w:ascii="Times New Roman" w:hAnsi="Times New Roman" w:cs="Times New Roman"/>
          <w:b/>
          <w:sz w:val="18"/>
          <w:szCs w:val="18"/>
        </w:rPr>
        <w:t xml:space="preserve">UK: </w:t>
      </w:r>
      <w:r w:rsidR="000C0AA9" w:rsidRPr="00F33883">
        <w:rPr>
          <w:rFonts w:ascii="Times New Roman" w:hAnsi="Times New Roman" w:cs="Times New Roman"/>
          <w:sz w:val="18"/>
          <w:szCs w:val="18"/>
        </w:rPr>
        <w:t>Ulusal</w:t>
      </w:r>
      <w:r w:rsidR="000C0AA9" w:rsidRPr="00F3388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0C0AA9" w:rsidRPr="00F33883">
        <w:rPr>
          <w:rFonts w:ascii="Times New Roman" w:hAnsi="Times New Roman" w:cs="Times New Roman"/>
          <w:sz w:val="18"/>
          <w:szCs w:val="18"/>
        </w:rPr>
        <w:t>Kredi</w:t>
      </w:r>
      <w:r w:rsidR="000C0AA9">
        <w:rPr>
          <w:rFonts w:ascii="Times New Roman" w:hAnsi="Times New Roman" w:cs="Times New Roman"/>
          <w:sz w:val="18"/>
          <w:szCs w:val="18"/>
        </w:rPr>
        <w:t xml:space="preserve">    </w:t>
      </w:r>
      <w:r w:rsidR="000C0AA9" w:rsidRPr="00F33883">
        <w:rPr>
          <w:rFonts w:ascii="Times New Roman" w:hAnsi="Times New Roman" w:cs="Times New Roman"/>
          <w:b/>
          <w:sz w:val="18"/>
          <w:szCs w:val="18"/>
        </w:rPr>
        <w:t>AKTS:</w:t>
      </w:r>
      <w:r w:rsidR="000C0AA9" w:rsidRPr="00F33883">
        <w:rPr>
          <w:rFonts w:ascii="Times New Roman" w:hAnsi="Times New Roman" w:cs="Times New Roman"/>
          <w:sz w:val="18"/>
          <w:szCs w:val="18"/>
        </w:rPr>
        <w:t xml:space="preserve"> Avrupa Kredi Transfer Sistemi</w:t>
      </w:r>
    </w:p>
    <w:sectPr w:rsidR="000C0AA9" w:rsidRPr="00F33883" w:rsidSect="00BA6001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2A9"/>
    <w:multiLevelType w:val="multilevel"/>
    <w:tmpl w:val="041F001D"/>
    <w:numStyleLink w:val="Stil1"/>
  </w:abstractNum>
  <w:abstractNum w:abstractNumId="1" w15:restartNumberingAfterBreak="0">
    <w:nsid w:val="0E2C6AC7"/>
    <w:multiLevelType w:val="hybridMultilevel"/>
    <w:tmpl w:val="27DA462E"/>
    <w:lvl w:ilvl="0" w:tplc="1C44C9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B4747"/>
    <w:multiLevelType w:val="hybridMultilevel"/>
    <w:tmpl w:val="49E445F6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45759"/>
    <w:multiLevelType w:val="hybridMultilevel"/>
    <w:tmpl w:val="840067BE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073A2"/>
    <w:multiLevelType w:val="hybridMultilevel"/>
    <w:tmpl w:val="9EEA0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3653"/>
    <w:multiLevelType w:val="hybridMultilevel"/>
    <w:tmpl w:val="864CA6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D0C6A"/>
    <w:multiLevelType w:val="multilevel"/>
    <w:tmpl w:val="041F001D"/>
    <w:numStyleLink w:val="Stil1"/>
  </w:abstractNum>
  <w:abstractNum w:abstractNumId="7" w15:restartNumberingAfterBreak="0">
    <w:nsid w:val="2CF61DBB"/>
    <w:multiLevelType w:val="hybridMultilevel"/>
    <w:tmpl w:val="9D1CE9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A460D3"/>
    <w:multiLevelType w:val="hybridMultilevel"/>
    <w:tmpl w:val="6B201E3C"/>
    <w:lvl w:ilvl="0" w:tplc="306CF9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A6549A"/>
    <w:multiLevelType w:val="hybridMultilevel"/>
    <w:tmpl w:val="287A1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77713"/>
    <w:multiLevelType w:val="hybridMultilevel"/>
    <w:tmpl w:val="DA7EB47C"/>
    <w:lvl w:ilvl="0" w:tplc="AA725C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3A460F"/>
    <w:multiLevelType w:val="multilevel"/>
    <w:tmpl w:val="041F001D"/>
    <w:styleLink w:val="Stil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C13E6B"/>
    <w:multiLevelType w:val="hybridMultilevel"/>
    <w:tmpl w:val="15884058"/>
    <w:lvl w:ilvl="0" w:tplc="A6B4B3E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02065B"/>
    <w:multiLevelType w:val="hybridMultilevel"/>
    <w:tmpl w:val="FE36084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97487"/>
    <w:multiLevelType w:val="hybridMultilevel"/>
    <w:tmpl w:val="C964B1B6"/>
    <w:lvl w:ilvl="0" w:tplc="D1D69F0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B113DC"/>
    <w:multiLevelType w:val="hybridMultilevel"/>
    <w:tmpl w:val="A976C05E"/>
    <w:lvl w:ilvl="0" w:tplc="7E1432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1"/>
  </w:num>
  <w:num w:numId="4">
    <w:abstractNumId w:val="0"/>
  </w:num>
  <w:num w:numId="5">
    <w:abstractNumId w:val="6"/>
  </w:num>
  <w:num w:numId="6">
    <w:abstractNumId w:val="3"/>
  </w:num>
  <w:num w:numId="7">
    <w:abstractNumId w:val="2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  <w:num w:numId="12">
    <w:abstractNumId w:val="14"/>
  </w:num>
  <w:num w:numId="13">
    <w:abstractNumId w:val="12"/>
  </w:num>
  <w:num w:numId="14">
    <w:abstractNumId w:val="13"/>
  </w:num>
  <w:num w:numId="15">
    <w:abstractNumId w:val="1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7Q0NTIzMjIwNTBT0lEKTi0uzszPAykwNKkFAJQVssstAAAA"/>
  </w:docVars>
  <w:rsids>
    <w:rsidRoot w:val="00096D66"/>
    <w:rsid w:val="00005E5E"/>
    <w:rsid w:val="000064A3"/>
    <w:rsid w:val="00012E04"/>
    <w:rsid w:val="00021750"/>
    <w:rsid w:val="000402F3"/>
    <w:rsid w:val="00043F8D"/>
    <w:rsid w:val="0004738F"/>
    <w:rsid w:val="00063622"/>
    <w:rsid w:val="00067B3C"/>
    <w:rsid w:val="00070376"/>
    <w:rsid w:val="000706A3"/>
    <w:rsid w:val="00074C0E"/>
    <w:rsid w:val="00094763"/>
    <w:rsid w:val="00096D66"/>
    <w:rsid w:val="000A5885"/>
    <w:rsid w:val="000B763C"/>
    <w:rsid w:val="000C0AA9"/>
    <w:rsid w:val="000C1812"/>
    <w:rsid w:val="000C2C27"/>
    <w:rsid w:val="000D04D8"/>
    <w:rsid w:val="000D4646"/>
    <w:rsid w:val="000D647F"/>
    <w:rsid w:val="000E0107"/>
    <w:rsid w:val="000E15C3"/>
    <w:rsid w:val="000E4B65"/>
    <w:rsid w:val="000E6003"/>
    <w:rsid w:val="000F235A"/>
    <w:rsid w:val="000F4AF7"/>
    <w:rsid w:val="000F4B8E"/>
    <w:rsid w:val="000F6F20"/>
    <w:rsid w:val="00104479"/>
    <w:rsid w:val="00110462"/>
    <w:rsid w:val="001148D5"/>
    <w:rsid w:val="00127E0D"/>
    <w:rsid w:val="00132436"/>
    <w:rsid w:val="0014761D"/>
    <w:rsid w:val="001543C6"/>
    <w:rsid w:val="00156B10"/>
    <w:rsid w:val="00170DBC"/>
    <w:rsid w:val="00174410"/>
    <w:rsid w:val="001971BB"/>
    <w:rsid w:val="001B140D"/>
    <w:rsid w:val="001B20C6"/>
    <w:rsid w:val="001B3B87"/>
    <w:rsid w:val="001B4669"/>
    <w:rsid w:val="001D1EE8"/>
    <w:rsid w:val="001D1F64"/>
    <w:rsid w:val="001D489D"/>
    <w:rsid w:val="001E1311"/>
    <w:rsid w:val="001E6045"/>
    <w:rsid w:val="001F3951"/>
    <w:rsid w:val="002012CE"/>
    <w:rsid w:val="00207BAF"/>
    <w:rsid w:val="00215BF0"/>
    <w:rsid w:val="00217010"/>
    <w:rsid w:val="002320FF"/>
    <w:rsid w:val="00232145"/>
    <w:rsid w:val="002444A3"/>
    <w:rsid w:val="0024635E"/>
    <w:rsid w:val="0024702C"/>
    <w:rsid w:val="00253440"/>
    <w:rsid w:val="00254E9B"/>
    <w:rsid w:val="00271A15"/>
    <w:rsid w:val="00275357"/>
    <w:rsid w:val="00275F70"/>
    <w:rsid w:val="002774C8"/>
    <w:rsid w:val="00280BC2"/>
    <w:rsid w:val="0028191F"/>
    <w:rsid w:val="002830F2"/>
    <w:rsid w:val="00293AB7"/>
    <w:rsid w:val="002A5BDC"/>
    <w:rsid w:val="002B23E8"/>
    <w:rsid w:val="002C79AD"/>
    <w:rsid w:val="002D63D8"/>
    <w:rsid w:val="002E5D1B"/>
    <w:rsid w:val="003038EA"/>
    <w:rsid w:val="0030458D"/>
    <w:rsid w:val="00305AD4"/>
    <w:rsid w:val="0030733B"/>
    <w:rsid w:val="00310652"/>
    <w:rsid w:val="00310873"/>
    <w:rsid w:val="00312068"/>
    <w:rsid w:val="00313431"/>
    <w:rsid w:val="00330320"/>
    <w:rsid w:val="003325CF"/>
    <w:rsid w:val="003330D9"/>
    <w:rsid w:val="00334F7A"/>
    <w:rsid w:val="003513EA"/>
    <w:rsid w:val="00365105"/>
    <w:rsid w:val="00371A91"/>
    <w:rsid w:val="0038630D"/>
    <w:rsid w:val="0039199D"/>
    <w:rsid w:val="00392795"/>
    <w:rsid w:val="0039283D"/>
    <w:rsid w:val="003A2E30"/>
    <w:rsid w:val="003A4DC9"/>
    <w:rsid w:val="003A7149"/>
    <w:rsid w:val="003B4B5B"/>
    <w:rsid w:val="003C7459"/>
    <w:rsid w:val="003D58C9"/>
    <w:rsid w:val="003D5A95"/>
    <w:rsid w:val="003E49C8"/>
    <w:rsid w:val="003E50AB"/>
    <w:rsid w:val="003E6A92"/>
    <w:rsid w:val="004006BE"/>
    <w:rsid w:val="004062EA"/>
    <w:rsid w:val="00413AFF"/>
    <w:rsid w:val="004143C0"/>
    <w:rsid w:val="00420F30"/>
    <w:rsid w:val="004230FB"/>
    <w:rsid w:val="004273DD"/>
    <w:rsid w:val="00431917"/>
    <w:rsid w:val="00447587"/>
    <w:rsid w:val="004479C5"/>
    <w:rsid w:val="00450BE0"/>
    <w:rsid w:val="0046248F"/>
    <w:rsid w:val="00464756"/>
    <w:rsid w:val="004655E2"/>
    <w:rsid w:val="004662F1"/>
    <w:rsid w:val="00466483"/>
    <w:rsid w:val="00467E2E"/>
    <w:rsid w:val="00471E0E"/>
    <w:rsid w:val="00473FE8"/>
    <w:rsid w:val="00476924"/>
    <w:rsid w:val="004845DF"/>
    <w:rsid w:val="00490635"/>
    <w:rsid w:val="004947A4"/>
    <w:rsid w:val="004948C7"/>
    <w:rsid w:val="00497904"/>
    <w:rsid w:val="004B1A9C"/>
    <w:rsid w:val="004B2330"/>
    <w:rsid w:val="004B62E5"/>
    <w:rsid w:val="004D13BE"/>
    <w:rsid w:val="004F1735"/>
    <w:rsid w:val="00507D54"/>
    <w:rsid w:val="005106D7"/>
    <w:rsid w:val="00527861"/>
    <w:rsid w:val="0053041B"/>
    <w:rsid w:val="00535C01"/>
    <w:rsid w:val="00542B58"/>
    <w:rsid w:val="00543D53"/>
    <w:rsid w:val="00544DC8"/>
    <w:rsid w:val="005501AF"/>
    <w:rsid w:val="00553E61"/>
    <w:rsid w:val="00560E39"/>
    <w:rsid w:val="0056401C"/>
    <w:rsid w:val="005660DA"/>
    <w:rsid w:val="00586892"/>
    <w:rsid w:val="00593198"/>
    <w:rsid w:val="005939DA"/>
    <w:rsid w:val="005B3166"/>
    <w:rsid w:val="005C1289"/>
    <w:rsid w:val="005C7629"/>
    <w:rsid w:val="005D462C"/>
    <w:rsid w:val="005D52C1"/>
    <w:rsid w:val="005D6BAF"/>
    <w:rsid w:val="005E21C3"/>
    <w:rsid w:val="005F3EA3"/>
    <w:rsid w:val="005F4B2C"/>
    <w:rsid w:val="005F4FA0"/>
    <w:rsid w:val="00613AA6"/>
    <w:rsid w:val="0063070F"/>
    <w:rsid w:val="006430DC"/>
    <w:rsid w:val="00646295"/>
    <w:rsid w:val="00650713"/>
    <w:rsid w:val="00670179"/>
    <w:rsid w:val="00670C1B"/>
    <w:rsid w:val="00676682"/>
    <w:rsid w:val="00676D13"/>
    <w:rsid w:val="0068023F"/>
    <w:rsid w:val="00680ECC"/>
    <w:rsid w:val="00681E88"/>
    <w:rsid w:val="0068372F"/>
    <w:rsid w:val="00692D57"/>
    <w:rsid w:val="0069495D"/>
    <w:rsid w:val="00695E62"/>
    <w:rsid w:val="006B530E"/>
    <w:rsid w:val="006C4997"/>
    <w:rsid w:val="006E3CE9"/>
    <w:rsid w:val="006F2D96"/>
    <w:rsid w:val="006F70DB"/>
    <w:rsid w:val="00700825"/>
    <w:rsid w:val="00712880"/>
    <w:rsid w:val="00712EF0"/>
    <w:rsid w:val="00713283"/>
    <w:rsid w:val="00717AAC"/>
    <w:rsid w:val="0072793A"/>
    <w:rsid w:val="00744C44"/>
    <w:rsid w:val="00747B9B"/>
    <w:rsid w:val="007516C5"/>
    <w:rsid w:val="00762CB9"/>
    <w:rsid w:val="00763F7D"/>
    <w:rsid w:val="007709BA"/>
    <w:rsid w:val="00793922"/>
    <w:rsid w:val="007A1D30"/>
    <w:rsid w:val="007A4497"/>
    <w:rsid w:val="007B483C"/>
    <w:rsid w:val="007C1578"/>
    <w:rsid w:val="007D5D94"/>
    <w:rsid w:val="007E13E8"/>
    <w:rsid w:val="007E5F8D"/>
    <w:rsid w:val="007E6818"/>
    <w:rsid w:val="007F4670"/>
    <w:rsid w:val="007F52B1"/>
    <w:rsid w:val="00802AC0"/>
    <w:rsid w:val="00803790"/>
    <w:rsid w:val="0080790E"/>
    <w:rsid w:val="00812721"/>
    <w:rsid w:val="00825147"/>
    <w:rsid w:val="00826E0B"/>
    <w:rsid w:val="00844B28"/>
    <w:rsid w:val="00857179"/>
    <w:rsid w:val="00857201"/>
    <w:rsid w:val="00870672"/>
    <w:rsid w:val="0087369E"/>
    <w:rsid w:val="00875CEC"/>
    <w:rsid w:val="00883115"/>
    <w:rsid w:val="0088587E"/>
    <w:rsid w:val="00891719"/>
    <w:rsid w:val="008925A0"/>
    <w:rsid w:val="00893FCF"/>
    <w:rsid w:val="008C34D4"/>
    <w:rsid w:val="008E429C"/>
    <w:rsid w:val="008E4441"/>
    <w:rsid w:val="008E5B63"/>
    <w:rsid w:val="008F1B67"/>
    <w:rsid w:val="008F662C"/>
    <w:rsid w:val="00900FF9"/>
    <w:rsid w:val="00913FF9"/>
    <w:rsid w:val="00925F3B"/>
    <w:rsid w:val="009702E7"/>
    <w:rsid w:val="009864A9"/>
    <w:rsid w:val="009879F8"/>
    <w:rsid w:val="00987C1D"/>
    <w:rsid w:val="009948ED"/>
    <w:rsid w:val="0099690F"/>
    <w:rsid w:val="009B0125"/>
    <w:rsid w:val="009B278A"/>
    <w:rsid w:val="009E2417"/>
    <w:rsid w:val="009E4BB2"/>
    <w:rsid w:val="009E71BB"/>
    <w:rsid w:val="009F0AD5"/>
    <w:rsid w:val="00A059EE"/>
    <w:rsid w:val="00A12383"/>
    <w:rsid w:val="00A21737"/>
    <w:rsid w:val="00A22AA4"/>
    <w:rsid w:val="00A35F08"/>
    <w:rsid w:val="00A3681A"/>
    <w:rsid w:val="00A461A9"/>
    <w:rsid w:val="00A52FAC"/>
    <w:rsid w:val="00A66E05"/>
    <w:rsid w:val="00A759AC"/>
    <w:rsid w:val="00A835F8"/>
    <w:rsid w:val="00A858AA"/>
    <w:rsid w:val="00AA48D8"/>
    <w:rsid w:val="00AA4FD2"/>
    <w:rsid w:val="00AA55BF"/>
    <w:rsid w:val="00AA5E37"/>
    <w:rsid w:val="00AA6DBE"/>
    <w:rsid w:val="00AB1D52"/>
    <w:rsid w:val="00AB606B"/>
    <w:rsid w:val="00AB68D3"/>
    <w:rsid w:val="00AB6CAB"/>
    <w:rsid w:val="00AB70BE"/>
    <w:rsid w:val="00AB7826"/>
    <w:rsid w:val="00AC640B"/>
    <w:rsid w:val="00AE22E7"/>
    <w:rsid w:val="00B00A4C"/>
    <w:rsid w:val="00B05E99"/>
    <w:rsid w:val="00B17035"/>
    <w:rsid w:val="00B22511"/>
    <w:rsid w:val="00B3743A"/>
    <w:rsid w:val="00B42261"/>
    <w:rsid w:val="00B522AA"/>
    <w:rsid w:val="00B53472"/>
    <w:rsid w:val="00B565DA"/>
    <w:rsid w:val="00B57C8A"/>
    <w:rsid w:val="00B61CF0"/>
    <w:rsid w:val="00B63B7E"/>
    <w:rsid w:val="00B64587"/>
    <w:rsid w:val="00B65315"/>
    <w:rsid w:val="00B716FD"/>
    <w:rsid w:val="00B80F59"/>
    <w:rsid w:val="00BA6001"/>
    <w:rsid w:val="00BB4F6B"/>
    <w:rsid w:val="00BB5FB2"/>
    <w:rsid w:val="00BC0EDB"/>
    <w:rsid w:val="00BC23BD"/>
    <w:rsid w:val="00BD114E"/>
    <w:rsid w:val="00BE2C65"/>
    <w:rsid w:val="00BF3891"/>
    <w:rsid w:val="00BF576F"/>
    <w:rsid w:val="00C00356"/>
    <w:rsid w:val="00C24CCA"/>
    <w:rsid w:val="00C4737F"/>
    <w:rsid w:val="00C50C8F"/>
    <w:rsid w:val="00C84842"/>
    <w:rsid w:val="00C8696E"/>
    <w:rsid w:val="00CA5386"/>
    <w:rsid w:val="00CA6147"/>
    <w:rsid w:val="00CB4E5B"/>
    <w:rsid w:val="00CB54FE"/>
    <w:rsid w:val="00CB75A0"/>
    <w:rsid w:val="00CC776D"/>
    <w:rsid w:val="00CD1E90"/>
    <w:rsid w:val="00CD5C74"/>
    <w:rsid w:val="00CF0463"/>
    <w:rsid w:val="00CF5A32"/>
    <w:rsid w:val="00CF679F"/>
    <w:rsid w:val="00D11DB8"/>
    <w:rsid w:val="00D37BA2"/>
    <w:rsid w:val="00D40D8F"/>
    <w:rsid w:val="00D41CCE"/>
    <w:rsid w:val="00D50978"/>
    <w:rsid w:val="00D52C73"/>
    <w:rsid w:val="00D53B56"/>
    <w:rsid w:val="00D60B63"/>
    <w:rsid w:val="00D629FF"/>
    <w:rsid w:val="00D63760"/>
    <w:rsid w:val="00D757DF"/>
    <w:rsid w:val="00D87019"/>
    <w:rsid w:val="00D9266E"/>
    <w:rsid w:val="00D933EE"/>
    <w:rsid w:val="00DA5463"/>
    <w:rsid w:val="00DB3E50"/>
    <w:rsid w:val="00DB5EFD"/>
    <w:rsid w:val="00DB645C"/>
    <w:rsid w:val="00DB74D7"/>
    <w:rsid w:val="00DC2E70"/>
    <w:rsid w:val="00DC5311"/>
    <w:rsid w:val="00DD1A01"/>
    <w:rsid w:val="00DE0F67"/>
    <w:rsid w:val="00E01248"/>
    <w:rsid w:val="00E12F37"/>
    <w:rsid w:val="00E130AB"/>
    <w:rsid w:val="00E1555C"/>
    <w:rsid w:val="00E179A8"/>
    <w:rsid w:val="00E24F31"/>
    <w:rsid w:val="00E25562"/>
    <w:rsid w:val="00E47519"/>
    <w:rsid w:val="00E61D07"/>
    <w:rsid w:val="00E80019"/>
    <w:rsid w:val="00E823D4"/>
    <w:rsid w:val="00E86869"/>
    <w:rsid w:val="00E92D35"/>
    <w:rsid w:val="00E941A3"/>
    <w:rsid w:val="00EB1009"/>
    <w:rsid w:val="00EB6BBE"/>
    <w:rsid w:val="00EC7695"/>
    <w:rsid w:val="00EE05D1"/>
    <w:rsid w:val="00EF5DAF"/>
    <w:rsid w:val="00F006F1"/>
    <w:rsid w:val="00F01A2A"/>
    <w:rsid w:val="00F167F2"/>
    <w:rsid w:val="00F56528"/>
    <w:rsid w:val="00F72ADC"/>
    <w:rsid w:val="00F81DFD"/>
    <w:rsid w:val="00F94A20"/>
    <w:rsid w:val="00FA5DAA"/>
    <w:rsid w:val="00FB67B9"/>
    <w:rsid w:val="00FD0631"/>
    <w:rsid w:val="00FD28EF"/>
    <w:rsid w:val="00FD2FAD"/>
    <w:rsid w:val="00FD5150"/>
    <w:rsid w:val="00FF2690"/>
    <w:rsid w:val="00FF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89696"/>
  <w15:chartTrackingRefBased/>
  <w15:docId w15:val="{E78161A6-1944-4064-A0D2-8A9EE046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248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6D6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C7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7459"/>
    <w:rPr>
      <w:rFonts w:ascii="Segoe UI" w:hAnsi="Segoe UI" w:cs="Segoe UI"/>
      <w:sz w:val="18"/>
      <w:szCs w:val="18"/>
    </w:rPr>
  </w:style>
  <w:style w:type="numbering" w:customStyle="1" w:styleId="Stil1">
    <w:name w:val="Stil1"/>
    <w:uiPriority w:val="99"/>
    <w:rsid w:val="00883115"/>
    <w:pPr>
      <w:numPr>
        <w:numId w:val="3"/>
      </w:numPr>
    </w:pPr>
  </w:style>
  <w:style w:type="table" w:styleId="TabloKlavuzu">
    <w:name w:val="Table Grid"/>
    <w:basedOn w:val="NormalTablo"/>
    <w:uiPriority w:val="39"/>
    <w:rsid w:val="007E1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447587"/>
    <w:rPr>
      <w:b/>
      <w:bCs/>
    </w:rPr>
  </w:style>
  <w:style w:type="paragraph" w:styleId="Dzeltme">
    <w:name w:val="Revision"/>
    <w:hidden/>
    <w:uiPriority w:val="99"/>
    <w:semiHidden/>
    <w:rsid w:val="00BF576F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BF576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F576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F576F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F576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F576F"/>
    <w:rPr>
      <w:b/>
      <w:bCs/>
      <w:sz w:val="20"/>
      <w:szCs w:val="20"/>
    </w:rPr>
  </w:style>
  <w:style w:type="table" w:styleId="ListeTablo4-Vurgu1">
    <w:name w:val="List Table 4 Accent 1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3-Vurgu6">
    <w:name w:val="List Table 3 Accent 6"/>
    <w:basedOn w:val="NormalTablo"/>
    <w:uiPriority w:val="48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eTablo4-Vurgu6">
    <w:name w:val="List Table 4 Accent 6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uTablo4-Vurgu6">
    <w:name w:val="Grid Table 4 Accent 6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4-Vurgu5">
    <w:name w:val="List Table 4 Accent 5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4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3E555-1698-479B-8D00-07DF1AE86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1362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YÖK</Company>
  <LinksUpToDate>false</LinksUpToDate>
  <CharactersWithSpaces>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LIHAN CAKIR</dc:creator>
  <cp:keywords/>
  <dc:description/>
  <cp:lastModifiedBy>User</cp:lastModifiedBy>
  <cp:revision>33</cp:revision>
  <cp:lastPrinted>2018-10-15T08:50:00Z</cp:lastPrinted>
  <dcterms:created xsi:type="dcterms:W3CDTF">2023-02-16T08:27:00Z</dcterms:created>
  <dcterms:modified xsi:type="dcterms:W3CDTF">2023-02-24T08:01:00Z</dcterms:modified>
</cp:coreProperties>
</file>